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08D02" w14:textId="73548284" w:rsidR="00CF307C" w:rsidRPr="00CF307C" w:rsidRDefault="00B87F66" w:rsidP="47143933">
      <w:pPr>
        <w:pStyle w:val="StaffH1"/>
        <w:pBdr>
          <w:bottom w:val="single" w:sz="4" w:space="1" w:color="9B0552"/>
        </w:pBdr>
        <w:jc w:val="center"/>
        <w:rPr>
          <w:sz w:val="36"/>
          <w:szCs w:val="36"/>
        </w:rPr>
      </w:pPr>
      <w:r w:rsidRPr="47143933">
        <w:rPr>
          <w:sz w:val="36"/>
          <w:szCs w:val="36"/>
        </w:rPr>
        <w:t xml:space="preserve">Join </w:t>
      </w:r>
      <w:r w:rsidR="7C35F4D0" w:rsidRPr="47143933">
        <w:rPr>
          <w:sz w:val="36"/>
          <w:szCs w:val="36"/>
        </w:rPr>
        <w:t xml:space="preserve">the </w:t>
      </w:r>
      <w:r w:rsidR="0F427A27" w:rsidRPr="47143933">
        <w:rPr>
          <w:sz w:val="36"/>
          <w:szCs w:val="36"/>
        </w:rPr>
        <w:t xml:space="preserve">South Asian Genes and Health in Australia (SAGHA) Study </w:t>
      </w:r>
      <w:r w:rsidR="00EA0189" w:rsidRPr="47143933">
        <w:rPr>
          <w:sz w:val="36"/>
          <w:szCs w:val="36"/>
        </w:rPr>
        <w:t xml:space="preserve">Community </w:t>
      </w:r>
      <w:r w:rsidRPr="47143933">
        <w:rPr>
          <w:sz w:val="36"/>
          <w:szCs w:val="36"/>
        </w:rPr>
        <w:t>Advisory Group to i</w:t>
      </w:r>
      <w:r w:rsidR="006B39ED" w:rsidRPr="47143933">
        <w:rPr>
          <w:sz w:val="36"/>
          <w:szCs w:val="36"/>
        </w:rPr>
        <w:t>ncreas</w:t>
      </w:r>
      <w:r w:rsidRPr="47143933">
        <w:rPr>
          <w:sz w:val="36"/>
          <w:szCs w:val="36"/>
        </w:rPr>
        <w:t>e</w:t>
      </w:r>
      <w:r w:rsidR="006B39ED" w:rsidRPr="47143933">
        <w:rPr>
          <w:sz w:val="36"/>
          <w:szCs w:val="36"/>
        </w:rPr>
        <w:t xml:space="preserve"> representation of South Asian</w:t>
      </w:r>
      <w:r w:rsidR="3A58CDC5" w:rsidRPr="47143933">
        <w:rPr>
          <w:sz w:val="36"/>
          <w:szCs w:val="36"/>
        </w:rPr>
        <w:t>s</w:t>
      </w:r>
      <w:r w:rsidR="006B39ED" w:rsidRPr="47143933">
        <w:rPr>
          <w:sz w:val="36"/>
          <w:szCs w:val="36"/>
        </w:rPr>
        <w:t xml:space="preserve"> in health and gen</w:t>
      </w:r>
      <w:r w:rsidR="0063217F" w:rsidRPr="47143933">
        <w:rPr>
          <w:sz w:val="36"/>
          <w:szCs w:val="36"/>
        </w:rPr>
        <w:t>omi</w:t>
      </w:r>
      <w:r w:rsidR="006B39ED" w:rsidRPr="47143933">
        <w:rPr>
          <w:sz w:val="36"/>
          <w:szCs w:val="36"/>
        </w:rPr>
        <w:t>c</w:t>
      </w:r>
      <w:r w:rsidR="0063217F" w:rsidRPr="47143933">
        <w:rPr>
          <w:sz w:val="36"/>
          <w:szCs w:val="36"/>
        </w:rPr>
        <w:t>s</w:t>
      </w:r>
      <w:r w:rsidR="006B39ED" w:rsidRPr="47143933">
        <w:rPr>
          <w:sz w:val="36"/>
          <w:szCs w:val="36"/>
        </w:rPr>
        <w:t xml:space="preserve"> research</w:t>
      </w:r>
      <w:r w:rsidR="1B2DB95C" w:rsidRPr="47143933">
        <w:rPr>
          <w:sz w:val="36"/>
          <w:szCs w:val="36"/>
        </w:rPr>
        <w:t xml:space="preserve"> in Australia</w:t>
      </w:r>
    </w:p>
    <w:p w14:paraId="4E204F3E" w14:textId="3B13EE6A" w:rsidR="00080A31" w:rsidRDefault="00CF307C" w:rsidP="00C1608B">
      <w:pPr>
        <w:pStyle w:val="StaffH1"/>
        <w:rPr>
          <w:rFonts w:asciiTheme="minorHAnsi" w:hAnsiTheme="minorHAnsi" w:cstheme="minorHAnsi"/>
          <w:color w:val="auto"/>
          <w:sz w:val="22"/>
        </w:rPr>
      </w:pPr>
      <w:r w:rsidRPr="00CF307C">
        <w:rPr>
          <w:rFonts w:asciiTheme="minorHAnsi" w:hAnsiTheme="minorHAnsi" w:cstheme="minorHAnsi"/>
          <w:color w:val="auto"/>
          <w:sz w:val="22"/>
        </w:rPr>
        <w:t xml:space="preserve">Closing date: </w:t>
      </w:r>
      <w:r w:rsidR="0034516E">
        <w:rPr>
          <w:rFonts w:asciiTheme="minorHAnsi" w:hAnsiTheme="minorHAnsi" w:cstheme="minorHAnsi"/>
          <w:color w:val="auto"/>
          <w:sz w:val="22"/>
        </w:rPr>
        <w:t xml:space="preserve">9am, </w:t>
      </w:r>
      <w:r w:rsidR="0034516E" w:rsidRPr="00637058">
        <w:rPr>
          <w:rFonts w:asciiTheme="minorHAnsi" w:hAnsiTheme="minorHAnsi" w:cstheme="minorHAnsi"/>
          <w:color w:val="auto"/>
          <w:sz w:val="22"/>
        </w:rPr>
        <w:t xml:space="preserve">Monday 27 March 2023 </w:t>
      </w:r>
    </w:p>
    <w:p w14:paraId="69E11993" w14:textId="523D16B0" w:rsidR="00623834" w:rsidRPr="008512E2" w:rsidRDefault="00E51B87" w:rsidP="008512E2">
      <w:pPr>
        <w:pStyle w:val="StaffH1"/>
        <w:jc w:val="center"/>
        <w:rPr>
          <w:rFonts w:asciiTheme="minorHAnsi" w:hAnsiTheme="minorHAnsi" w:cstheme="minorHAnsi"/>
          <w:sz w:val="24"/>
          <w:szCs w:val="24"/>
        </w:rPr>
      </w:pPr>
      <w:r w:rsidRPr="009605F3">
        <w:rPr>
          <w:rFonts w:asciiTheme="minorHAnsi" w:hAnsiTheme="minorHAnsi" w:cstheme="minorHAnsi"/>
          <w:sz w:val="24"/>
          <w:szCs w:val="24"/>
        </w:rPr>
        <w:t xml:space="preserve">Namaste </w:t>
      </w:r>
      <w:r w:rsidRPr="009605F3">
        <w:rPr>
          <w:rFonts w:ascii="Kohinoor Bangla" w:hAnsi="Kohinoor Bangla" w:cs="Kohinoor Bangla"/>
          <w:sz w:val="24"/>
          <w:szCs w:val="24"/>
        </w:rPr>
        <w:t xml:space="preserve"> </w:t>
      </w:r>
      <w:r w:rsidRPr="009605F3">
        <w:rPr>
          <w:rFonts w:ascii="Kohinoor Devanagari" w:hAnsi="Kohinoor Devanagari" w:cs="Kohinoor Devanagari"/>
          <w:sz w:val="24"/>
          <w:szCs w:val="24"/>
          <w:lang w:bidi="hi-IN"/>
        </w:rPr>
        <w:t>नमस्ते</w:t>
      </w:r>
      <w:r w:rsidRPr="009605F3">
        <w:rPr>
          <w:rFonts w:ascii="Kohinoor Devanagari" w:hAnsi="Kohinoor Devanagari" w:cs="Kohinoor Devanagari"/>
          <w:sz w:val="24"/>
          <w:szCs w:val="24"/>
        </w:rPr>
        <w:t xml:space="preserve"> </w:t>
      </w:r>
      <w:r w:rsidRPr="009605F3">
        <w:rPr>
          <w:rFonts w:ascii="Latha" w:hAnsi="Latha" w:cs="Latha"/>
          <w:sz w:val="24"/>
          <w:szCs w:val="24"/>
        </w:rPr>
        <w:t xml:space="preserve">| </w:t>
      </w:r>
      <w:r w:rsidR="00A2559D" w:rsidRPr="00466999">
        <w:rPr>
          <w:rFonts w:asciiTheme="minorHAnsi" w:hAnsiTheme="minorHAnsi" w:cstheme="minorHAnsi"/>
          <w:sz w:val="24"/>
          <w:szCs w:val="24"/>
        </w:rPr>
        <w:t>Vannakam</w:t>
      </w:r>
      <w:r w:rsidR="00A2559D" w:rsidRPr="009605F3">
        <w:rPr>
          <w:rFonts w:ascii="Latha" w:hAnsi="Latha" w:cs="Latha"/>
          <w:sz w:val="24"/>
          <w:szCs w:val="24"/>
        </w:rPr>
        <w:t xml:space="preserve"> </w:t>
      </w:r>
      <w:r w:rsidR="00623834" w:rsidRPr="009605F3">
        <w:rPr>
          <w:rFonts w:ascii="Latha" w:hAnsi="Latha" w:cs="Latha"/>
          <w:sz w:val="24"/>
          <w:szCs w:val="24"/>
          <w:lang w:bidi="ta-IN"/>
        </w:rPr>
        <w:t>வணக்கம்</w:t>
      </w:r>
      <w:r w:rsidR="00623834" w:rsidRPr="009605F3">
        <w:rPr>
          <w:rFonts w:ascii="Latha" w:hAnsi="Latha" w:cs="Latha"/>
          <w:sz w:val="24"/>
          <w:szCs w:val="24"/>
        </w:rPr>
        <w:t xml:space="preserve"> </w:t>
      </w:r>
      <w:r w:rsidR="009D5B37" w:rsidRPr="009605F3">
        <w:rPr>
          <w:rFonts w:ascii="Latha" w:hAnsi="Latha" w:cs="Latha"/>
          <w:sz w:val="24"/>
          <w:szCs w:val="24"/>
        </w:rPr>
        <w:t>|</w:t>
      </w:r>
      <w:r w:rsidR="00623834" w:rsidRPr="009605F3">
        <w:rPr>
          <w:rFonts w:ascii="Latha" w:hAnsi="Latha" w:cs="Latha"/>
          <w:sz w:val="24"/>
          <w:szCs w:val="24"/>
        </w:rPr>
        <w:t xml:space="preserve"> </w:t>
      </w:r>
      <w:r w:rsidR="00A2559D" w:rsidRPr="009605F3">
        <w:rPr>
          <w:rFonts w:asciiTheme="minorHAnsi" w:hAnsiTheme="minorHAnsi" w:cstheme="minorHAnsi"/>
          <w:sz w:val="24"/>
          <w:szCs w:val="24"/>
        </w:rPr>
        <w:t>Kem Cho</w:t>
      </w:r>
      <w:r w:rsidR="009E09B8" w:rsidRPr="009605F3">
        <w:rPr>
          <w:rFonts w:ascii="Latha" w:hAnsi="Latha" w:cs="Latha"/>
          <w:sz w:val="24"/>
          <w:szCs w:val="24"/>
        </w:rPr>
        <w:t xml:space="preserve"> </w:t>
      </w:r>
      <w:r w:rsidR="00623834" w:rsidRPr="009605F3">
        <w:rPr>
          <w:rFonts w:ascii="Gujarati Sangam MN" w:hAnsi="Gujarati Sangam MN" w:cs="Gujarati Sangam MN"/>
          <w:sz w:val="24"/>
          <w:szCs w:val="24"/>
          <w:lang w:bidi="gu-IN"/>
        </w:rPr>
        <w:t>કેમ</w:t>
      </w:r>
      <w:r w:rsidR="00623834" w:rsidRPr="009605F3">
        <w:rPr>
          <w:rFonts w:ascii="Latha" w:hAnsi="Latha" w:cs="Latha"/>
          <w:sz w:val="24"/>
          <w:szCs w:val="24"/>
        </w:rPr>
        <w:t xml:space="preserve"> </w:t>
      </w:r>
      <w:r w:rsidR="00623834" w:rsidRPr="009605F3">
        <w:rPr>
          <w:rFonts w:ascii="Gujarati Sangam MN" w:hAnsi="Gujarati Sangam MN" w:cs="Gujarati Sangam MN"/>
          <w:sz w:val="24"/>
          <w:szCs w:val="24"/>
          <w:lang w:bidi="gu-IN"/>
        </w:rPr>
        <w:t>છો</w:t>
      </w:r>
      <w:r w:rsidR="009E09B8" w:rsidRPr="009605F3">
        <w:rPr>
          <w:rFonts w:ascii="Latha" w:hAnsi="Latha" w:cs="Latha"/>
          <w:sz w:val="24"/>
          <w:szCs w:val="24"/>
        </w:rPr>
        <w:t xml:space="preserve"> </w:t>
      </w:r>
      <w:r w:rsidR="009D5B37" w:rsidRPr="009605F3">
        <w:rPr>
          <w:rFonts w:ascii="Latha" w:hAnsi="Latha" w:cs="Latha"/>
          <w:sz w:val="24"/>
          <w:szCs w:val="24"/>
        </w:rPr>
        <w:t>|</w:t>
      </w:r>
      <w:r w:rsidR="009E09B8" w:rsidRPr="009605F3">
        <w:rPr>
          <w:rFonts w:ascii="Latha" w:hAnsi="Latha" w:cs="Latha"/>
          <w:sz w:val="24"/>
          <w:szCs w:val="24"/>
        </w:rPr>
        <w:t xml:space="preserve"> </w:t>
      </w:r>
      <w:r w:rsidR="00A2559D" w:rsidRPr="009605F3">
        <w:rPr>
          <w:rFonts w:ascii="Latha" w:hAnsi="Latha" w:cs="Latha"/>
          <w:sz w:val="24"/>
          <w:szCs w:val="24"/>
          <w:lang w:val="en"/>
        </w:rPr>
        <w:t>Sat Sri Akal</w:t>
      </w:r>
      <w:r w:rsidR="009E09B8" w:rsidRPr="009605F3">
        <w:rPr>
          <w:rFonts w:ascii="Latha" w:hAnsi="Latha" w:cs="Latha"/>
          <w:sz w:val="24"/>
          <w:szCs w:val="24"/>
        </w:rPr>
        <w:t xml:space="preserve"> </w:t>
      </w:r>
      <w:r w:rsidR="00623834" w:rsidRPr="009605F3">
        <w:rPr>
          <w:rFonts w:ascii="Gurmukhi MN" w:hAnsi="Gurmukhi MN" w:cs="Nirmala UI"/>
          <w:sz w:val="24"/>
          <w:szCs w:val="24"/>
          <w:lang w:bidi="pa-IN"/>
        </w:rPr>
        <w:t>ਸਤ</w:t>
      </w:r>
      <w:r w:rsidR="00623834" w:rsidRPr="009605F3">
        <w:rPr>
          <w:rFonts w:ascii="Latha" w:hAnsi="Latha" w:cs="Latha"/>
          <w:sz w:val="24"/>
          <w:szCs w:val="24"/>
        </w:rPr>
        <w:t xml:space="preserve"> </w:t>
      </w:r>
      <w:r w:rsidR="00623834" w:rsidRPr="009605F3">
        <w:rPr>
          <w:rFonts w:ascii="Gurmukhi MN" w:hAnsi="Gurmukhi MN" w:cs="Nirmala UI"/>
          <w:sz w:val="24"/>
          <w:szCs w:val="24"/>
          <w:lang w:bidi="pa-IN"/>
        </w:rPr>
        <w:t>ਸ੍ਰੀ</w:t>
      </w:r>
      <w:r w:rsidR="00623834" w:rsidRPr="009605F3">
        <w:rPr>
          <w:rFonts w:ascii="Latha" w:hAnsi="Latha" w:cs="Latha"/>
          <w:sz w:val="24"/>
          <w:szCs w:val="24"/>
        </w:rPr>
        <w:t xml:space="preserve"> </w:t>
      </w:r>
      <w:r w:rsidR="00623834" w:rsidRPr="009605F3">
        <w:rPr>
          <w:rFonts w:ascii="Gurmukhi MN" w:hAnsi="Gurmukhi MN" w:cs="Nirmala UI"/>
          <w:sz w:val="24"/>
          <w:szCs w:val="24"/>
          <w:lang w:bidi="pa-IN"/>
        </w:rPr>
        <w:t>ਅਕਾਲ</w:t>
      </w:r>
      <w:r w:rsidR="009E09B8" w:rsidRPr="009605F3">
        <w:rPr>
          <w:rFonts w:ascii="Latha" w:hAnsi="Latha" w:cs="Latha"/>
          <w:sz w:val="24"/>
          <w:szCs w:val="24"/>
        </w:rPr>
        <w:t xml:space="preserve"> </w:t>
      </w:r>
      <w:r w:rsidR="00A2559D" w:rsidRPr="009605F3">
        <w:rPr>
          <w:rFonts w:asciiTheme="minorHAnsi" w:hAnsiTheme="minorHAnsi" w:cstheme="minorHAnsi"/>
          <w:sz w:val="24"/>
          <w:szCs w:val="24"/>
        </w:rPr>
        <w:t>Nomoskar</w:t>
      </w:r>
      <w:r w:rsidR="009E09B8" w:rsidRPr="009605F3">
        <w:rPr>
          <w:rFonts w:ascii="Latha" w:hAnsi="Latha" w:cs="Latha"/>
          <w:sz w:val="24"/>
          <w:szCs w:val="24"/>
        </w:rPr>
        <w:t xml:space="preserve"> </w:t>
      </w:r>
      <w:r w:rsidR="00623834" w:rsidRPr="009605F3">
        <w:rPr>
          <w:rFonts w:ascii="Gurmukhi MN" w:hAnsi="Gurmukhi MN" w:cs="Gurmukhi MN"/>
          <w:sz w:val="24"/>
          <w:szCs w:val="24"/>
        </w:rPr>
        <w:t xml:space="preserve"> </w:t>
      </w:r>
      <w:r w:rsidR="009E09B8" w:rsidRPr="009605F3">
        <w:rPr>
          <w:rFonts w:ascii="Kohinoor Bangla" w:hAnsi="Kohinoor Bangla" w:cs="Nirmala UI"/>
          <w:sz w:val="24"/>
          <w:szCs w:val="24"/>
          <w:shd w:val="clear" w:color="auto" w:fill="FFFFFF"/>
          <w:lang w:bidi="bn-IN"/>
        </w:rPr>
        <w:t>নমস্কার</w:t>
      </w:r>
      <w:r w:rsidR="00A2559D" w:rsidRPr="009605F3">
        <w:rPr>
          <w:rFonts w:ascii="Kohinoor Bangla" w:hAnsi="Kohinoor Bangla" w:cs="Kohinoor Bangla"/>
          <w:sz w:val="24"/>
          <w:szCs w:val="24"/>
          <w:shd w:val="clear" w:color="auto" w:fill="FFFFFF"/>
        </w:rPr>
        <w:t xml:space="preserve"> </w:t>
      </w:r>
      <w:r w:rsidR="009D5B37" w:rsidRPr="009605F3">
        <w:rPr>
          <w:rFonts w:ascii="Kohinoor Bangla" w:hAnsi="Kohinoor Bangla" w:cs="Kohinoor Bangla"/>
          <w:sz w:val="24"/>
          <w:szCs w:val="24"/>
          <w:shd w:val="clear" w:color="auto" w:fill="FFFFFF"/>
        </w:rPr>
        <w:t xml:space="preserve"> </w:t>
      </w:r>
      <w:r w:rsidR="009D5B37" w:rsidRPr="009605F3">
        <w:rPr>
          <w:rFonts w:ascii="Latha" w:hAnsi="Latha" w:cs="Latha"/>
          <w:sz w:val="24"/>
          <w:szCs w:val="24"/>
        </w:rPr>
        <w:t>|</w:t>
      </w:r>
      <w:r w:rsidR="009E09B8" w:rsidRPr="009605F3">
        <w:rPr>
          <w:rFonts w:ascii="Latha" w:hAnsi="Latha" w:cs="Latha"/>
          <w:sz w:val="24"/>
          <w:szCs w:val="24"/>
        </w:rPr>
        <w:t xml:space="preserve"> </w:t>
      </w:r>
      <w:r w:rsidR="00A2559D" w:rsidRPr="009605F3">
        <w:rPr>
          <w:rFonts w:ascii="Latha" w:hAnsi="Latha" w:cs="Latha"/>
          <w:sz w:val="24"/>
          <w:szCs w:val="24"/>
          <w:lang w:val="en"/>
        </w:rPr>
        <w:t xml:space="preserve">Al Salamu Aleykum </w:t>
      </w:r>
      <w:r w:rsidR="00E26C76" w:rsidRPr="009605F3">
        <w:rPr>
          <w:rFonts w:ascii="Times New Roman" w:hAnsi="Times New Roman" w:cs="Times New Roman"/>
          <w:sz w:val="24"/>
          <w:szCs w:val="24"/>
        </w:rPr>
        <w:t>السلام</w:t>
      </w:r>
      <w:r w:rsidR="00E26C76" w:rsidRPr="009605F3">
        <w:rPr>
          <w:rFonts w:ascii="Kohinoor Bangla" w:hAnsi="Kohinoor Bangla" w:cs="Kohinoor Bangla"/>
          <w:sz w:val="24"/>
          <w:szCs w:val="24"/>
        </w:rPr>
        <w:t xml:space="preserve"> </w:t>
      </w:r>
      <w:r w:rsidR="00E26C76" w:rsidRPr="009605F3">
        <w:rPr>
          <w:rFonts w:ascii="Times New Roman" w:hAnsi="Times New Roman" w:cs="Times New Roman"/>
          <w:sz w:val="24"/>
          <w:szCs w:val="24"/>
        </w:rPr>
        <w:t>عل</w:t>
      </w:r>
      <w:r w:rsidR="00E26C76" w:rsidRPr="009605F3">
        <w:rPr>
          <w:rFonts w:ascii="Times New Roman" w:hAnsi="Times New Roman" w:cs="Times New Roman" w:hint="cs"/>
          <w:sz w:val="24"/>
          <w:szCs w:val="24"/>
        </w:rPr>
        <w:t>ی</w:t>
      </w:r>
      <w:r w:rsidR="00E26C76" w:rsidRPr="009605F3">
        <w:rPr>
          <w:rFonts w:ascii="Times New Roman" w:hAnsi="Times New Roman" w:cs="Times New Roman" w:hint="eastAsia"/>
          <w:sz w:val="24"/>
          <w:szCs w:val="24"/>
        </w:rPr>
        <w:t>ک</w:t>
      </w:r>
    </w:p>
    <w:p w14:paraId="4301440F" w14:textId="6C5A4910" w:rsidR="00C51D9C" w:rsidRPr="002D066C" w:rsidRDefault="00C51D9C" w:rsidP="00E51B87">
      <w:pPr>
        <w:ind w:right="-755"/>
        <w:jc w:val="center"/>
        <w:rPr>
          <w:rStyle w:val="Hyperlink"/>
          <w:bCs/>
          <w:i/>
          <w:iCs/>
          <w:color w:val="auto"/>
          <w:sz w:val="24"/>
          <w:szCs w:val="24"/>
          <w:u w:val="none"/>
        </w:rPr>
      </w:pPr>
      <w:r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Are you from a South Asian background</w:t>
      </w:r>
      <w:r w:rsidR="00A4238B">
        <w:rPr>
          <w:rStyle w:val="Hyperlink"/>
          <w:bCs/>
          <w:i/>
          <w:iCs/>
          <w:color w:val="auto"/>
          <w:sz w:val="24"/>
          <w:szCs w:val="24"/>
          <w:u w:val="none"/>
        </w:rPr>
        <w:t xml:space="preserve"> and currently reside in Queensland</w:t>
      </w:r>
      <w:r w:rsidR="004D1C86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?</w:t>
      </w:r>
    </w:p>
    <w:p w14:paraId="634CFCE1" w14:textId="1D970228" w:rsidR="00C51D9C" w:rsidRPr="002D066C" w:rsidRDefault="00AC4525" w:rsidP="00E51B87">
      <w:pPr>
        <w:ind w:right="-755"/>
        <w:jc w:val="center"/>
        <w:rPr>
          <w:rStyle w:val="Hyperlink"/>
          <w:bCs/>
          <w:i/>
          <w:iCs/>
          <w:color w:val="auto"/>
          <w:sz w:val="24"/>
          <w:szCs w:val="24"/>
          <w:u w:val="none"/>
        </w:rPr>
      </w:pPr>
      <w:r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Are you interested in</w:t>
      </w:r>
      <w:r w:rsidR="00301AF8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 xml:space="preserve"> </w:t>
      </w:r>
      <w:r w:rsidR="00DE3365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how</w:t>
      </w:r>
      <w:r w:rsidR="00EC244A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 xml:space="preserve"> your DNA </w:t>
      </w:r>
      <w:r w:rsidR="00DE3365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affects your chances of getting</w:t>
      </w:r>
      <w:r w:rsidR="00EC244A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 xml:space="preserve"> heart disease</w:t>
      </w:r>
      <w:r w:rsidR="00C51D9C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?</w:t>
      </w:r>
    </w:p>
    <w:p w14:paraId="23C3AB0B" w14:textId="23E34A52" w:rsidR="00C51D9C" w:rsidRPr="002D066C" w:rsidRDefault="00C51D9C" w:rsidP="00E51B87">
      <w:pPr>
        <w:ind w:right="-755"/>
        <w:jc w:val="center"/>
        <w:rPr>
          <w:rStyle w:val="Hyperlink"/>
          <w:bCs/>
          <w:i/>
          <w:iCs/>
          <w:color w:val="auto"/>
          <w:sz w:val="24"/>
          <w:szCs w:val="24"/>
          <w:u w:val="none"/>
        </w:rPr>
      </w:pPr>
      <w:r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Do you want to make a difference in your community</w:t>
      </w:r>
      <w:r w:rsidR="0094757F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 xml:space="preserve"> and your future generations</w:t>
      </w:r>
      <w:r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?</w:t>
      </w:r>
    </w:p>
    <w:p w14:paraId="61A42CFD" w14:textId="6403D987" w:rsidR="008512E2" w:rsidRPr="002D066C" w:rsidRDefault="00FB7FDE" w:rsidP="008512E2">
      <w:pPr>
        <w:ind w:right="-755"/>
        <w:jc w:val="center"/>
        <w:rPr>
          <w:rStyle w:val="Hyperlink"/>
          <w:bCs/>
          <w:i/>
          <w:iCs/>
          <w:color w:val="auto"/>
          <w:sz w:val="24"/>
          <w:szCs w:val="24"/>
          <w:u w:val="none"/>
        </w:rPr>
      </w:pPr>
      <w:r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 xml:space="preserve">You could help by becoming </w:t>
      </w:r>
      <w:r w:rsidR="00C575A5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 xml:space="preserve">a member of </w:t>
      </w:r>
      <w:r w:rsidR="00301AF8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th</w:t>
      </w:r>
      <w:r w:rsidR="00C575A5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e advisory group</w:t>
      </w:r>
      <w:r w:rsidR="00E46E44" w:rsidRPr="002D066C">
        <w:rPr>
          <w:rStyle w:val="Hyperlink"/>
          <w:bCs/>
          <w:i/>
          <w:iCs/>
          <w:color w:val="auto"/>
          <w:sz w:val="24"/>
          <w:szCs w:val="24"/>
          <w:u w:val="none"/>
        </w:rPr>
        <w:t>!</w:t>
      </w:r>
    </w:p>
    <w:p w14:paraId="77DD3F6E" w14:textId="5EBC67AD" w:rsidR="00022FE3" w:rsidRPr="008512E2" w:rsidRDefault="00022FE3" w:rsidP="009605F3">
      <w:pPr>
        <w:ind w:right="-755"/>
        <w:rPr>
          <w:b/>
          <w:bCs/>
          <w:sz w:val="24"/>
          <w:szCs w:val="24"/>
        </w:rPr>
      </w:pPr>
      <w:r w:rsidRPr="008512E2">
        <w:rPr>
          <w:b/>
          <w:bCs/>
          <w:sz w:val="24"/>
          <w:szCs w:val="24"/>
        </w:rPr>
        <w:t xml:space="preserve">The University of Queensland </w:t>
      </w:r>
      <w:r w:rsidR="00EF0BC7" w:rsidRPr="008512E2">
        <w:rPr>
          <w:b/>
          <w:bCs/>
          <w:sz w:val="24"/>
          <w:szCs w:val="24"/>
        </w:rPr>
        <w:t xml:space="preserve">would like </w:t>
      </w:r>
      <w:r w:rsidR="00F008C5" w:rsidRPr="008512E2">
        <w:rPr>
          <w:b/>
          <w:bCs/>
          <w:sz w:val="24"/>
          <w:szCs w:val="24"/>
        </w:rPr>
        <w:t>to work with</w:t>
      </w:r>
      <w:r w:rsidR="009B1E68" w:rsidRPr="008512E2">
        <w:rPr>
          <w:b/>
          <w:bCs/>
          <w:sz w:val="24"/>
          <w:szCs w:val="24"/>
        </w:rPr>
        <w:t xml:space="preserve"> five (</w:t>
      </w:r>
      <w:r w:rsidR="00284519" w:rsidRPr="008512E2">
        <w:rPr>
          <w:b/>
          <w:bCs/>
          <w:sz w:val="24"/>
          <w:szCs w:val="24"/>
        </w:rPr>
        <w:t>5</w:t>
      </w:r>
      <w:r w:rsidR="009B1E68" w:rsidRPr="008512E2">
        <w:rPr>
          <w:b/>
          <w:bCs/>
          <w:sz w:val="24"/>
          <w:szCs w:val="24"/>
        </w:rPr>
        <w:t>)</w:t>
      </w:r>
      <w:r w:rsidRPr="008512E2">
        <w:rPr>
          <w:b/>
          <w:bCs/>
          <w:sz w:val="24"/>
          <w:szCs w:val="24"/>
        </w:rPr>
        <w:t xml:space="preserve"> </w:t>
      </w:r>
      <w:r w:rsidR="000237F8" w:rsidRPr="008512E2">
        <w:rPr>
          <w:b/>
          <w:bCs/>
          <w:sz w:val="24"/>
          <w:szCs w:val="24"/>
        </w:rPr>
        <w:t xml:space="preserve">South Asian </w:t>
      </w:r>
      <w:r w:rsidR="0034597F" w:rsidRPr="008512E2">
        <w:rPr>
          <w:b/>
          <w:bCs/>
          <w:sz w:val="24"/>
          <w:szCs w:val="24"/>
        </w:rPr>
        <w:t>community members</w:t>
      </w:r>
      <w:r w:rsidR="003D6705" w:rsidRPr="008512E2">
        <w:rPr>
          <w:b/>
          <w:bCs/>
          <w:sz w:val="24"/>
          <w:szCs w:val="24"/>
        </w:rPr>
        <w:t xml:space="preserve">. </w:t>
      </w:r>
      <w:r w:rsidR="00FE27C2" w:rsidRPr="008512E2">
        <w:rPr>
          <w:b/>
          <w:bCs/>
          <w:sz w:val="24"/>
          <w:szCs w:val="24"/>
        </w:rPr>
        <w:t>You will have</w:t>
      </w:r>
      <w:r w:rsidR="00CC1142" w:rsidRPr="008512E2">
        <w:rPr>
          <w:b/>
          <w:bCs/>
          <w:sz w:val="24"/>
          <w:szCs w:val="24"/>
        </w:rPr>
        <w:t xml:space="preserve"> the amazing </w:t>
      </w:r>
      <w:r w:rsidRPr="008512E2">
        <w:rPr>
          <w:b/>
          <w:bCs/>
          <w:sz w:val="24"/>
          <w:szCs w:val="24"/>
        </w:rPr>
        <w:t xml:space="preserve">opportunity to </w:t>
      </w:r>
      <w:r w:rsidR="00CC1142" w:rsidRPr="008512E2">
        <w:rPr>
          <w:b/>
          <w:bCs/>
          <w:sz w:val="24"/>
          <w:szCs w:val="24"/>
        </w:rPr>
        <w:t>be part of a</w:t>
      </w:r>
      <w:r w:rsidRPr="008512E2">
        <w:rPr>
          <w:b/>
          <w:bCs/>
          <w:sz w:val="24"/>
          <w:szCs w:val="24"/>
        </w:rPr>
        <w:t xml:space="preserve"> </w:t>
      </w:r>
      <w:r w:rsidR="00EA0189" w:rsidRPr="008512E2">
        <w:rPr>
          <w:b/>
          <w:bCs/>
          <w:sz w:val="24"/>
          <w:szCs w:val="24"/>
        </w:rPr>
        <w:t xml:space="preserve">Community </w:t>
      </w:r>
      <w:r w:rsidRPr="008512E2">
        <w:rPr>
          <w:b/>
          <w:bCs/>
          <w:sz w:val="24"/>
          <w:szCs w:val="24"/>
        </w:rPr>
        <w:t xml:space="preserve">Advisory Group for </w:t>
      </w:r>
      <w:r w:rsidR="00622B7D" w:rsidRPr="008512E2">
        <w:rPr>
          <w:b/>
          <w:bCs/>
          <w:sz w:val="24"/>
          <w:szCs w:val="24"/>
        </w:rPr>
        <w:t>a</w:t>
      </w:r>
      <w:r w:rsidR="00CC1142" w:rsidRPr="008512E2">
        <w:rPr>
          <w:b/>
          <w:bCs/>
          <w:sz w:val="24"/>
          <w:szCs w:val="24"/>
        </w:rPr>
        <w:t xml:space="preserve"> </w:t>
      </w:r>
      <w:r w:rsidR="00001D06" w:rsidRPr="008512E2">
        <w:rPr>
          <w:b/>
          <w:bCs/>
          <w:sz w:val="24"/>
          <w:szCs w:val="24"/>
        </w:rPr>
        <w:t xml:space="preserve">genomics </w:t>
      </w:r>
      <w:r w:rsidR="00CC1142" w:rsidRPr="008512E2">
        <w:rPr>
          <w:b/>
          <w:bCs/>
          <w:sz w:val="24"/>
          <w:szCs w:val="24"/>
        </w:rPr>
        <w:t>research</w:t>
      </w:r>
      <w:r w:rsidR="00001D06" w:rsidRPr="008512E2">
        <w:rPr>
          <w:b/>
          <w:bCs/>
          <w:sz w:val="24"/>
          <w:szCs w:val="24"/>
        </w:rPr>
        <w:t xml:space="preserve"> study</w:t>
      </w:r>
      <w:r w:rsidR="00CC1142" w:rsidRPr="008512E2">
        <w:rPr>
          <w:b/>
          <w:bCs/>
          <w:sz w:val="24"/>
          <w:szCs w:val="24"/>
        </w:rPr>
        <w:t xml:space="preserve"> called </w:t>
      </w:r>
      <w:r w:rsidR="00001D06" w:rsidRPr="008512E2">
        <w:rPr>
          <w:b/>
          <w:bCs/>
          <w:sz w:val="24"/>
          <w:szCs w:val="24"/>
        </w:rPr>
        <w:t>the</w:t>
      </w:r>
      <w:r w:rsidR="00CC1142" w:rsidRPr="008512E2">
        <w:rPr>
          <w:b/>
          <w:bCs/>
          <w:sz w:val="24"/>
          <w:szCs w:val="24"/>
        </w:rPr>
        <w:t xml:space="preserve"> </w:t>
      </w:r>
      <w:r w:rsidR="23D6B821" w:rsidRPr="008512E2">
        <w:rPr>
          <w:b/>
          <w:bCs/>
          <w:sz w:val="24"/>
          <w:szCs w:val="24"/>
          <w:u w:val="single"/>
        </w:rPr>
        <w:t>South Asian Genes and Health in Australia (SAGHA) Study</w:t>
      </w:r>
      <w:r w:rsidRPr="008512E2">
        <w:rPr>
          <w:b/>
          <w:bCs/>
          <w:sz w:val="24"/>
          <w:szCs w:val="24"/>
        </w:rPr>
        <w:t>.</w:t>
      </w:r>
    </w:p>
    <w:p w14:paraId="11CFF5E3" w14:textId="77777777" w:rsidR="007727B2" w:rsidRDefault="007727B2" w:rsidP="0011708E">
      <w:pPr>
        <w:ind w:right="-755"/>
        <w:rPr>
          <w:b/>
          <w:bCs/>
          <w:u w:val="single"/>
        </w:rPr>
      </w:pPr>
    </w:p>
    <w:p w14:paraId="5ABCACAF" w14:textId="1D2AD714" w:rsidR="007727B2" w:rsidRPr="007F20A6" w:rsidRDefault="007727B2" w:rsidP="007727B2">
      <w:pPr>
        <w:ind w:right="-755"/>
        <w:rPr>
          <w:b/>
          <w:bCs/>
          <w:u w:val="single"/>
        </w:rPr>
      </w:pPr>
      <w:r w:rsidRPr="007F20A6">
        <w:rPr>
          <w:b/>
          <w:bCs/>
          <w:u w:val="single"/>
        </w:rPr>
        <w:t>W</w:t>
      </w:r>
      <w:r>
        <w:rPr>
          <w:b/>
          <w:bCs/>
          <w:u w:val="single"/>
        </w:rPr>
        <w:t>h</w:t>
      </w:r>
      <w:r w:rsidRPr="007F20A6">
        <w:rPr>
          <w:b/>
          <w:bCs/>
          <w:u w:val="single"/>
        </w:rPr>
        <w:t>at is</w:t>
      </w:r>
      <w:r>
        <w:rPr>
          <w:b/>
          <w:bCs/>
          <w:u w:val="single"/>
        </w:rPr>
        <w:t xml:space="preserve"> </w:t>
      </w:r>
      <w:r w:rsidRPr="007F20A6">
        <w:rPr>
          <w:b/>
          <w:bCs/>
          <w:u w:val="single"/>
        </w:rPr>
        <w:t>genomic</w:t>
      </w:r>
      <w:r>
        <w:rPr>
          <w:b/>
          <w:bCs/>
          <w:u w:val="single"/>
        </w:rPr>
        <w:t>s</w:t>
      </w:r>
      <w:r>
        <w:rPr>
          <w:b/>
          <w:bCs/>
        </w:rPr>
        <w:t>?</w:t>
      </w:r>
    </w:p>
    <w:p w14:paraId="394F393A" w14:textId="5E717D51" w:rsidR="007727B2" w:rsidRDefault="001D1593" w:rsidP="0011708E">
      <w:pPr>
        <w:ind w:right="-755"/>
        <w:rPr>
          <w:b/>
          <w:bCs/>
          <w:u w:val="single"/>
        </w:rPr>
      </w:pPr>
      <w:r>
        <w:t xml:space="preserve">Genomics is the study of genes and other information in a person’s genome </w:t>
      </w:r>
      <w:r w:rsidR="00D131E8">
        <w:t xml:space="preserve">- </w:t>
      </w:r>
      <w:r>
        <w:t xml:space="preserve">the complete set of instructions in their DNA. </w:t>
      </w:r>
      <w:r w:rsidR="0063217F" w:rsidRPr="00B44967">
        <w:t>Genomics research</w:t>
      </w:r>
      <w:r w:rsidR="00EB2170">
        <w:t xml:space="preserve"> </w:t>
      </w:r>
      <w:r w:rsidR="0063217F" w:rsidRPr="00B44967">
        <w:t>help</w:t>
      </w:r>
      <w:r w:rsidR="00EB2170">
        <w:t>s</w:t>
      </w:r>
      <w:r w:rsidR="0063217F" w:rsidRPr="00B44967">
        <w:t xml:space="preserve"> us to better understand disease</w:t>
      </w:r>
      <w:r w:rsidR="00EB2170">
        <w:t>s</w:t>
      </w:r>
      <w:r w:rsidR="007727B2">
        <w:t xml:space="preserve"> </w:t>
      </w:r>
      <w:r w:rsidR="00EB2170">
        <w:t xml:space="preserve">so we can </w:t>
      </w:r>
      <w:r w:rsidR="007727B2">
        <w:t xml:space="preserve">develop better ways of </w:t>
      </w:r>
      <w:r w:rsidR="009E467B">
        <w:t xml:space="preserve">preventing and </w:t>
      </w:r>
      <w:r w:rsidR="007727B2">
        <w:t>treating disease.</w:t>
      </w:r>
    </w:p>
    <w:p w14:paraId="218237F2" w14:textId="62169D12" w:rsidR="00792507" w:rsidRDefault="003407E4" w:rsidP="0011708E">
      <w:pPr>
        <w:ind w:right="-755"/>
        <w:rPr>
          <w:b/>
          <w:bCs/>
        </w:rPr>
      </w:pPr>
      <w:r w:rsidRPr="00792507">
        <w:rPr>
          <w:b/>
          <w:bCs/>
          <w:u w:val="single"/>
        </w:rPr>
        <w:t>Wh</w:t>
      </w:r>
      <w:r w:rsidR="007129D8">
        <w:rPr>
          <w:b/>
          <w:bCs/>
          <w:u w:val="single"/>
        </w:rPr>
        <w:t>at</w:t>
      </w:r>
      <w:r w:rsidR="007A5FA3">
        <w:rPr>
          <w:b/>
          <w:bCs/>
          <w:u w:val="single"/>
        </w:rPr>
        <w:t xml:space="preserve"> is the </w:t>
      </w:r>
      <w:r w:rsidR="007A5FA3" w:rsidRPr="004252E9">
        <w:rPr>
          <w:b/>
          <w:bCs/>
          <w:i/>
          <w:iCs/>
          <w:u w:val="single"/>
        </w:rPr>
        <w:t xml:space="preserve">Better Health for </w:t>
      </w:r>
      <w:r w:rsidR="005236F9">
        <w:rPr>
          <w:b/>
          <w:bCs/>
          <w:i/>
          <w:iCs/>
          <w:u w:val="single"/>
        </w:rPr>
        <w:t>Us</w:t>
      </w:r>
      <w:r w:rsidR="00784EB7">
        <w:rPr>
          <w:b/>
          <w:bCs/>
          <w:u w:val="single"/>
        </w:rPr>
        <w:t xml:space="preserve"> </w:t>
      </w:r>
      <w:r w:rsidR="00437938" w:rsidRPr="004252E9">
        <w:rPr>
          <w:b/>
          <w:bCs/>
          <w:i/>
          <w:iCs/>
          <w:u w:val="single"/>
        </w:rPr>
        <w:t>S</w:t>
      </w:r>
      <w:r w:rsidR="007A5FA3" w:rsidRPr="004252E9">
        <w:rPr>
          <w:b/>
          <w:bCs/>
          <w:i/>
          <w:iCs/>
          <w:u w:val="single"/>
        </w:rPr>
        <w:t>tudy</w:t>
      </w:r>
      <w:r w:rsidRPr="00792507">
        <w:rPr>
          <w:b/>
          <w:bCs/>
          <w:u w:val="single"/>
        </w:rPr>
        <w:t xml:space="preserve"> </w:t>
      </w:r>
      <w:r w:rsidR="007129D8">
        <w:rPr>
          <w:b/>
          <w:bCs/>
          <w:u w:val="single"/>
        </w:rPr>
        <w:t xml:space="preserve">and why is it </w:t>
      </w:r>
      <w:r w:rsidRPr="00792507">
        <w:rPr>
          <w:b/>
          <w:bCs/>
          <w:u w:val="single"/>
        </w:rPr>
        <w:t>important?</w:t>
      </w:r>
      <w:r>
        <w:rPr>
          <w:b/>
          <w:bCs/>
        </w:rPr>
        <w:t xml:space="preserve"> </w:t>
      </w:r>
    </w:p>
    <w:p w14:paraId="6727D38B" w14:textId="3AD8462E" w:rsidR="0080616C" w:rsidRDefault="00C30C8E" w:rsidP="0011708E">
      <w:pPr>
        <w:ind w:right="-755"/>
      </w:pPr>
      <w:r>
        <w:t xml:space="preserve">Most of </w:t>
      </w:r>
      <w:r w:rsidR="0034231D">
        <w:t>genomic</w:t>
      </w:r>
      <w:r>
        <w:t xml:space="preserve"> research</w:t>
      </w:r>
      <w:r w:rsidR="00AA2C4B">
        <w:t xml:space="preserve"> </w:t>
      </w:r>
      <w:r w:rsidR="0034231D">
        <w:t>has been done</w:t>
      </w:r>
      <w:r>
        <w:t xml:space="preserve"> on </w:t>
      </w:r>
      <w:r w:rsidR="00EE2EEC">
        <w:t xml:space="preserve">European people and therefore, </w:t>
      </w:r>
      <w:r w:rsidR="00622B7D">
        <w:t>doesn’t</w:t>
      </w:r>
      <w:r w:rsidR="00964050">
        <w:t xml:space="preserve"> apply</w:t>
      </w:r>
      <w:r w:rsidR="00AA2C4B">
        <w:t xml:space="preserve"> well</w:t>
      </w:r>
      <w:r w:rsidR="00964050">
        <w:t xml:space="preserve"> to </w:t>
      </w:r>
      <w:r w:rsidR="00AA2C4B">
        <w:t>people from a multicultural background</w:t>
      </w:r>
      <w:r w:rsidR="00964050">
        <w:t xml:space="preserve">. </w:t>
      </w:r>
      <w:r w:rsidR="00A549D5">
        <w:t xml:space="preserve">To ensure </w:t>
      </w:r>
      <w:r w:rsidR="006E511D">
        <w:t xml:space="preserve">genomic </w:t>
      </w:r>
      <w:r w:rsidR="00A549D5">
        <w:t xml:space="preserve">research benefits all Australians equally, we need to increase </w:t>
      </w:r>
      <w:r w:rsidR="006E511D">
        <w:t xml:space="preserve">participation of individuals from </w:t>
      </w:r>
      <w:r w:rsidR="00AE26AD">
        <w:t>diverse backgrounds</w:t>
      </w:r>
      <w:r w:rsidR="006E511D">
        <w:t xml:space="preserve"> into genomic studies. </w:t>
      </w:r>
      <w:r w:rsidR="00964050">
        <w:t xml:space="preserve">In this </w:t>
      </w:r>
      <w:r w:rsidR="002D1544">
        <w:t>project</w:t>
      </w:r>
      <w:r w:rsidR="00964050">
        <w:t xml:space="preserve"> we want to</w:t>
      </w:r>
      <w:r w:rsidR="002D1544">
        <w:t xml:space="preserve"> work wit</w:t>
      </w:r>
      <w:r w:rsidR="00D01710">
        <w:t xml:space="preserve">h </w:t>
      </w:r>
      <w:r w:rsidR="00B76C4A">
        <w:t>people from the South Asian background</w:t>
      </w:r>
      <w:r w:rsidR="00D01710">
        <w:t xml:space="preserve"> to build more research data and information that </w:t>
      </w:r>
      <w:r w:rsidR="00CD26CD">
        <w:t xml:space="preserve">can help </w:t>
      </w:r>
      <w:r w:rsidR="00E65892">
        <w:t xml:space="preserve">improve </w:t>
      </w:r>
      <w:r w:rsidR="00CD26CD">
        <w:t xml:space="preserve">the </w:t>
      </w:r>
      <w:r w:rsidR="00E65892">
        <w:t>health of</w:t>
      </w:r>
      <w:r w:rsidR="00D01710">
        <w:t xml:space="preserve"> people from South Asian </w:t>
      </w:r>
      <w:r w:rsidR="00CD26CD">
        <w:t>communities</w:t>
      </w:r>
      <w:r w:rsidR="003E10EC">
        <w:t>.</w:t>
      </w:r>
    </w:p>
    <w:p w14:paraId="1E9CD978" w14:textId="17A27525" w:rsidR="007129D8" w:rsidRDefault="007129D8" w:rsidP="0011708E">
      <w:pPr>
        <w:ind w:right="-755"/>
      </w:pPr>
      <w:r w:rsidRPr="518042DA">
        <w:rPr>
          <w:b/>
          <w:bCs/>
        </w:rPr>
        <w:t xml:space="preserve">The first part of this </w:t>
      </w:r>
      <w:r w:rsidR="00295BE6" w:rsidRPr="518042DA">
        <w:rPr>
          <w:b/>
          <w:bCs/>
        </w:rPr>
        <w:t xml:space="preserve">study </w:t>
      </w:r>
      <w:r w:rsidR="00295BE6">
        <w:t>is</w:t>
      </w:r>
      <w:r w:rsidR="002E53D4">
        <w:t xml:space="preserve"> to</w:t>
      </w:r>
      <w:r w:rsidR="00295BE6">
        <w:t xml:space="preserve"> have</w:t>
      </w:r>
      <w:r w:rsidR="00607A07">
        <w:t xml:space="preserve"> </w:t>
      </w:r>
      <w:r w:rsidR="00733375">
        <w:t>conversations</w:t>
      </w:r>
      <w:r w:rsidR="002612B6">
        <w:t xml:space="preserve"> </w:t>
      </w:r>
      <w:r w:rsidR="00607A07">
        <w:t xml:space="preserve">with </w:t>
      </w:r>
      <w:r w:rsidR="00ED59AE">
        <w:t xml:space="preserve">South Asian </w:t>
      </w:r>
      <w:r w:rsidR="00607A07">
        <w:t>community members</w:t>
      </w:r>
      <w:r>
        <w:t xml:space="preserve">, </w:t>
      </w:r>
      <w:r w:rsidR="00295BE6">
        <w:t xml:space="preserve">and understand </w:t>
      </w:r>
      <w:r>
        <w:t xml:space="preserve">what </w:t>
      </w:r>
      <w:r w:rsidR="00254CD9">
        <w:t xml:space="preserve">things </w:t>
      </w:r>
      <w:r>
        <w:t xml:space="preserve">(e.g. understanding of genomics, language, cultural beliefs) </w:t>
      </w:r>
      <w:r w:rsidR="00295BE6">
        <w:t>will help you or stop you</w:t>
      </w:r>
      <w:r w:rsidR="00254CD9">
        <w:t xml:space="preserve"> from </w:t>
      </w:r>
      <w:r>
        <w:t xml:space="preserve">participating in genomic research. </w:t>
      </w:r>
      <w:r w:rsidR="00844273">
        <w:t xml:space="preserve">We will use the </w:t>
      </w:r>
      <w:r w:rsidR="00607A07">
        <w:t xml:space="preserve">information </w:t>
      </w:r>
      <w:r w:rsidR="00844273">
        <w:t>to</w:t>
      </w:r>
      <w:r w:rsidR="00607A07">
        <w:t xml:space="preserve"> develop </w:t>
      </w:r>
      <w:r w:rsidR="00B477C0">
        <w:t>culturally appropriate</w:t>
      </w:r>
      <w:r w:rsidR="00607A07">
        <w:t xml:space="preserve"> </w:t>
      </w:r>
      <w:r w:rsidR="00A66968">
        <w:t>guidelines</w:t>
      </w:r>
      <w:r w:rsidR="00607A07">
        <w:t xml:space="preserve"> for conducting genomic research </w:t>
      </w:r>
      <w:r w:rsidR="00254CD9">
        <w:t xml:space="preserve">with </w:t>
      </w:r>
      <w:r w:rsidR="00607A07">
        <w:t xml:space="preserve">South Asian </w:t>
      </w:r>
      <w:r w:rsidR="00665A96">
        <w:t>Q</w:t>
      </w:r>
      <w:r w:rsidR="009A0BBC">
        <w:t>u</w:t>
      </w:r>
      <w:r w:rsidR="00665A96">
        <w:t>eenslanders</w:t>
      </w:r>
      <w:r w:rsidR="00607A07">
        <w:t>.</w:t>
      </w:r>
      <w:r w:rsidR="00067680">
        <w:t xml:space="preserve"> </w:t>
      </w:r>
    </w:p>
    <w:p w14:paraId="42BAAC3C" w14:textId="34D1C867" w:rsidR="00B85A22" w:rsidRDefault="00067680" w:rsidP="0011708E">
      <w:pPr>
        <w:ind w:right="-755"/>
      </w:pPr>
      <w:r w:rsidRPr="00D02B00">
        <w:rPr>
          <w:b/>
          <w:bCs/>
        </w:rPr>
        <w:lastRenderedPageBreak/>
        <w:t xml:space="preserve">In the </w:t>
      </w:r>
      <w:r w:rsidR="007129D8" w:rsidRPr="00D02B00">
        <w:rPr>
          <w:b/>
          <w:bCs/>
        </w:rPr>
        <w:t>second</w:t>
      </w:r>
      <w:r w:rsidRPr="00D02B00">
        <w:rPr>
          <w:b/>
          <w:bCs/>
        </w:rPr>
        <w:t xml:space="preserve"> stage of the study</w:t>
      </w:r>
      <w:r>
        <w:t xml:space="preserve">, we will </w:t>
      </w:r>
      <w:r w:rsidR="00A66968">
        <w:t>use these guidelines</w:t>
      </w:r>
      <w:r>
        <w:t xml:space="preserve"> to conduct a </w:t>
      </w:r>
      <w:r w:rsidR="00F30A12">
        <w:t xml:space="preserve">trial run or a </w:t>
      </w:r>
      <w:r>
        <w:t>pilot study</w:t>
      </w:r>
      <w:r w:rsidR="00733375">
        <w:t xml:space="preserve">. </w:t>
      </w:r>
      <w:r w:rsidR="004330A1">
        <w:t>The pilot study</w:t>
      </w:r>
      <w:r w:rsidR="00CD26CD">
        <w:t xml:space="preserve"> will </w:t>
      </w:r>
      <w:r w:rsidR="004330A1">
        <w:t xml:space="preserve">look </w:t>
      </w:r>
      <w:r w:rsidR="007433B5">
        <w:t>at</w:t>
      </w:r>
      <w:r>
        <w:t xml:space="preserve"> heart disease risk in </w:t>
      </w:r>
      <w:r w:rsidR="007433B5">
        <w:t xml:space="preserve">at least </w:t>
      </w:r>
      <w:r>
        <w:t xml:space="preserve">200 South Asian </w:t>
      </w:r>
      <w:r w:rsidR="004330A1">
        <w:t xml:space="preserve">people </w:t>
      </w:r>
      <w:r>
        <w:t>living in Queensland</w:t>
      </w:r>
      <w:r w:rsidR="004330A1">
        <w:t xml:space="preserve">. </w:t>
      </w:r>
      <w:r w:rsidR="00631F04">
        <w:t xml:space="preserve">Health research is showing that </w:t>
      </w:r>
      <w:r w:rsidR="001D13EF">
        <w:t>heart disease risk is 2-times higher in South Asians than in the general population</w:t>
      </w:r>
      <w:r>
        <w:t>.</w:t>
      </w:r>
      <w:r w:rsidR="007433B5">
        <w:t xml:space="preserve"> We do not understand why this is, but our DNA may provide more clues. This part of the study will involve collection of health information as well as a DNA sample</w:t>
      </w:r>
      <w:r w:rsidR="00295BE6">
        <w:t>.</w:t>
      </w:r>
    </w:p>
    <w:p w14:paraId="0CE3E193" w14:textId="431B5613" w:rsidR="007129D8" w:rsidRPr="00B44967" w:rsidRDefault="00C65238" w:rsidP="007129D8">
      <w:pPr>
        <w:ind w:right="-755"/>
      </w:pPr>
      <w:r>
        <w:t xml:space="preserve">We invite you to be part of </w:t>
      </w:r>
      <w:r w:rsidR="007129D8" w:rsidRPr="00B44967">
        <w:t xml:space="preserve">Australia’s first ever </w:t>
      </w:r>
      <w:r w:rsidR="00DC4A58">
        <w:t xml:space="preserve">genomic </w:t>
      </w:r>
      <w:r w:rsidR="007129D8" w:rsidRPr="00B44967">
        <w:t xml:space="preserve">research study </w:t>
      </w:r>
      <w:r w:rsidR="00DC4A58">
        <w:t>that is focused on</w:t>
      </w:r>
      <w:r w:rsidR="007129D8" w:rsidRPr="00B44967">
        <w:t xml:space="preserve"> </w:t>
      </w:r>
      <w:r w:rsidR="00DC4A58">
        <w:t>health in the</w:t>
      </w:r>
      <w:r w:rsidR="007129D8" w:rsidRPr="00B44967">
        <w:t xml:space="preserve"> Australian South Asian </w:t>
      </w:r>
      <w:r w:rsidR="00315F56">
        <w:t>community</w:t>
      </w:r>
      <w:r w:rsidR="007129D8" w:rsidRPr="00B44967">
        <w:t xml:space="preserve">. </w:t>
      </w:r>
      <w:r w:rsidR="007129D8">
        <w:t xml:space="preserve">The study </w:t>
      </w:r>
      <w:r w:rsidR="001D13EF">
        <w:t>will be</w:t>
      </w:r>
      <w:r w:rsidR="007129D8">
        <w:t xml:space="preserve"> </w:t>
      </w:r>
      <w:r w:rsidR="00315F56">
        <w:t xml:space="preserve">run </w:t>
      </w:r>
      <w:r w:rsidR="007129D8">
        <w:t>by researchers at the University of Queensland and is funded by the government’s Medical Research Future Fund.</w:t>
      </w:r>
    </w:p>
    <w:p w14:paraId="3AD8D6E3" w14:textId="14DE5A28" w:rsidR="0011708E" w:rsidRDefault="007A67B5" w:rsidP="007A67B5">
      <w:pPr>
        <w:ind w:right="-755"/>
        <w:rPr>
          <w:rStyle w:val="Hyperlink"/>
          <w:bCs/>
          <w:color w:val="9B1D54"/>
          <w:sz w:val="28"/>
          <w:szCs w:val="28"/>
          <w:u w:val="none"/>
        </w:rPr>
      </w:pPr>
      <w:r w:rsidRPr="00B44967">
        <w:rPr>
          <w:rStyle w:val="Hyperlink"/>
          <w:color w:val="9B1D54"/>
          <w:sz w:val="28"/>
          <w:szCs w:val="28"/>
          <w:u w:val="none"/>
        </w:rPr>
        <w:t>P</w:t>
      </w:r>
      <w:r w:rsidRPr="007A67B5">
        <w:rPr>
          <w:rStyle w:val="Hyperlink"/>
          <w:bCs/>
          <w:color w:val="9B1D54"/>
          <w:sz w:val="28"/>
          <w:szCs w:val="28"/>
          <w:u w:val="none"/>
        </w:rPr>
        <w:t>urpose</w:t>
      </w:r>
      <w:r w:rsidR="00B44967">
        <w:rPr>
          <w:rStyle w:val="Hyperlink"/>
          <w:bCs/>
          <w:color w:val="9B1D54"/>
          <w:sz w:val="28"/>
          <w:szCs w:val="28"/>
          <w:u w:val="none"/>
        </w:rPr>
        <w:t xml:space="preserve"> of the </w:t>
      </w:r>
      <w:r w:rsidR="000C463B">
        <w:rPr>
          <w:rStyle w:val="Hyperlink"/>
          <w:bCs/>
          <w:color w:val="9B1D54"/>
          <w:sz w:val="28"/>
          <w:szCs w:val="28"/>
          <w:u w:val="none"/>
        </w:rPr>
        <w:t>Community A</w:t>
      </w:r>
      <w:r w:rsidR="00B44967">
        <w:rPr>
          <w:rStyle w:val="Hyperlink"/>
          <w:bCs/>
          <w:color w:val="9B1D54"/>
          <w:sz w:val="28"/>
          <w:szCs w:val="28"/>
          <w:u w:val="none"/>
        </w:rPr>
        <w:t xml:space="preserve">dvisory </w:t>
      </w:r>
      <w:r w:rsidR="000C463B">
        <w:rPr>
          <w:rStyle w:val="Hyperlink"/>
          <w:bCs/>
          <w:color w:val="9B1D54"/>
          <w:sz w:val="28"/>
          <w:szCs w:val="28"/>
          <w:u w:val="none"/>
        </w:rPr>
        <w:t>G</w:t>
      </w:r>
      <w:r w:rsidR="00B44967">
        <w:rPr>
          <w:rStyle w:val="Hyperlink"/>
          <w:bCs/>
          <w:color w:val="9B1D54"/>
          <w:sz w:val="28"/>
          <w:szCs w:val="28"/>
          <w:u w:val="none"/>
        </w:rPr>
        <w:t>roup</w:t>
      </w:r>
    </w:p>
    <w:p w14:paraId="1D96EF19" w14:textId="4EF7C308" w:rsidR="00C575A5" w:rsidRPr="002D066C" w:rsidRDefault="00C575A5" w:rsidP="007A67B5">
      <w:pPr>
        <w:ind w:right="-755"/>
        <w:rPr>
          <w:rStyle w:val="Hyperlink"/>
          <w:b/>
          <w:bCs/>
          <w:color w:val="9B1D54"/>
          <w:sz w:val="28"/>
          <w:szCs w:val="28"/>
          <w:u w:val="none"/>
        </w:rPr>
      </w:pPr>
      <w:r w:rsidRPr="002D066C">
        <w:rPr>
          <w:b/>
          <w:bCs/>
        </w:rPr>
        <w:t xml:space="preserve">The University of Queensland is </w:t>
      </w:r>
      <w:r w:rsidR="0073217D" w:rsidRPr="002D066C">
        <w:rPr>
          <w:b/>
          <w:bCs/>
        </w:rPr>
        <w:t xml:space="preserve">looking </w:t>
      </w:r>
      <w:r w:rsidR="00295BE6" w:rsidRPr="002D066C">
        <w:rPr>
          <w:b/>
          <w:bCs/>
        </w:rPr>
        <w:t xml:space="preserve">for </w:t>
      </w:r>
      <w:r w:rsidR="009B1E68" w:rsidRPr="002D066C">
        <w:rPr>
          <w:b/>
          <w:bCs/>
        </w:rPr>
        <w:t>five</w:t>
      </w:r>
      <w:r w:rsidR="004A5CED" w:rsidRPr="002D066C">
        <w:rPr>
          <w:b/>
          <w:bCs/>
        </w:rPr>
        <w:t xml:space="preserve"> </w:t>
      </w:r>
      <w:r w:rsidR="009B1E68" w:rsidRPr="002D066C">
        <w:rPr>
          <w:b/>
          <w:bCs/>
        </w:rPr>
        <w:t>(</w:t>
      </w:r>
      <w:r w:rsidR="00295BE6" w:rsidRPr="002D066C">
        <w:rPr>
          <w:b/>
          <w:bCs/>
        </w:rPr>
        <w:t>5</w:t>
      </w:r>
      <w:r w:rsidR="009B1E68" w:rsidRPr="002D066C">
        <w:rPr>
          <w:b/>
          <w:bCs/>
        </w:rPr>
        <w:t>)</w:t>
      </w:r>
      <w:r w:rsidRPr="002D066C">
        <w:rPr>
          <w:b/>
          <w:bCs/>
        </w:rPr>
        <w:t xml:space="preserve"> </w:t>
      </w:r>
      <w:r w:rsidR="0041163C" w:rsidRPr="002D066C">
        <w:rPr>
          <w:b/>
          <w:bCs/>
        </w:rPr>
        <w:t xml:space="preserve">South Asian </w:t>
      </w:r>
      <w:r w:rsidR="00A37D8D" w:rsidRPr="002D066C">
        <w:rPr>
          <w:b/>
          <w:bCs/>
        </w:rPr>
        <w:t xml:space="preserve">community </w:t>
      </w:r>
      <w:r w:rsidR="0073217D" w:rsidRPr="002D066C">
        <w:rPr>
          <w:b/>
          <w:bCs/>
        </w:rPr>
        <w:t xml:space="preserve">members. </w:t>
      </w:r>
      <w:r w:rsidR="007C12E4" w:rsidRPr="002D066C">
        <w:rPr>
          <w:b/>
          <w:bCs/>
        </w:rPr>
        <w:t xml:space="preserve">It is a </w:t>
      </w:r>
      <w:r w:rsidRPr="002D066C">
        <w:rPr>
          <w:b/>
          <w:bCs/>
        </w:rPr>
        <w:t xml:space="preserve">unique opportunity to participate on the </w:t>
      </w:r>
      <w:r w:rsidR="000C463B" w:rsidRPr="002D066C">
        <w:rPr>
          <w:b/>
          <w:bCs/>
        </w:rPr>
        <w:t xml:space="preserve">Community </w:t>
      </w:r>
      <w:r w:rsidRPr="002D066C">
        <w:rPr>
          <w:b/>
          <w:bCs/>
        </w:rPr>
        <w:t xml:space="preserve">Advisory Group </w:t>
      </w:r>
      <w:r w:rsidR="006759E0" w:rsidRPr="002D066C">
        <w:rPr>
          <w:b/>
          <w:bCs/>
        </w:rPr>
        <w:t xml:space="preserve">in cutting edge </w:t>
      </w:r>
      <w:r w:rsidR="007C7D36" w:rsidRPr="002D066C">
        <w:rPr>
          <w:b/>
          <w:bCs/>
        </w:rPr>
        <w:t xml:space="preserve">genomics </w:t>
      </w:r>
      <w:r w:rsidR="006759E0" w:rsidRPr="002D066C">
        <w:rPr>
          <w:b/>
          <w:bCs/>
        </w:rPr>
        <w:t xml:space="preserve">research never done in Australia. </w:t>
      </w:r>
    </w:p>
    <w:p w14:paraId="5A110E17" w14:textId="1201F0B6" w:rsidR="00BE364F" w:rsidRPr="0062136C" w:rsidRDefault="00203DF7" w:rsidP="0011708E">
      <w:pPr>
        <w:ind w:right="-755"/>
        <w:rPr>
          <w:bCs/>
        </w:rPr>
      </w:pPr>
      <w:r w:rsidRPr="0062136C">
        <w:rPr>
          <w:bCs/>
        </w:rPr>
        <w:t>The</w:t>
      </w:r>
      <w:r w:rsidR="00295BE6">
        <w:rPr>
          <w:bCs/>
        </w:rPr>
        <w:t xml:space="preserve"> purpose of the</w:t>
      </w:r>
      <w:r w:rsidRPr="0062136C">
        <w:rPr>
          <w:bCs/>
        </w:rPr>
        <w:t xml:space="preserve"> Community Advisory Group </w:t>
      </w:r>
      <w:r w:rsidR="00295BE6">
        <w:rPr>
          <w:bCs/>
        </w:rPr>
        <w:t>is</w:t>
      </w:r>
      <w:r w:rsidR="007C7D36">
        <w:rPr>
          <w:bCs/>
        </w:rPr>
        <w:t xml:space="preserve"> to give a</w:t>
      </w:r>
      <w:r w:rsidR="00BE40DF" w:rsidRPr="0062136C">
        <w:rPr>
          <w:bCs/>
        </w:rPr>
        <w:t xml:space="preserve"> community perspective</w:t>
      </w:r>
      <w:r w:rsidR="005353EC" w:rsidRPr="0062136C">
        <w:rPr>
          <w:bCs/>
        </w:rPr>
        <w:t xml:space="preserve"> on </w:t>
      </w:r>
      <w:r w:rsidR="0063083D">
        <w:rPr>
          <w:bCs/>
        </w:rPr>
        <w:t xml:space="preserve">how best to </w:t>
      </w:r>
      <w:r w:rsidR="007C7D36">
        <w:rPr>
          <w:bCs/>
        </w:rPr>
        <w:t>do</w:t>
      </w:r>
      <w:r w:rsidR="007C7D36" w:rsidRPr="0062136C">
        <w:rPr>
          <w:bCs/>
        </w:rPr>
        <w:t xml:space="preserve"> </w:t>
      </w:r>
      <w:r w:rsidR="005353EC" w:rsidRPr="0062136C">
        <w:rPr>
          <w:bCs/>
        </w:rPr>
        <w:t>genomics research</w:t>
      </w:r>
      <w:r w:rsidR="00682E11" w:rsidRPr="0062136C">
        <w:rPr>
          <w:bCs/>
        </w:rPr>
        <w:t xml:space="preserve"> </w:t>
      </w:r>
      <w:r w:rsidR="007C7D36">
        <w:rPr>
          <w:bCs/>
        </w:rPr>
        <w:t xml:space="preserve">with </w:t>
      </w:r>
      <w:r w:rsidR="00682E11" w:rsidRPr="0062136C">
        <w:rPr>
          <w:bCs/>
        </w:rPr>
        <w:t xml:space="preserve">South Asian </w:t>
      </w:r>
      <w:r w:rsidR="00295BE6">
        <w:rPr>
          <w:bCs/>
        </w:rPr>
        <w:t>Queenslanders.</w:t>
      </w:r>
      <w:r w:rsidR="008B1C42" w:rsidRPr="0062136C">
        <w:rPr>
          <w:bCs/>
        </w:rPr>
        <w:t xml:space="preserve"> The Group will</w:t>
      </w:r>
      <w:r w:rsidR="00BE364F" w:rsidRPr="0062136C">
        <w:rPr>
          <w:bCs/>
        </w:rPr>
        <w:t>:</w:t>
      </w:r>
    </w:p>
    <w:p w14:paraId="2433F5A7" w14:textId="6F7C31AF" w:rsidR="00BE364F" w:rsidRPr="0062136C" w:rsidRDefault="00BE364F" w:rsidP="00BE364F">
      <w:pPr>
        <w:pStyle w:val="ListParagraph"/>
        <w:numPr>
          <w:ilvl w:val="0"/>
          <w:numId w:val="13"/>
        </w:numPr>
        <w:ind w:right="-755"/>
        <w:rPr>
          <w:bCs/>
        </w:rPr>
      </w:pPr>
      <w:r w:rsidRPr="0062136C">
        <w:rPr>
          <w:bCs/>
        </w:rPr>
        <w:t xml:space="preserve">Advise </w:t>
      </w:r>
      <w:r w:rsidR="0063083D">
        <w:rPr>
          <w:bCs/>
        </w:rPr>
        <w:t xml:space="preserve">the research team </w:t>
      </w:r>
      <w:r w:rsidRPr="0062136C">
        <w:rPr>
          <w:bCs/>
        </w:rPr>
        <w:t xml:space="preserve">on </w:t>
      </w:r>
      <w:r w:rsidR="0063083D">
        <w:rPr>
          <w:bCs/>
        </w:rPr>
        <w:t xml:space="preserve">how best to </w:t>
      </w:r>
      <w:r w:rsidR="007C7D36">
        <w:rPr>
          <w:bCs/>
        </w:rPr>
        <w:t xml:space="preserve">interact </w:t>
      </w:r>
      <w:r w:rsidR="0063083D">
        <w:rPr>
          <w:bCs/>
        </w:rPr>
        <w:t xml:space="preserve">with the South Asian </w:t>
      </w:r>
      <w:r w:rsidR="001A27D7">
        <w:rPr>
          <w:bCs/>
        </w:rPr>
        <w:t>Queenslander</w:t>
      </w:r>
      <w:r w:rsidR="00B74A50">
        <w:rPr>
          <w:bCs/>
        </w:rPr>
        <w:t>s</w:t>
      </w:r>
    </w:p>
    <w:p w14:paraId="0F2D1360" w14:textId="7D96818D" w:rsidR="00D874B3" w:rsidRPr="0062136C" w:rsidRDefault="00D874B3" w:rsidP="00BE364F">
      <w:pPr>
        <w:pStyle w:val="ListParagraph"/>
        <w:numPr>
          <w:ilvl w:val="0"/>
          <w:numId w:val="13"/>
        </w:numPr>
        <w:ind w:right="-755"/>
        <w:rPr>
          <w:bCs/>
        </w:rPr>
      </w:pPr>
      <w:r w:rsidRPr="0062136C">
        <w:rPr>
          <w:bCs/>
        </w:rPr>
        <w:t>H</w:t>
      </w:r>
      <w:r w:rsidR="002A0620" w:rsidRPr="0062136C">
        <w:rPr>
          <w:bCs/>
        </w:rPr>
        <w:t xml:space="preserve">elp the research team understand </w:t>
      </w:r>
      <w:r w:rsidRPr="0062136C">
        <w:rPr>
          <w:bCs/>
        </w:rPr>
        <w:t xml:space="preserve">the </w:t>
      </w:r>
      <w:r w:rsidR="00650B9B">
        <w:rPr>
          <w:bCs/>
        </w:rPr>
        <w:t>difficulties</w:t>
      </w:r>
      <w:r w:rsidR="00650B9B" w:rsidRPr="0062136C">
        <w:rPr>
          <w:bCs/>
        </w:rPr>
        <w:t xml:space="preserve"> </w:t>
      </w:r>
      <w:r w:rsidRPr="0062136C">
        <w:rPr>
          <w:bCs/>
        </w:rPr>
        <w:t xml:space="preserve">that prevent South Asian </w:t>
      </w:r>
      <w:r w:rsidR="00665A96">
        <w:rPr>
          <w:bCs/>
        </w:rPr>
        <w:t xml:space="preserve">Queenslanders </w:t>
      </w:r>
      <w:r w:rsidRPr="0062136C">
        <w:rPr>
          <w:bCs/>
        </w:rPr>
        <w:t>fr</w:t>
      </w:r>
      <w:r w:rsidR="00442814" w:rsidRPr="0062136C">
        <w:rPr>
          <w:bCs/>
        </w:rPr>
        <w:t>o</w:t>
      </w:r>
      <w:r w:rsidRPr="0062136C">
        <w:rPr>
          <w:bCs/>
        </w:rPr>
        <w:t xml:space="preserve">m participating in genomic </w:t>
      </w:r>
      <w:r w:rsidR="00B56C79" w:rsidRPr="0062136C">
        <w:rPr>
          <w:bCs/>
        </w:rPr>
        <w:t>research</w:t>
      </w:r>
    </w:p>
    <w:p w14:paraId="3C933738" w14:textId="27F1E2E5" w:rsidR="00442814" w:rsidRPr="0062136C" w:rsidRDefault="00682E11" w:rsidP="00442814">
      <w:pPr>
        <w:pStyle w:val="ListParagraph"/>
        <w:numPr>
          <w:ilvl w:val="0"/>
          <w:numId w:val="13"/>
        </w:numPr>
        <w:ind w:right="-755"/>
        <w:rPr>
          <w:bCs/>
        </w:rPr>
      </w:pPr>
      <w:r w:rsidRPr="0062136C">
        <w:rPr>
          <w:bCs/>
        </w:rPr>
        <w:t>A</w:t>
      </w:r>
      <w:r w:rsidR="001A79E2" w:rsidRPr="0062136C">
        <w:rPr>
          <w:bCs/>
        </w:rPr>
        <w:t>dvis</w:t>
      </w:r>
      <w:r w:rsidRPr="0062136C">
        <w:rPr>
          <w:bCs/>
        </w:rPr>
        <w:t>e</w:t>
      </w:r>
      <w:r w:rsidR="001A79E2" w:rsidRPr="0062136C">
        <w:rPr>
          <w:bCs/>
        </w:rPr>
        <w:t xml:space="preserve"> on </w:t>
      </w:r>
      <w:r w:rsidR="00CF2068">
        <w:rPr>
          <w:bCs/>
        </w:rPr>
        <w:t xml:space="preserve">how best to recruit </w:t>
      </w:r>
      <w:r w:rsidR="00A709D6">
        <w:rPr>
          <w:bCs/>
        </w:rPr>
        <w:t xml:space="preserve">South Asian </w:t>
      </w:r>
      <w:r w:rsidR="00295BE6">
        <w:rPr>
          <w:bCs/>
        </w:rPr>
        <w:t>Queenslander</w:t>
      </w:r>
      <w:r w:rsidR="005118C7">
        <w:rPr>
          <w:bCs/>
        </w:rPr>
        <w:t>s</w:t>
      </w:r>
      <w:r w:rsidR="00295BE6">
        <w:rPr>
          <w:bCs/>
        </w:rPr>
        <w:t xml:space="preserve"> into</w:t>
      </w:r>
      <w:r w:rsidR="00CF2068">
        <w:rPr>
          <w:bCs/>
        </w:rPr>
        <w:t xml:space="preserve"> a </w:t>
      </w:r>
      <w:r w:rsidR="001A79E2" w:rsidRPr="0062136C">
        <w:rPr>
          <w:bCs/>
        </w:rPr>
        <w:t xml:space="preserve">genomic study </w:t>
      </w:r>
    </w:p>
    <w:p w14:paraId="079F52A9" w14:textId="0A8AEFED" w:rsidR="006F2A2E" w:rsidRDefault="006F2A2E" w:rsidP="00BE364F">
      <w:pPr>
        <w:pStyle w:val="ListParagraph"/>
        <w:numPr>
          <w:ilvl w:val="0"/>
          <w:numId w:val="13"/>
        </w:numPr>
        <w:ind w:right="-755"/>
        <w:rPr>
          <w:bCs/>
        </w:rPr>
      </w:pPr>
      <w:r>
        <w:rPr>
          <w:bCs/>
        </w:rPr>
        <w:t>Give advice on how best to communicate with South Asian Queenslanders</w:t>
      </w:r>
    </w:p>
    <w:p w14:paraId="227DDC4F" w14:textId="50986135" w:rsidR="00D874B3" w:rsidRPr="0062136C" w:rsidRDefault="00477BFF" w:rsidP="00BE364F">
      <w:pPr>
        <w:pStyle w:val="ListParagraph"/>
        <w:numPr>
          <w:ilvl w:val="0"/>
          <w:numId w:val="13"/>
        </w:numPr>
        <w:ind w:right="-755"/>
        <w:rPr>
          <w:bCs/>
        </w:rPr>
      </w:pPr>
      <w:r>
        <w:rPr>
          <w:bCs/>
        </w:rPr>
        <w:t>Help develop and r</w:t>
      </w:r>
      <w:r w:rsidR="00D874B3" w:rsidRPr="0062136C">
        <w:rPr>
          <w:bCs/>
        </w:rPr>
        <w:t xml:space="preserve">eview documents such as </w:t>
      </w:r>
      <w:r w:rsidR="000350CF" w:rsidRPr="0062136C">
        <w:rPr>
          <w:bCs/>
        </w:rPr>
        <w:t>information sheets, questionnaires and consent forms, to advise on language and accessibility</w:t>
      </w:r>
    </w:p>
    <w:p w14:paraId="0D434D5E" w14:textId="30E6F107" w:rsidR="000350CF" w:rsidRPr="006E3249" w:rsidRDefault="00CF2068" w:rsidP="0011708E">
      <w:pPr>
        <w:pStyle w:val="ListParagraph"/>
        <w:numPr>
          <w:ilvl w:val="0"/>
          <w:numId w:val="13"/>
        </w:numPr>
        <w:ind w:right="-755"/>
        <w:rPr>
          <w:b/>
        </w:rPr>
      </w:pPr>
      <w:r>
        <w:rPr>
          <w:bCs/>
        </w:rPr>
        <w:t xml:space="preserve">Help the research team </w:t>
      </w:r>
      <w:r w:rsidR="00B10683">
        <w:rPr>
          <w:bCs/>
        </w:rPr>
        <w:t>distribute</w:t>
      </w:r>
      <w:r w:rsidR="00953EF0" w:rsidRPr="0062136C">
        <w:rPr>
          <w:bCs/>
        </w:rPr>
        <w:t xml:space="preserve"> information </w:t>
      </w:r>
      <w:r w:rsidR="00B10683">
        <w:rPr>
          <w:bCs/>
        </w:rPr>
        <w:t>about the study to their</w:t>
      </w:r>
      <w:r w:rsidR="00953EF0" w:rsidRPr="0062136C">
        <w:rPr>
          <w:bCs/>
        </w:rPr>
        <w:t xml:space="preserve"> networ</w:t>
      </w:r>
      <w:r w:rsidR="00B10683">
        <w:rPr>
          <w:bCs/>
        </w:rPr>
        <w:t>k of South Asian</w:t>
      </w:r>
      <w:r w:rsidR="006F2A2E">
        <w:rPr>
          <w:bCs/>
        </w:rPr>
        <w:t xml:space="preserve"> Queenslanders</w:t>
      </w:r>
    </w:p>
    <w:p w14:paraId="68E1FA46" w14:textId="0A8CB205" w:rsidR="006E3249" w:rsidRDefault="006E3249" w:rsidP="0011708E">
      <w:pPr>
        <w:pStyle w:val="ListParagraph"/>
        <w:numPr>
          <w:ilvl w:val="0"/>
          <w:numId w:val="13"/>
        </w:numPr>
        <w:ind w:right="-755"/>
        <w:rPr>
          <w:b/>
        </w:rPr>
      </w:pPr>
      <w:r>
        <w:rPr>
          <w:bCs/>
        </w:rPr>
        <w:t xml:space="preserve">Contribute to the development of the final published framework. </w:t>
      </w:r>
      <w:r w:rsidR="00C22015">
        <w:rPr>
          <w:bCs/>
        </w:rPr>
        <w:t>With your permission, y</w:t>
      </w:r>
      <w:r>
        <w:rPr>
          <w:bCs/>
        </w:rPr>
        <w:t>our contributions will be acknowledged in this publication</w:t>
      </w:r>
      <w:r w:rsidR="00295BE6">
        <w:rPr>
          <w:bCs/>
        </w:rPr>
        <w:t xml:space="preserve"> by including your name in the published research paper</w:t>
      </w:r>
      <w:r>
        <w:rPr>
          <w:bCs/>
        </w:rPr>
        <w:t>.</w:t>
      </w:r>
    </w:p>
    <w:p w14:paraId="0958AF54" w14:textId="77777777" w:rsidR="00002E6E" w:rsidRPr="00BE40DF" w:rsidRDefault="00002E6E" w:rsidP="0011708E">
      <w:pPr>
        <w:ind w:right="-755"/>
        <w:rPr>
          <w:b/>
        </w:rPr>
      </w:pPr>
    </w:p>
    <w:p w14:paraId="55A3B514" w14:textId="671AD5CB" w:rsidR="007A67B5" w:rsidRPr="007A67B5" w:rsidRDefault="007A67B5" w:rsidP="007A67B5">
      <w:pPr>
        <w:ind w:right="-755"/>
        <w:rPr>
          <w:rStyle w:val="Hyperlink"/>
          <w:bCs/>
          <w:color w:val="9B1D54"/>
          <w:sz w:val="28"/>
          <w:szCs w:val="28"/>
          <w:u w:val="none"/>
        </w:rPr>
      </w:pPr>
      <w:r w:rsidRPr="007A67B5">
        <w:rPr>
          <w:rStyle w:val="Hyperlink"/>
          <w:bCs/>
          <w:color w:val="9B1D54"/>
          <w:sz w:val="28"/>
          <w:szCs w:val="28"/>
          <w:u w:val="none"/>
        </w:rPr>
        <w:t xml:space="preserve">Role of the </w:t>
      </w:r>
      <w:r w:rsidR="00003499">
        <w:rPr>
          <w:rStyle w:val="Hyperlink"/>
          <w:bCs/>
          <w:color w:val="9B1D54"/>
          <w:sz w:val="28"/>
          <w:szCs w:val="28"/>
          <w:u w:val="none"/>
        </w:rPr>
        <w:t>community member</w:t>
      </w:r>
    </w:p>
    <w:p w14:paraId="5C27078A" w14:textId="1B82A61E" w:rsidR="009807F3" w:rsidRPr="00B56C79" w:rsidRDefault="007A67B5" w:rsidP="007A67B5">
      <w:pPr>
        <w:ind w:right="-755"/>
        <w:rPr>
          <w:rStyle w:val="Hyperlink"/>
          <w:color w:val="auto"/>
          <w:u w:val="none"/>
        </w:rPr>
      </w:pPr>
      <w:r w:rsidRPr="00067680">
        <w:t xml:space="preserve">The role of the successful </w:t>
      </w:r>
      <w:r w:rsidR="007A5D76">
        <w:t xml:space="preserve">community </w:t>
      </w:r>
      <w:r w:rsidR="006F2A2E">
        <w:t>member</w:t>
      </w:r>
      <w:r w:rsidR="009C534F">
        <w:t xml:space="preserve"> </w:t>
      </w:r>
      <w:r w:rsidRPr="00067680">
        <w:t xml:space="preserve">will be to attend all </w:t>
      </w:r>
      <w:r w:rsidR="007A5D76">
        <w:t>Advisory Group</w:t>
      </w:r>
      <w:r w:rsidRPr="00067680">
        <w:t xml:space="preserve"> meetings and to actively participate in all </w:t>
      </w:r>
      <w:r w:rsidR="007A5D76">
        <w:t>meeting</w:t>
      </w:r>
      <w:r w:rsidRPr="00067680">
        <w:t xml:space="preserve"> activities such as pre-meeting reading, discussions, feedback and advice</w:t>
      </w:r>
      <w:r w:rsidR="000E2691" w:rsidRPr="00067680">
        <w:t>.</w:t>
      </w:r>
      <w:r w:rsidRPr="00067680">
        <w:t xml:space="preserve"> </w:t>
      </w:r>
    </w:p>
    <w:p w14:paraId="187F9A6B" w14:textId="098F5E73" w:rsidR="007A67B5" w:rsidRPr="007A67B5" w:rsidRDefault="007A67B5" w:rsidP="007A67B5">
      <w:pPr>
        <w:ind w:right="-755"/>
        <w:rPr>
          <w:rStyle w:val="Hyperlink"/>
          <w:bCs/>
          <w:color w:val="9B1D54"/>
          <w:sz w:val="28"/>
          <w:szCs w:val="28"/>
          <w:u w:val="none"/>
        </w:rPr>
      </w:pPr>
      <w:r w:rsidRPr="007A67B5">
        <w:rPr>
          <w:rStyle w:val="Hyperlink"/>
          <w:bCs/>
          <w:color w:val="9B1D54"/>
          <w:sz w:val="28"/>
          <w:szCs w:val="28"/>
          <w:u w:val="none"/>
        </w:rPr>
        <w:t>Who is it for?</w:t>
      </w:r>
    </w:p>
    <w:p w14:paraId="30BFAEB1" w14:textId="4D04559E" w:rsidR="00CB57B4" w:rsidRDefault="00067680" w:rsidP="005A08BE">
      <w:pPr>
        <w:ind w:right="-755"/>
      </w:pPr>
      <w:r>
        <w:t>W</w:t>
      </w:r>
      <w:r w:rsidR="006550AE" w:rsidRPr="00067680">
        <w:t>e are looking for</w:t>
      </w:r>
      <w:r w:rsidR="00BC1D9E">
        <w:t xml:space="preserve"> </w:t>
      </w:r>
      <w:r w:rsidR="006137F0">
        <w:t>five (</w:t>
      </w:r>
      <w:r w:rsidR="001A6AAE">
        <w:t>5</w:t>
      </w:r>
      <w:r w:rsidR="006137F0">
        <w:t>)</w:t>
      </w:r>
      <w:r w:rsidR="005A08BE" w:rsidRPr="00067680">
        <w:t xml:space="preserve"> </w:t>
      </w:r>
      <w:r w:rsidR="007A5D76">
        <w:t>community representatives</w:t>
      </w:r>
      <w:r w:rsidR="00AB6784" w:rsidRPr="00067680">
        <w:t xml:space="preserve"> </w:t>
      </w:r>
      <w:r w:rsidR="00C501B4" w:rsidRPr="00BC23D8">
        <w:rPr>
          <w:b/>
          <w:bCs/>
        </w:rPr>
        <w:t xml:space="preserve">over the age of 18 years </w:t>
      </w:r>
      <w:r w:rsidR="00AB6784" w:rsidRPr="00BC23D8">
        <w:rPr>
          <w:b/>
          <w:bCs/>
        </w:rPr>
        <w:t xml:space="preserve">who </w:t>
      </w:r>
      <w:r w:rsidR="002F0011" w:rsidRPr="00BC23D8">
        <w:rPr>
          <w:b/>
          <w:bCs/>
        </w:rPr>
        <w:t>have the following heritages: Indian, Pakistan, Sri Lanka, and Bangladesh</w:t>
      </w:r>
      <w:r w:rsidR="002F0011">
        <w:t>.</w:t>
      </w:r>
      <w:r w:rsidR="001A6AAE">
        <w:t xml:space="preserve"> Though geographically South Asia includes many </w:t>
      </w:r>
      <w:r w:rsidR="00592763">
        <w:t xml:space="preserve">different </w:t>
      </w:r>
      <w:r w:rsidR="001A6AAE">
        <w:t xml:space="preserve">countries, </w:t>
      </w:r>
      <w:r w:rsidR="00592763">
        <w:t xml:space="preserve">there are </w:t>
      </w:r>
      <w:r w:rsidR="009A2D10">
        <w:t xml:space="preserve">important </w:t>
      </w:r>
      <w:r w:rsidR="00A87F2A">
        <w:t xml:space="preserve">genetic </w:t>
      </w:r>
      <w:r w:rsidR="00592763">
        <w:t xml:space="preserve">differences in the </w:t>
      </w:r>
      <w:r w:rsidR="009A2D10">
        <w:t>risk</w:t>
      </w:r>
      <w:r w:rsidR="00592763">
        <w:t xml:space="preserve"> </w:t>
      </w:r>
      <w:r w:rsidR="00A87F2A">
        <w:t xml:space="preserve">of </w:t>
      </w:r>
      <w:r w:rsidR="00592763">
        <w:t>heart disease</w:t>
      </w:r>
      <w:r w:rsidR="00A87F2A">
        <w:t xml:space="preserve"> depending on which South Asian ethnic background you are from</w:t>
      </w:r>
      <w:r w:rsidR="00592763">
        <w:t xml:space="preserve">. </w:t>
      </w:r>
      <w:r w:rsidR="005F7196">
        <w:t>However,</w:t>
      </w:r>
      <w:r w:rsidR="00592763">
        <w:t xml:space="preserve"> </w:t>
      </w:r>
      <w:r w:rsidR="00967FB9">
        <w:t xml:space="preserve">our long-term goal is to </w:t>
      </w:r>
      <w:r w:rsidR="002D6946">
        <w:t>eventually conduct a much larger, nationwide study that will include all South Asian Australians.</w:t>
      </w:r>
    </w:p>
    <w:p w14:paraId="721F2D55" w14:textId="1DF9DABC" w:rsidR="00CB57B4" w:rsidRDefault="00295BE6" w:rsidP="00CB57B4">
      <w:pPr>
        <w:pStyle w:val="ListParagraph"/>
        <w:numPr>
          <w:ilvl w:val="0"/>
          <w:numId w:val="15"/>
        </w:numPr>
        <w:ind w:right="-755"/>
      </w:pPr>
      <w:r>
        <w:lastRenderedPageBreak/>
        <w:t>P</w:t>
      </w:r>
      <w:r w:rsidR="00DA13D8">
        <w:t>eople</w:t>
      </w:r>
      <w:r w:rsidR="00DA13D8" w:rsidRPr="00067680">
        <w:t xml:space="preserve"> </w:t>
      </w:r>
      <w:r w:rsidR="00C65185" w:rsidRPr="00067680">
        <w:t xml:space="preserve">who have leadership roles within the South Asian community </w:t>
      </w:r>
      <w:r w:rsidR="00DA13D8">
        <w:t>are encourage</w:t>
      </w:r>
      <w:r w:rsidR="001A6AAE">
        <w:t>d</w:t>
      </w:r>
      <w:r w:rsidR="00DA13D8">
        <w:t xml:space="preserve"> to apply. </w:t>
      </w:r>
    </w:p>
    <w:p w14:paraId="153472D4" w14:textId="2584C8FC" w:rsidR="005970F7" w:rsidRPr="00067680" w:rsidRDefault="00E76C9B" w:rsidP="00CB57B4">
      <w:pPr>
        <w:pStyle w:val="ListParagraph"/>
        <w:numPr>
          <w:ilvl w:val="0"/>
          <w:numId w:val="15"/>
        </w:numPr>
        <w:ind w:right="-755"/>
      </w:pPr>
      <w:r w:rsidRPr="00067680">
        <w:t>M</w:t>
      </w:r>
      <w:r w:rsidR="00C87E6A" w:rsidRPr="00067680">
        <w:t xml:space="preserve">embers </w:t>
      </w:r>
      <w:r w:rsidRPr="00067680">
        <w:t xml:space="preserve">will be selected to ensure </w:t>
      </w:r>
      <w:r w:rsidR="00C87E6A" w:rsidRPr="00067680">
        <w:t>representati</w:t>
      </w:r>
      <w:r w:rsidRPr="00067680">
        <w:t>on from</w:t>
      </w:r>
      <w:r w:rsidR="00C87E6A" w:rsidRPr="00067680">
        <w:t xml:space="preserve"> div</w:t>
      </w:r>
      <w:r w:rsidR="009059A7" w:rsidRPr="00067680">
        <w:t>erse</w:t>
      </w:r>
      <w:r w:rsidR="00C87E6A" w:rsidRPr="00067680">
        <w:t xml:space="preserve"> ethnic, gender and age</w:t>
      </w:r>
      <w:r w:rsidR="009059A7" w:rsidRPr="00067680">
        <w:t xml:space="preserve"> groups</w:t>
      </w:r>
      <w:r w:rsidR="00C87E6A" w:rsidRPr="00067680">
        <w:t>.</w:t>
      </w:r>
    </w:p>
    <w:p w14:paraId="0E296B75" w14:textId="7F933F10" w:rsidR="005A08BE" w:rsidRDefault="005A08BE" w:rsidP="005A08BE">
      <w:pPr>
        <w:ind w:right="-755"/>
      </w:pPr>
    </w:p>
    <w:p w14:paraId="7A6555FD" w14:textId="77777777" w:rsidR="007A67B5" w:rsidRPr="007A67B5" w:rsidRDefault="007A67B5" w:rsidP="007A67B5">
      <w:pPr>
        <w:ind w:right="-755"/>
        <w:rPr>
          <w:rStyle w:val="Hyperlink"/>
          <w:bCs/>
          <w:color w:val="9B1D54"/>
          <w:sz w:val="28"/>
          <w:szCs w:val="28"/>
          <w:u w:val="none"/>
        </w:rPr>
      </w:pPr>
      <w:r w:rsidRPr="007A67B5">
        <w:rPr>
          <w:rStyle w:val="Hyperlink"/>
          <w:bCs/>
          <w:color w:val="9B1D54"/>
          <w:sz w:val="28"/>
          <w:szCs w:val="28"/>
          <w:u w:val="none"/>
        </w:rPr>
        <w:t xml:space="preserve">Time and location </w:t>
      </w:r>
    </w:p>
    <w:p w14:paraId="2BF383CB" w14:textId="1D7896F5" w:rsidR="008F53BD" w:rsidRDefault="00E02F14" w:rsidP="005D726A">
      <w:pPr>
        <w:autoSpaceDE w:val="0"/>
        <w:autoSpaceDN w:val="0"/>
        <w:adjustRightInd w:val="0"/>
        <w:spacing w:after="120" w:line="240" w:lineRule="auto"/>
        <w:rPr>
          <w:bCs/>
        </w:rPr>
      </w:pPr>
      <w:r w:rsidRPr="00E02F14">
        <w:rPr>
          <w:bCs/>
        </w:rPr>
        <w:t>The</w:t>
      </w:r>
      <w:r>
        <w:rPr>
          <w:bCs/>
        </w:rPr>
        <w:t xml:space="preserve"> consumer advisory group will meet every 3 months (up to </w:t>
      </w:r>
      <w:r w:rsidR="00947409" w:rsidRPr="00E02F14">
        <w:rPr>
          <w:bCs/>
        </w:rPr>
        <w:t>8 meetings over</w:t>
      </w:r>
      <w:r w:rsidR="00994521" w:rsidRPr="00E02F14">
        <w:rPr>
          <w:bCs/>
        </w:rPr>
        <w:t xml:space="preserve"> 2 years</w:t>
      </w:r>
      <w:r>
        <w:rPr>
          <w:bCs/>
        </w:rPr>
        <w:t>, starting in early 2023)</w:t>
      </w:r>
      <w:r w:rsidR="006C6587">
        <w:rPr>
          <w:b/>
        </w:rPr>
        <w:t xml:space="preserve">. </w:t>
      </w:r>
      <w:r w:rsidR="001E7B69">
        <w:rPr>
          <w:bCs/>
        </w:rPr>
        <w:t xml:space="preserve">Each meeting will </w:t>
      </w:r>
      <w:r w:rsidR="008F53BD">
        <w:rPr>
          <w:bCs/>
        </w:rPr>
        <w:t xml:space="preserve">run for </w:t>
      </w:r>
      <w:r w:rsidR="001E7B69">
        <w:rPr>
          <w:bCs/>
        </w:rPr>
        <w:t xml:space="preserve">2 </w:t>
      </w:r>
      <w:r w:rsidR="008F53BD">
        <w:rPr>
          <w:bCs/>
        </w:rPr>
        <w:t>hours</w:t>
      </w:r>
      <w:r w:rsidR="0007129C">
        <w:rPr>
          <w:bCs/>
        </w:rPr>
        <w:t xml:space="preserve"> </w:t>
      </w:r>
      <w:r w:rsidR="00080666">
        <w:rPr>
          <w:bCs/>
        </w:rPr>
        <w:t xml:space="preserve">and will likely be </w:t>
      </w:r>
      <w:r w:rsidR="00E53EAD">
        <w:rPr>
          <w:bCs/>
        </w:rPr>
        <w:t xml:space="preserve">held </w:t>
      </w:r>
      <w:r w:rsidR="00080666">
        <w:rPr>
          <w:bCs/>
        </w:rPr>
        <w:t>on a weekday in the</w:t>
      </w:r>
      <w:r w:rsidR="003F6AAB" w:rsidRPr="00E02F14">
        <w:rPr>
          <w:bCs/>
        </w:rPr>
        <w:t xml:space="preserve"> </w:t>
      </w:r>
      <w:r w:rsidR="009B6C68" w:rsidRPr="00E02F14">
        <w:rPr>
          <w:bCs/>
        </w:rPr>
        <w:t>late afternoon/evening, depending on availability</w:t>
      </w:r>
      <w:r w:rsidR="0081460B">
        <w:rPr>
          <w:bCs/>
        </w:rPr>
        <w:t xml:space="preserve"> and preferences</w:t>
      </w:r>
      <w:r w:rsidR="00B966F6" w:rsidRPr="00E02F14">
        <w:rPr>
          <w:bCs/>
        </w:rPr>
        <w:t xml:space="preserve">. </w:t>
      </w:r>
    </w:p>
    <w:p w14:paraId="1CA0C9C4" w14:textId="0269913D" w:rsidR="005D726A" w:rsidRPr="00E02F14" w:rsidRDefault="00080666" w:rsidP="005D726A">
      <w:pPr>
        <w:autoSpaceDE w:val="0"/>
        <w:autoSpaceDN w:val="0"/>
        <w:adjustRightInd w:val="0"/>
        <w:spacing w:after="120" w:line="240" w:lineRule="auto"/>
        <w:rPr>
          <w:bCs/>
        </w:rPr>
      </w:pPr>
      <w:r>
        <w:rPr>
          <w:bCs/>
        </w:rPr>
        <w:t>For ease of attendance, a</w:t>
      </w:r>
      <w:r w:rsidR="001E0972" w:rsidRPr="00E02F14">
        <w:rPr>
          <w:bCs/>
        </w:rPr>
        <w:t xml:space="preserve">ll meetings </w:t>
      </w:r>
      <w:r w:rsidR="00946806" w:rsidRPr="00E02F14">
        <w:rPr>
          <w:bCs/>
        </w:rPr>
        <w:t>will be held virtually using</w:t>
      </w:r>
      <w:r w:rsidR="00915C97" w:rsidRPr="00E02F14">
        <w:rPr>
          <w:bCs/>
        </w:rPr>
        <w:t xml:space="preserve"> </w:t>
      </w:r>
      <w:r>
        <w:rPr>
          <w:bCs/>
        </w:rPr>
        <w:t xml:space="preserve">either </w:t>
      </w:r>
      <w:r w:rsidR="00A464E8" w:rsidRPr="00E02F14">
        <w:rPr>
          <w:bCs/>
        </w:rPr>
        <w:t>Zoom</w:t>
      </w:r>
      <w:r>
        <w:rPr>
          <w:bCs/>
        </w:rPr>
        <w:t xml:space="preserve"> or </w:t>
      </w:r>
      <w:r w:rsidR="00947409" w:rsidRPr="00E02F14">
        <w:rPr>
          <w:bCs/>
        </w:rPr>
        <w:t>Teams</w:t>
      </w:r>
      <w:r>
        <w:rPr>
          <w:bCs/>
        </w:rPr>
        <w:t xml:space="preserve">, based on </w:t>
      </w:r>
      <w:r w:rsidR="00F25983">
        <w:rPr>
          <w:bCs/>
        </w:rPr>
        <w:t xml:space="preserve">the </w:t>
      </w:r>
      <w:r w:rsidR="006772EF">
        <w:rPr>
          <w:bCs/>
        </w:rPr>
        <w:t>group’s</w:t>
      </w:r>
      <w:r w:rsidR="00F25983">
        <w:rPr>
          <w:bCs/>
        </w:rPr>
        <w:t xml:space="preserve"> </w:t>
      </w:r>
      <w:r>
        <w:rPr>
          <w:bCs/>
        </w:rPr>
        <w:t>preference</w:t>
      </w:r>
      <w:r w:rsidR="006C6587" w:rsidRPr="00E02F14">
        <w:rPr>
          <w:bCs/>
        </w:rPr>
        <w:t xml:space="preserve">. </w:t>
      </w:r>
      <w:r w:rsidR="00BD223E">
        <w:rPr>
          <w:bCs/>
        </w:rPr>
        <w:t>However, there may be opportunit</w:t>
      </w:r>
      <w:r w:rsidR="00F25983">
        <w:rPr>
          <w:bCs/>
        </w:rPr>
        <w:t xml:space="preserve">ies </w:t>
      </w:r>
      <w:r w:rsidR="00BD223E">
        <w:rPr>
          <w:bCs/>
        </w:rPr>
        <w:t>for in-person meetings if possible.</w:t>
      </w:r>
    </w:p>
    <w:p w14:paraId="60BADD7B" w14:textId="77777777" w:rsidR="005D726A" w:rsidRDefault="005D726A" w:rsidP="007A67B5">
      <w:pPr>
        <w:autoSpaceDE w:val="0"/>
        <w:autoSpaceDN w:val="0"/>
        <w:adjustRightInd w:val="0"/>
        <w:spacing w:after="120" w:line="240" w:lineRule="auto"/>
      </w:pPr>
    </w:p>
    <w:p w14:paraId="7BCFA167" w14:textId="77777777" w:rsidR="007A67B5" w:rsidRPr="00996C71" w:rsidRDefault="007A67B5" w:rsidP="007A67B5">
      <w:pPr>
        <w:autoSpaceDE w:val="0"/>
        <w:autoSpaceDN w:val="0"/>
        <w:adjustRightInd w:val="0"/>
        <w:spacing w:after="120" w:line="240" w:lineRule="auto"/>
        <w:rPr>
          <w:rStyle w:val="Hyperlink"/>
          <w:u w:val="none"/>
        </w:rPr>
      </w:pPr>
      <w:r w:rsidRPr="00996C71">
        <w:rPr>
          <w:rStyle w:val="Hyperlink"/>
          <w:bCs/>
          <w:color w:val="9B1D54"/>
          <w:sz w:val="28"/>
          <w:szCs w:val="28"/>
          <w:u w:val="none"/>
        </w:rPr>
        <w:t>Remuneration and Support</w:t>
      </w:r>
    </w:p>
    <w:p w14:paraId="18F5ACE9" w14:textId="395D11FC" w:rsidR="0007129C" w:rsidRPr="004C70EC" w:rsidRDefault="00FC7503" w:rsidP="004C70EC">
      <w:pPr>
        <w:pStyle w:val="ListParagraph"/>
        <w:numPr>
          <w:ilvl w:val="0"/>
          <w:numId w:val="16"/>
        </w:numPr>
        <w:rPr>
          <w:bCs/>
        </w:rPr>
      </w:pPr>
      <w:r w:rsidRPr="004C70EC">
        <w:rPr>
          <w:bCs/>
        </w:rPr>
        <w:t>Consumer Advisory Group members</w:t>
      </w:r>
      <w:r w:rsidR="00090C47" w:rsidRPr="004C70EC">
        <w:rPr>
          <w:bCs/>
        </w:rPr>
        <w:t xml:space="preserve"> will </w:t>
      </w:r>
      <w:r w:rsidR="00CB65FC" w:rsidRPr="004C70EC">
        <w:rPr>
          <w:bCs/>
        </w:rPr>
        <w:t xml:space="preserve">be </w:t>
      </w:r>
      <w:r w:rsidRPr="004C70EC">
        <w:rPr>
          <w:bCs/>
        </w:rPr>
        <w:t xml:space="preserve">renumerated </w:t>
      </w:r>
      <w:r w:rsidR="009B57A1" w:rsidRPr="004C70EC">
        <w:rPr>
          <w:bCs/>
        </w:rPr>
        <w:t>$</w:t>
      </w:r>
      <w:r w:rsidR="00C627CC" w:rsidRPr="004C70EC">
        <w:rPr>
          <w:bCs/>
        </w:rPr>
        <w:t xml:space="preserve">50 </w:t>
      </w:r>
      <w:r w:rsidR="00E53EAD" w:rsidRPr="004C70EC">
        <w:rPr>
          <w:bCs/>
        </w:rPr>
        <w:t>per hour</w:t>
      </w:r>
      <w:r w:rsidR="00EB4608" w:rsidRPr="004C70EC">
        <w:rPr>
          <w:bCs/>
        </w:rPr>
        <w:t xml:space="preserve"> </w:t>
      </w:r>
      <w:r w:rsidR="003F1F97" w:rsidRPr="004C70EC">
        <w:rPr>
          <w:bCs/>
        </w:rPr>
        <w:t>for each meeting</w:t>
      </w:r>
      <w:r w:rsidR="00003EA8">
        <w:rPr>
          <w:bCs/>
        </w:rPr>
        <w:t xml:space="preserve"> attended</w:t>
      </w:r>
      <w:r w:rsidR="0007129C" w:rsidRPr="004C70EC">
        <w:rPr>
          <w:bCs/>
        </w:rPr>
        <w:t>.</w:t>
      </w:r>
    </w:p>
    <w:p w14:paraId="3FB8EF03" w14:textId="26F57534" w:rsidR="003532A2" w:rsidRPr="004C70EC" w:rsidRDefault="003532A2" w:rsidP="004C70EC">
      <w:pPr>
        <w:pStyle w:val="ListParagraph"/>
        <w:numPr>
          <w:ilvl w:val="0"/>
          <w:numId w:val="16"/>
        </w:numPr>
        <w:rPr>
          <w:bCs/>
        </w:rPr>
      </w:pPr>
      <w:r w:rsidRPr="004C70EC">
        <w:rPr>
          <w:bCs/>
        </w:rPr>
        <w:t xml:space="preserve">Meetings will </w:t>
      </w:r>
      <w:r w:rsidR="0081354C">
        <w:rPr>
          <w:bCs/>
        </w:rPr>
        <w:t xml:space="preserve">be </w:t>
      </w:r>
      <w:r w:rsidRPr="004C70EC">
        <w:rPr>
          <w:bCs/>
        </w:rPr>
        <w:t xml:space="preserve">chaired by a research team </w:t>
      </w:r>
      <w:r w:rsidR="0081354C">
        <w:rPr>
          <w:bCs/>
        </w:rPr>
        <w:t>member</w:t>
      </w:r>
      <w:r w:rsidR="00927116">
        <w:rPr>
          <w:bCs/>
        </w:rPr>
        <w:t xml:space="preserve">.  </w:t>
      </w:r>
      <w:r w:rsidR="00536DBA">
        <w:rPr>
          <w:bCs/>
        </w:rPr>
        <w:t>The r</w:t>
      </w:r>
      <w:r w:rsidR="00927116">
        <w:rPr>
          <w:bCs/>
        </w:rPr>
        <w:t>esearch te</w:t>
      </w:r>
      <w:r w:rsidR="00536DBA">
        <w:rPr>
          <w:bCs/>
        </w:rPr>
        <w:t>am</w:t>
      </w:r>
      <w:r w:rsidR="00927116">
        <w:rPr>
          <w:bCs/>
        </w:rPr>
        <w:t xml:space="preserve"> will provide support for taking notes and any other administrative support</w:t>
      </w:r>
      <w:r w:rsidR="006772EF">
        <w:rPr>
          <w:bCs/>
        </w:rPr>
        <w:t>.</w:t>
      </w:r>
    </w:p>
    <w:p w14:paraId="6B21FE6A" w14:textId="319E0D88" w:rsidR="009D1781" w:rsidRPr="00536DBA" w:rsidRDefault="00F56570" w:rsidP="004C70EC">
      <w:pPr>
        <w:pStyle w:val="ListParagraph"/>
        <w:numPr>
          <w:ilvl w:val="0"/>
          <w:numId w:val="16"/>
        </w:numPr>
        <w:rPr>
          <w:bCs/>
          <w:strike/>
        </w:rPr>
      </w:pPr>
      <w:r>
        <w:rPr>
          <w:bCs/>
        </w:rPr>
        <w:t xml:space="preserve">Members </w:t>
      </w:r>
      <w:r w:rsidR="00390A4F">
        <w:rPr>
          <w:bCs/>
        </w:rPr>
        <w:t>will have training to support their participation</w:t>
      </w:r>
      <w:r w:rsidR="006772EF">
        <w:rPr>
          <w:bCs/>
        </w:rPr>
        <w:t>.</w:t>
      </w:r>
    </w:p>
    <w:p w14:paraId="08587A7A" w14:textId="2A7012A1" w:rsidR="00666DEF" w:rsidRDefault="00B258A4" w:rsidP="004C70EC">
      <w:pPr>
        <w:pStyle w:val="ListParagraph"/>
        <w:numPr>
          <w:ilvl w:val="0"/>
          <w:numId w:val="16"/>
        </w:numPr>
        <w:rPr>
          <w:bCs/>
        </w:rPr>
      </w:pPr>
      <w:r w:rsidRPr="004C70EC">
        <w:rPr>
          <w:bCs/>
        </w:rPr>
        <w:t xml:space="preserve">Members will have a point-of-contact at the University of Queensland who can </w:t>
      </w:r>
      <w:r w:rsidR="00EA3F36" w:rsidRPr="004C70EC">
        <w:rPr>
          <w:bCs/>
        </w:rPr>
        <w:t>provide admin support</w:t>
      </w:r>
      <w:r w:rsidR="005F2425" w:rsidRPr="004C70EC">
        <w:rPr>
          <w:bCs/>
        </w:rPr>
        <w:t>, for example pre meeting and post meeting briefings and additional support throughout the study</w:t>
      </w:r>
      <w:r w:rsidR="00067812">
        <w:rPr>
          <w:bCs/>
        </w:rPr>
        <w:t>.</w:t>
      </w:r>
    </w:p>
    <w:p w14:paraId="19FD356F" w14:textId="77777777" w:rsidR="004C70EC" w:rsidRPr="004C70EC" w:rsidRDefault="004C70EC" w:rsidP="004C70EC">
      <w:pPr>
        <w:pStyle w:val="ListParagraph"/>
        <w:ind w:left="720"/>
        <w:rPr>
          <w:rStyle w:val="Hyperlink"/>
          <w:bCs/>
          <w:color w:val="auto"/>
          <w:u w:val="none"/>
        </w:rPr>
      </w:pPr>
    </w:p>
    <w:p w14:paraId="15D6351C" w14:textId="26FB0E18" w:rsidR="007A67B5" w:rsidRPr="00996C71" w:rsidRDefault="007A67B5" w:rsidP="007A67B5">
      <w:pPr>
        <w:ind w:right="-755"/>
        <w:rPr>
          <w:rStyle w:val="Hyperlink"/>
          <w:bCs/>
          <w:color w:val="9B1D54"/>
          <w:sz w:val="28"/>
          <w:szCs w:val="28"/>
          <w:u w:val="none"/>
        </w:rPr>
      </w:pPr>
      <w:r w:rsidRPr="00996C71">
        <w:rPr>
          <w:rStyle w:val="Hyperlink"/>
          <w:bCs/>
          <w:color w:val="9B1D54"/>
          <w:sz w:val="28"/>
          <w:szCs w:val="28"/>
          <w:u w:val="none"/>
        </w:rPr>
        <w:t>How to apply</w:t>
      </w:r>
    </w:p>
    <w:p w14:paraId="55C01EA1" w14:textId="0F0D820C" w:rsidR="007A67B5" w:rsidRPr="002933DA" w:rsidRDefault="007A67B5" w:rsidP="004C0A7E">
      <w:pPr>
        <w:ind w:left="709" w:hanging="720"/>
        <w:rPr>
          <w:rStyle w:val="Hyperlink"/>
          <w:u w:val="none"/>
        </w:rPr>
      </w:pPr>
      <w:r w:rsidRPr="1FEFD1B5">
        <w:rPr>
          <w:b/>
          <w:bCs/>
        </w:rPr>
        <w:t>Please complete this application form and return to</w:t>
      </w:r>
      <w:r w:rsidRPr="1FEFD1B5">
        <w:rPr>
          <w:b/>
          <w:bCs/>
          <w:i/>
          <w:iCs/>
        </w:rPr>
        <w:t xml:space="preserve"> </w:t>
      </w:r>
      <w:hyperlink r:id="rId10">
        <w:r w:rsidRPr="1FEFD1B5">
          <w:rPr>
            <w:rStyle w:val="Hyperlink"/>
            <w:b/>
            <w:bCs/>
          </w:rPr>
          <w:t>consumer@hcq.org.au</w:t>
        </w:r>
      </w:hyperlink>
      <w:r w:rsidRPr="1FEFD1B5">
        <w:rPr>
          <w:rStyle w:val="Hyperlink"/>
          <w:b/>
          <w:bCs/>
        </w:rPr>
        <w:t xml:space="preserve"> </w:t>
      </w:r>
      <w:r w:rsidRPr="1FEFD1B5">
        <w:rPr>
          <w:rStyle w:val="Hyperlink"/>
          <w:color w:val="auto"/>
          <w:u w:val="none"/>
        </w:rPr>
        <w:t xml:space="preserve">by </w:t>
      </w:r>
      <w:r w:rsidR="004C0A7E" w:rsidRPr="004C0A7E">
        <w:rPr>
          <w:rStyle w:val="Hyperlink"/>
          <w:color w:val="auto"/>
          <w:u w:val="none"/>
        </w:rPr>
        <w:t>9am, Monday 27 March</w:t>
      </w:r>
      <w:r w:rsidR="00067812">
        <w:rPr>
          <w:rStyle w:val="Hyperlink"/>
          <w:color w:val="auto"/>
          <w:u w:val="none"/>
        </w:rPr>
        <w:t xml:space="preserve"> </w:t>
      </w:r>
      <w:r w:rsidR="004C0A7E" w:rsidRPr="004C0A7E">
        <w:rPr>
          <w:rStyle w:val="Hyperlink"/>
          <w:color w:val="auto"/>
          <w:u w:val="none"/>
        </w:rPr>
        <w:t>2023</w:t>
      </w:r>
    </w:p>
    <w:p w14:paraId="4663EDD0" w14:textId="03D302C5" w:rsidR="007A67B5" w:rsidRDefault="007A67B5" w:rsidP="007A67B5">
      <w:r w:rsidRPr="00F274C6">
        <w:t xml:space="preserve">For </w:t>
      </w:r>
      <w:r w:rsidR="00295BE6" w:rsidRPr="00F274C6">
        <w:t>assistance,</w:t>
      </w:r>
      <w:r w:rsidRPr="00F274C6">
        <w:t xml:space="preserve"> please contact Health Consumers Queensland via </w:t>
      </w:r>
      <w:hyperlink r:id="rId11" w:history="1">
        <w:r w:rsidRPr="00F274C6">
          <w:rPr>
            <w:rStyle w:val="Hyperlink"/>
          </w:rPr>
          <w:t>consumer@hcq.org.au</w:t>
        </w:r>
      </w:hyperlink>
      <w:r w:rsidRPr="00F274C6">
        <w:t xml:space="preserve"> or by phone on 07 3012 9090.</w:t>
      </w:r>
    </w:p>
    <w:p w14:paraId="6DACE0E7" w14:textId="1C3CE41F" w:rsidR="000C466A" w:rsidRDefault="000C466A" w:rsidP="007A67B5"/>
    <w:p w14:paraId="630C2725" w14:textId="0EB799D3" w:rsidR="00947678" w:rsidRPr="00996C71" w:rsidRDefault="007A67B5" w:rsidP="00D17B9A">
      <w:pPr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>Application Form</w:t>
      </w:r>
      <w:r w:rsidR="00DF7055">
        <w:rPr>
          <w:b/>
          <w:sz w:val="32"/>
          <w:szCs w:val="24"/>
        </w:rPr>
        <w:t xml:space="preserve"> to join </w:t>
      </w:r>
      <w:r w:rsidR="00D17B9A" w:rsidRPr="00287446">
        <w:rPr>
          <w:b/>
          <w:sz w:val="32"/>
          <w:szCs w:val="24"/>
        </w:rPr>
        <w:t>the South Asian Genes and Health in Australia (SAGHA) Study Community Advisory Group</w:t>
      </w:r>
    </w:p>
    <w:p w14:paraId="6446A1BD" w14:textId="77777777" w:rsidR="008C3230" w:rsidRPr="00567FA9" w:rsidRDefault="008C3230" w:rsidP="008C3230">
      <w:pPr>
        <w:pStyle w:val="StaffH1"/>
        <w:rPr>
          <w:rFonts w:asciiTheme="minorHAnsi" w:hAnsiTheme="minorHAnsi" w:cstheme="minorHAnsi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>Full name:</w:t>
      </w:r>
    </w:p>
    <w:p w14:paraId="04B7C4B4" w14:textId="77777777" w:rsidR="008C3230" w:rsidRPr="00567FA9" w:rsidRDefault="008C3230" w:rsidP="008C3230">
      <w:pPr>
        <w:pStyle w:val="StaffH1"/>
        <w:rPr>
          <w:rFonts w:asciiTheme="minorHAnsi" w:hAnsiTheme="minorHAnsi" w:cstheme="minorHAnsi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>Preferred phone number:</w:t>
      </w:r>
    </w:p>
    <w:p w14:paraId="1901D63B" w14:textId="77777777" w:rsidR="008C3230" w:rsidRPr="00567FA9" w:rsidRDefault="008C3230" w:rsidP="008C3230">
      <w:pPr>
        <w:pStyle w:val="StaffH1"/>
        <w:rPr>
          <w:rFonts w:asciiTheme="minorHAnsi" w:hAnsiTheme="minorHAnsi" w:cstheme="minorHAnsi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 xml:space="preserve">Email: </w:t>
      </w:r>
    </w:p>
    <w:p w14:paraId="768448AE" w14:textId="77777777" w:rsidR="008C3230" w:rsidRPr="00567FA9" w:rsidRDefault="008C3230" w:rsidP="008C3230">
      <w:pPr>
        <w:pStyle w:val="StaffH1"/>
        <w:rPr>
          <w:rFonts w:asciiTheme="minorHAnsi" w:hAnsiTheme="minorHAnsi" w:cstheme="minorHAnsi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>Postal address:</w:t>
      </w:r>
    </w:p>
    <w:p w14:paraId="4BE544B4" w14:textId="77777777" w:rsidR="008C3230" w:rsidRPr="00567FA9" w:rsidRDefault="008C3230" w:rsidP="008C3230">
      <w:pPr>
        <w:pStyle w:val="StaffH1"/>
        <w:rPr>
          <w:rFonts w:asciiTheme="minorHAnsi" w:hAnsiTheme="minorHAnsi" w:cstheme="minorHAnsi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>Postcode:</w:t>
      </w:r>
    </w:p>
    <w:p w14:paraId="35899338" w14:textId="77777777" w:rsidR="009D66F5" w:rsidRPr="00567FA9" w:rsidRDefault="009D66F5" w:rsidP="009D66F5">
      <w:pPr>
        <w:pStyle w:val="StaffH1"/>
        <w:pBdr>
          <w:top w:val="single" w:sz="4" w:space="1" w:color="A6A6A6" w:themeColor="background1" w:themeShade="A6"/>
        </w:pBdr>
        <w:spacing w:before="24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79E19F69" w14:textId="5CAA78B4" w:rsidR="008C3230" w:rsidRPr="00567FA9" w:rsidRDefault="008C3230" w:rsidP="009D66F5">
      <w:pPr>
        <w:pStyle w:val="StaffH1"/>
        <w:numPr>
          <w:ilvl w:val="0"/>
          <w:numId w:val="1"/>
        </w:numPr>
        <w:pBdr>
          <w:top w:val="single" w:sz="4" w:space="1" w:color="A6A6A6" w:themeColor="background1" w:themeShade="A6"/>
        </w:pBdr>
        <w:spacing w:before="240"/>
        <w:ind w:left="357" w:hanging="357"/>
        <w:rPr>
          <w:rFonts w:asciiTheme="minorHAnsi" w:hAnsiTheme="minorHAnsi" w:cstheme="minorHAnsi"/>
          <w:b w:val="0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 xml:space="preserve">By completing this </w:t>
      </w:r>
      <w:r w:rsidR="00567FA9" w:rsidRPr="00567FA9">
        <w:rPr>
          <w:rFonts w:asciiTheme="minorHAnsi" w:hAnsiTheme="minorHAnsi" w:cstheme="minorHAnsi"/>
          <w:color w:val="auto"/>
          <w:sz w:val="22"/>
        </w:rPr>
        <w:t>application,</w:t>
      </w:r>
      <w:r w:rsidRPr="00567FA9">
        <w:rPr>
          <w:rFonts w:asciiTheme="minorHAnsi" w:hAnsiTheme="minorHAnsi" w:cstheme="minorHAnsi"/>
          <w:color w:val="auto"/>
          <w:sz w:val="22"/>
        </w:rPr>
        <w:t xml:space="preserve"> I consent for my details to be added to the Health Consumers Queensland network database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334806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1C0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 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>YES</w:t>
      </w:r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9D66F5"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9D66F5" w:rsidRPr="000321C0">
        <w:rPr>
          <w:rFonts w:asciiTheme="minorHAnsi" w:hAnsiTheme="minorHAnsi" w:cstheme="minorHAnsi"/>
          <w:b w:val="0"/>
          <w:color w:val="auto"/>
          <w:sz w:val="22"/>
        </w:rPr>
        <w:t xml:space="preserve">| </w:t>
      </w:r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310454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1C0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 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>NO</w:t>
      </w:r>
      <w:r w:rsidR="003576AB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</w:p>
    <w:p w14:paraId="5FAD77B4" w14:textId="5F8D715E" w:rsidR="008C3230" w:rsidRPr="00567FA9" w:rsidRDefault="008C3230" w:rsidP="008C3230">
      <w:pPr>
        <w:pStyle w:val="StaffH1"/>
        <w:numPr>
          <w:ilvl w:val="0"/>
          <w:numId w:val="1"/>
        </w:numPr>
        <w:rPr>
          <w:rFonts w:asciiTheme="minorHAnsi" w:hAnsiTheme="minorHAnsi" w:cstheme="minorHAnsi"/>
          <w:b w:val="0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>I would like to receive email updates from Health Consumers Queensland</w:t>
      </w:r>
      <w:r w:rsidR="000321C0">
        <w:rPr>
          <w:rFonts w:asciiTheme="minorHAnsi" w:hAnsiTheme="minorHAnsi" w:cstheme="minorHAnsi"/>
          <w:color w:val="auto"/>
          <w:sz w:val="22"/>
        </w:rPr>
        <w:t xml:space="preserve"> 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-1571886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1C0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 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>YES</w:t>
      </w:r>
      <w:r w:rsidR="009D66F5"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9D66F5" w:rsidRPr="000321C0">
        <w:rPr>
          <w:rFonts w:asciiTheme="minorHAnsi" w:hAnsiTheme="minorHAnsi" w:cstheme="minorHAnsi"/>
          <w:b w:val="0"/>
          <w:color w:val="auto"/>
          <w:sz w:val="22"/>
        </w:rPr>
        <w:t>|</w:t>
      </w:r>
      <w:r w:rsidR="009D66F5"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1525437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1C0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 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>NO</w:t>
      </w:r>
    </w:p>
    <w:p w14:paraId="1CD61846" w14:textId="66A2DC94" w:rsidR="008C3230" w:rsidRPr="00567FA9" w:rsidRDefault="008C3230" w:rsidP="008C3230">
      <w:pPr>
        <w:pStyle w:val="StaffH1"/>
        <w:numPr>
          <w:ilvl w:val="0"/>
          <w:numId w:val="1"/>
        </w:numPr>
        <w:rPr>
          <w:rFonts w:asciiTheme="minorHAnsi" w:hAnsiTheme="minorHAnsi" w:cstheme="minorHAnsi"/>
          <w:b w:val="0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 xml:space="preserve">Are you happy for Health Consumers Queensland to share this form with </w:t>
      </w:r>
      <w:r w:rsidR="003872EE">
        <w:rPr>
          <w:rFonts w:asciiTheme="minorHAnsi" w:hAnsiTheme="minorHAnsi" w:cstheme="minorHAnsi"/>
          <w:color w:val="auto"/>
          <w:sz w:val="22"/>
        </w:rPr>
        <w:t>University of Queensland</w:t>
      </w:r>
      <w:r w:rsidRPr="00567FA9">
        <w:rPr>
          <w:rFonts w:asciiTheme="minorHAnsi" w:hAnsiTheme="minorHAnsi" w:cstheme="minorHAnsi"/>
          <w:color w:val="auto"/>
          <w:sz w:val="22"/>
        </w:rPr>
        <w:t xml:space="preserve"> as part of the process for this application?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 xml:space="preserve"> 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-698236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1C0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 w:val="0"/>
          <w:color w:val="auto"/>
          <w:sz w:val="22"/>
        </w:rPr>
        <w:t xml:space="preserve">  </w:t>
      </w:r>
      <w:r w:rsidRPr="000321C0">
        <w:rPr>
          <w:rFonts w:asciiTheme="minorHAnsi" w:hAnsiTheme="minorHAnsi" w:cstheme="minorHAnsi"/>
          <w:b w:val="0"/>
          <w:color w:val="auto"/>
          <w:sz w:val="22"/>
        </w:rPr>
        <w:t>YES</w:t>
      </w:r>
      <w:r w:rsidR="009D66F5" w:rsidRPr="000321C0">
        <w:rPr>
          <w:rFonts w:asciiTheme="minorHAnsi" w:hAnsiTheme="minorHAnsi" w:cstheme="minorHAnsi"/>
          <w:b w:val="0"/>
          <w:color w:val="auto"/>
          <w:sz w:val="22"/>
        </w:rPr>
        <w:t xml:space="preserve"> |</w:t>
      </w:r>
      <w:r w:rsidR="000321C0">
        <w:rPr>
          <w:rFonts w:asciiTheme="minorHAnsi" w:hAnsiTheme="minorHAnsi" w:cstheme="minorHAnsi"/>
          <w:b w:val="0"/>
          <w:color w:val="A6A6A6" w:themeColor="background1" w:themeShade="A6"/>
          <w:sz w:val="22"/>
        </w:rPr>
        <w:t xml:space="preserve"> </w:t>
      </w:r>
      <w:r w:rsidR="009D66F5"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-1837454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321C0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321C0">
        <w:rPr>
          <w:rFonts w:asciiTheme="minorHAnsi" w:hAnsiTheme="minorHAnsi" w:cstheme="minorHAnsi"/>
          <w:b w:val="0"/>
          <w:color w:val="auto"/>
          <w:sz w:val="22"/>
        </w:rPr>
        <w:t xml:space="preserve">  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 xml:space="preserve">NO    </w:t>
      </w:r>
    </w:p>
    <w:p w14:paraId="58A4689A" w14:textId="77777777" w:rsidR="008C3230" w:rsidRPr="00567FA9" w:rsidRDefault="008C3230" w:rsidP="008C3230">
      <w:pPr>
        <w:pStyle w:val="StaffH1"/>
        <w:pBdr>
          <w:top w:val="single" w:sz="4" w:space="1" w:color="auto"/>
        </w:pBdr>
        <w:spacing w:before="240"/>
        <w:rPr>
          <w:rFonts w:asciiTheme="minorHAnsi" w:hAnsiTheme="minorHAnsi" w:cstheme="minorHAnsi"/>
          <w:color w:val="auto"/>
          <w:sz w:val="22"/>
        </w:rPr>
        <w:sectPr w:rsidR="008C3230" w:rsidRPr="00567FA9" w:rsidSect="007B1118">
          <w:headerReference w:type="default" r:id="rId12"/>
          <w:footerReference w:type="default" r:id="rId13"/>
          <w:pgSz w:w="12240" w:h="15840"/>
          <w:pgMar w:top="1440" w:right="1440" w:bottom="1440" w:left="1440" w:header="11" w:footer="720" w:gutter="0"/>
          <w:cols w:space="720"/>
          <w:docGrid w:linePitch="360"/>
        </w:sectPr>
      </w:pPr>
    </w:p>
    <w:p w14:paraId="364DC1EC" w14:textId="77777777" w:rsidR="009D66F5" w:rsidRPr="00567FA9" w:rsidRDefault="009D66F5" w:rsidP="009D66F5">
      <w:pPr>
        <w:pStyle w:val="StaffH1"/>
        <w:pBdr>
          <w:top w:val="single" w:sz="4" w:space="1" w:color="808080" w:themeColor="background1" w:themeShade="80"/>
        </w:pBdr>
        <w:spacing w:before="240" w:line="72" w:lineRule="auto"/>
        <w:rPr>
          <w:rFonts w:asciiTheme="minorHAnsi" w:hAnsiTheme="minorHAnsi" w:cstheme="minorHAnsi"/>
          <w:color w:val="auto"/>
          <w:sz w:val="22"/>
        </w:rPr>
      </w:pPr>
    </w:p>
    <w:p w14:paraId="60155CBD" w14:textId="77777777" w:rsidR="008C3230" w:rsidRPr="00567FA9" w:rsidRDefault="008C3230" w:rsidP="009D66F5">
      <w:pPr>
        <w:pStyle w:val="StaffH1"/>
        <w:pBdr>
          <w:top w:val="single" w:sz="4" w:space="1" w:color="808080" w:themeColor="background1" w:themeShade="80"/>
        </w:pBdr>
        <w:spacing w:before="240"/>
        <w:rPr>
          <w:rFonts w:asciiTheme="minorHAnsi" w:hAnsiTheme="minorHAnsi" w:cstheme="minorHAnsi"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>Please highlight any group you identify as being a part of:</w:t>
      </w:r>
    </w:p>
    <w:p w14:paraId="2E93AEFB" w14:textId="77777777" w:rsidR="008C3230" w:rsidRPr="00567FA9" w:rsidRDefault="008C3230" w:rsidP="003576AB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  <w:sectPr w:rsidR="008C3230" w:rsidRPr="00567FA9" w:rsidSect="008C323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AC915F" w14:textId="2E048096" w:rsidR="008C3230" w:rsidRPr="00567FA9" w:rsidRDefault="00A4238B" w:rsidP="00367EC5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-1661140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F0E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02F0E">
        <w:rPr>
          <w:rFonts w:asciiTheme="minorHAnsi" w:hAnsiTheme="minorHAnsi" w:cstheme="minorHAnsi"/>
          <w:b w:val="0"/>
          <w:color w:val="auto"/>
          <w:sz w:val="22"/>
        </w:rPr>
        <w:t xml:space="preserve">   </w:t>
      </w:r>
      <w:r w:rsidR="008C3230" w:rsidRPr="00567FA9">
        <w:rPr>
          <w:rFonts w:asciiTheme="minorHAnsi" w:hAnsiTheme="minorHAnsi" w:cstheme="minorHAnsi"/>
          <w:b w:val="0"/>
          <w:color w:val="auto"/>
          <w:sz w:val="22"/>
        </w:rPr>
        <w:t>Living with a disability/chronic condition</w:t>
      </w:r>
    </w:p>
    <w:p w14:paraId="6151E092" w14:textId="773AD227" w:rsidR="008C3230" w:rsidRPr="00567FA9" w:rsidRDefault="00A4238B" w:rsidP="00367EC5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21672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EC5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02F0E">
        <w:rPr>
          <w:rFonts w:asciiTheme="minorHAnsi" w:hAnsiTheme="minorHAnsi" w:cstheme="minorHAnsi"/>
          <w:b w:val="0"/>
          <w:color w:val="auto"/>
          <w:sz w:val="22"/>
        </w:rPr>
        <w:t xml:space="preserve">   </w:t>
      </w:r>
      <w:r w:rsidR="008C3230" w:rsidRPr="00567FA9">
        <w:rPr>
          <w:rFonts w:asciiTheme="minorHAnsi" w:hAnsiTheme="minorHAnsi" w:cstheme="minorHAnsi"/>
          <w:b w:val="0"/>
          <w:color w:val="auto"/>
          <w:sz w:val="22"/>
        </w:rPr>
        <w:t>Caring for someone with a disability</w:t>
      </w:r>
      <w:r w:rsidR="006E2B68" w:rsidRPr="00567FA9">
        <w:rPr>
          <w:rFonts w:asciiTheme="minorHAnsi" w:hAnsiTheme="minorHAnsi" w:cstheme="minorHAnsi"/>
          <w:b w:val="0"/>
          <w:color w:val="auto"/>
          <w:sz w:val="22"/>
        </w:rPr>
        <w:t>/chronic condition</w:t>
      </w:r>
    </w:p>
    <w:p w14:paraId="1D213302" w14:textId="451A07FE" w:rsidR="008C3230" w:rsidRPr="00567FA9" w:rsidRDefault="00A4238B" w:rsidP="00367EC5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1471023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F0E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02F0E">
        <w:rPr>
          <w:rFonts w:asciiTheme="minorHAnsi" w:hAnsiTheme="minorHAnsi" w:cstheme="minorHAnsi"/>
          <w:b w:val="0"/>
          <w:color w:val="auto"/>
          <w:sz w:val="22"/>
        </w:rPr>
        <w:t xml:space="preserve">   </w:t>
      </w:r>
      <w:r w:rsidR="008C3230" w:rsidRPr="00567FA9">
        <w:rPr>
          <w:rFonts w:asciiTheme="minorHAnsi" w:hAnsiTheme="minorHAnsi" w:cstheme="minorHAnsi"/>
          <w:b w:val="0"/>
          <w:color w:val="auto"/>
          <w:sz w:val="22"/>
        </w:rPr>
        <w:t>Physically isolated or transport disadvantaged</w:t>
      </w:r>
    </w:p>
    <w:p w14:paraId="1DAE91C5" w14:textId="2445B38D" w:rsidR="008C3230" w:rsidRPr="00567FA9" w:rsidRDefault="00A4238B" w:rsidP="00367EC5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-705167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F0E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02F0E">
        <w:rPr>
          <w:rFonts w:asciiTheme="minorHAnsi" w:hAnsiTheme="minorHAnsi" w:cstheme="minorHAnsi"/>
          <w:b w:val="0"/>
          <w:color w:val="auto"/>
          <w:sz w:val="22"/>
        </w:rPr>
        <w:t xml:space="preserve">   </w:t>
      </w:r>
      <w:r w:rsidR="008C3230" w:rsidRPr="00567FA9">
        <w:rPr>
          <w:rFonts w:asciiTheme="minorHAnsi" w:hAnsiTheme="minorHAnsi" w:cstheme="minorHAnsi"/>
          <w:b w:val="0"/>
          <w:color w:val="auto"/>
          <w:sz w:val="22"/>
        </w:rPr>
        <w:t>Culturally or linguistically diverse</w:t>
      </w:r>
    </w:p>
    <w:p w14:paraId="4D1AF554" w14:textId="492FFE32" w:rsidR="008C3230" w:rsidRDefault="00A4238B" w:rsidP="00367EC5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457225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F0E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02F0E">
        <w:rPr>
          <w:rFonts w:asciiTheme="minorHAnsi" w:hAnsiTheme="minorHAnsi" w:cstheme="minorHAnsi"/>
          <w:b w:val="0"/>
          <w:color w:val="auto"/>
          <w:sz w:val="22"/>
        </w:rPr>
        <w:t xml:space="preserve">   </w:t>
      </w:r>
      <w:r w:rsidR="008C3230" w:rsidRPr="00567FA9">
        <w:rPr>
          <w:rFonts w:asciiTheme="minorHAnsi" w:hAnsiTheme="minorHAnsi" w:cstheme="minorHAnsi"/>
          <w:b w:val="0"/>
          <w:color w:val="auto"/>
          <w:sz w:val="22"/>
        </w:rPr>
        <w:t>From a non-English speaking background</w:t>
      </w:r>
    </w:p>
    <w:p w14:paraId="1048839F" w14:textId="30B70B6C" w:rsidR="00985164" w:rsidRDefault="00A4238B" w:rsidP="00D51649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1199282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F0E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02F0E">
        <w:rPr>
          <w:rFonts w:asciiTheme="minorHAnsi" w:hAnsiTheme="minorHAnsi" w:cstheme="minorHAnsi"/>
          <w:b w:val="0"/>
          <w:color w:val="auto"/>
          <w:sz w:val="22"/>
        </w:rPr>
        <w:t xml:space="preserve">   </w:t>
      </w:r>
      <w:r w:rsidR="00B75112">
        <w:rPr>
          <w:rFonts w:asciiTheme="minorHAnsi" w:hAnsiTheme="minorHAnsi" w:cstheme="minorHAnsi"/>
          <w:b w:val="0"/>
          <w:color w:val="auto"/>
          <w:sz w:val="22"/>
        </w:rPr>
        <w:t>LGBTIQ</w:t>
      </w:r>
      <w:r w:rsidR="00480614">
        <w:rPr>
          <w:rFonts w:asciiTheme="minorHAnsi" w:hAnsiTheme="minorHAnsi" w:cstheme="minorHAnsi"/>
          <w:b w:val="0"/>
          <w:color w:val="auto"/>
          <w:sz w:val="22"/>
        </w:rPr>
        <w:t>+</w:t>
      </w:r>
      <w:r w:rsidR="00DA469A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DA469A" w:rsidRPr="00287446">
        <w:rPr>
          <w:rFonts w:asciiTheme="minorHAnsi" w:hAnsiTheme="minorHAnsi" w:cstheme="minorHAnsi"/>
          <w:b w:val="0"/>
          <w:color w:val="auto"/>
          <w:sz w:val="22"/>
        </w:rPr>
        <w:t xml:space="preserve">(lesbian, gay, bisexual, transgender, intersex, queer) These terms are used to describe a person’s sexual orientation or gender </w:t>
      </w:r>
      <w:r w:rsidR="00D51649" w:rsidRPr="00287446">
        <w:rPr>
          <w:rFonts w:asciiTheme="minorHAnsi" w:hAnsiTheme="minorHAnsi" w:cstheme="minorHAnsi"/>
          <w:b w:val="0"/>
          <w:color w:val="auto"/>
          <w:sz w:val="22"/>
        </w:rPr>
        <w:t>identity</w:t>
      </w:r>
    </w:p>
    <w:p w14:paraId="4C194420" w14:textId="070A2927" w:rsidR="0086243D" w:rsidRPr="00567FA9" w:rsidRDefault="0086243D" w:rsidP="00D51649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-15522256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>
        <w:rPr>
          <w:rFonts w:asciiTheme="minorHAnsi" w:hAnsiTheme="minorHAnsi" w:cstheme="minorHAnsi"/>
          <w:b w:val="0"/>
          <w:color w:val="auto"/>
          <w:sz w:val="22"/>
        </w:rPr>
        <w:t xml:space="preserve"> Currently reside in Queensland </w:t>
      </w:r>
    </w:p>
    <w:p w14:paraId="48EE147F" w14:textId="77777777" w:rsidR="00985164" w:rsidRPr="00567FA9" w:rsidRDefault="00985164" w:rsidP="00985164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72778F37" w14:textId="26B6B787" w:rsidR="00985164" w:rsidRDefault="27F99AB2" w:rsidP="08023444">
      <w:pPr>
        <w:pStyle w:val="StaffH1"/>
        <w:spacing w:before="0" w:after="80"/>
        <w:rPr>
          <w:rFonts w:asciiTheme="minorHAnsi" w:hAnsiTheme="minorHAnsi" w:cstheme="minorBidi"/>
          <w:color w:val="auto"/>
          <w:sz w:val="22"/>
        </w:rPr>
      </w:pPr>
      <w:r w:rsidRPr="08023444">
        <w:rPr>
          <w:rFonts w:asciiTheme="minorHAnsi" w:hAnsiTheme="minorHAnsi" w:cstheme="minorBidi"/>
          <w:b w:val="0"/>
          <w:color w:val="auto"/>
          <w:sz w:val="22"/>
        </w:rPr>
        <w:t xml:space="preserve"> </w:t>
      </w:r>
      <w:r w:rsidR="49B077D0" w:rsidRPr="08023444">
        <w:rPr>
          <w:rFonts w:asciiTheme="minorHAnsi" w:hAnsiTheme="minorHAnsi" w:cstheme="minorBidi"/>
          <w:b w:val="0"/>
          <w:color w:val="auto"/>
          <w:sz w:val="22"/>
        </w:rPr>
        <w:t xml:space="preserve">Do you consider yourself to be of South Asian ancestry </w:t>
      </w:r>
      <w:r w:rsidR="65E3E8D7" w:rsidRPr="08023444">
        <w:rPr>
          <w:rFonts w:asciiTheme="minorHAnsi" w:hAnsiTheme="minorHAnsi" w:cstheme="minorBidi"/>
          <w:color w:val="auto"/>
          <w:sz w:val="22"/>
        </w:rPr>
        <w:t xml:space="preserve">i.e. </w:t>
      </w:r>
      <w:r w:rsidR="76B4BFCD" w:rsidRPr="08023444">
        <w:rPr>
          <w:rFonts w:asciiTheme="minorHAnsi" w:hAnsiTheme="minorHAnsi" w:cstheme="minorBidi"/>
          <w:color w:val="auto"/>
          <w:sz w:val="22"/>
        </w:rPr>
        <w:t>heritage from</w:t>
      </w:r>
      <w:r w:rsidR="76B4BFCD" w:rsidRPr="08023444">
        <w:rPr>
          <w:rFonts w:asciiTheme="minorHAnsi" w:hAnsiTheme="minorHAnsi" w:cstheme="minorBidi"/>
          <w:color w:val="auto"/>
          <w:sz w:val="22"/>
          <w:lang w:val="en-US"/>
        </w:rPr>
        <w:t xml:space="preserve"> </w:t>
      </w:r>
      <w:r w:rsidR="78AAE07D" w:rsidRPr="08023444">
        <w:rPr>
          <w:rFonts w:asciiTheme="minorHAnsi" w:hAnsiTheme="minorHAnsi" w:cstheme="minorBidi"/>
          <w:color w:val="auto"/>
          <w:sz w:val="22"/>
          <w:lang w:val="en-US"/>
        </w:rPr>
        <w:t>India</w:t>
      </w:r>
      <w:r w:rsidR="2F7740BD" w:rsidRPr="08023444">
        <w:rPr>
          <w:rFonts w:asciiTheme="minorHAnsi" w:hAnsiTheme="minorHAnsi" w:cstheme="minorBidi"/>
          <w:color w:val="auto"/>
          <w:sz w:val="22"/>
          <w:lang w:val="en-US"/>
        </w:rPr>
        <w:t xml:space="preserve"> </w:t>
      </w:r>
      <w:r w:rsidR="6DE4B531" w:rsidRPr="08023444">
        <w:rPr>
          <w:rFonts w:asciiTheme="minorHAnsi" w:hAnsiTheme="minorHAnsi" w:cstheme="minorBidi"/>
          <w:color w:val="auto"/>
          <w:sz w:val="22"/>
          <w:lang w:val="en-US"/>
        </w:rPr>
        <w:t>(</w:t>
      </w:r>
      <w:r w:rsidR="78AAE07D" w:rsidRPr="08023444">
        <w:rPr>
          <w:rFonts w:asciiTheme="minorHAnsi" w:hAnsiTheme="minorHAnsi" w:cstheme="minorBidi"/>
          <w:color w:val="auto"/>
          <w:sz w:val="22"/>
          <w:lang w:val="en-US"/>
        </w:rPr>
        <w:t xml:space="preserve">including people </w:t>
      </w:r>
      <w:r w:rsidR="76B4BFCD" w:rsidRPr="08023444">
        <w:rPr>
          <w:rFonts w:asciiTheme="minorHAnsi" w:hAnsiTheme="minorHAnsi" w:cstheme="minorBidi"/>
          <w:color w:val="auto"/>
          <w:sz w:val="22"/>
          <w:lang w:val="en-US"/>
        </w:rPr>
        <w:t>of</w:t>
      </w:r>
      <w:r w:rsidR="78AAE07D" w:rsidRPr="08023444">
        <w:rPr>
          <w:rFonts w:asciiTheme="minorHAnsi" w:hAnsiTheme="minorHAnsi" w:cstheme="minorBidi"/>
          <w:color w:val="auto"/>
          <w:sz w:val="22"/>
          <w:lang w:val="en-US"/>
        </w:rPr>
        <w:t xml:space="preserve"> Indian descent from Fiji, Africa, etc), Pakistan, Sri Lanka, Bangladesh</w:t>
      </w:r>
      <w:r w:rsidR="0E15172D" w:rsidRPr="08023444">
        <w:rPr>
          <w:rFonts w:asciiTheme="minorHAnsi" w:hAnsiTheme="minorHAnsi" w:cstheme="minorBidi"/>
          <w:color w:val="auto"/>
          <w:sz w:val="22"/>
        </w:rPr>
        <w:t>?</w:t>
      </w:r>
    </w:p>
    <w:p w14:paraId="3FEA9DD3" w14:textId="77777777" w:rsidR="00D30899" w:rsidRDefault="00A4238B" w:rsidP="00D30899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1213069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899" w:rsidRPr="00F36DFA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30899" w:rsidRPr="00F36DFA">
        <w:rPr>
          <w:rFonts w:asciiTheme="minorHAnsi" w:hAnsiTheme="minorHAnsi" w:cstheme="minorHAnsi"/>
          <w:b w:val="0"/>
          <w:color w:val="auto"/>
          <w:sz w:val="22"/>
        </w:rPr>
        <w:t xml:space="preserve">  Yes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1604150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899" w:rsidRPr="00F36DFA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30899" w:rsidRPr="00F36DFA">
        <w:rPr>
          <w:rFonts w:asciiTheme="minorHAnsi" w:hAnsiTheme="minorHAnsi" w:cstheme="minorHAnsi"/>
          <w:b w:val="0"/>
          <w:color w:val="auto"/>
          <w:sz w:val="22"/>
        </w:rPr>
        <w:t xml:space="preserve">  No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-249432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899" w:rsidRPr="00F36DFA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D30899" w:rsidRPr="00F36DFA">
        <w:rPr>
          <w:rFonts w:asciiTheme="minorHAnsi" w:hAnsiTheme="minorHAnsi" w:cstheme="minorHAnsi"/>
          <w:b w:val="0"/>
          <w:color w:val="auto"/>
          <w:sz w:val="22"/>
        </w:rPr>
        <w:t xml:space="preserve">  Prefer not to say</w:t>
      </w:r>
    </w:p>
    <w:p w14:paraId="7778A3C5" w14:textId="77777777" w:rsidR="00B931C0" w:rsidRPr="00567FA9" w:rsidRDefault="00B931C0" w:rsidP="00B931C0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6A2FB6EC" w14:textId="63D24C0A" w:rsidR="00B931C0" w:rsidRDefault="00D30899" w:rsidP="00B931C0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r>
        <w:rPr>
          <w:rFonts w:asciiTheme="minorHAnsi" w:hAnsiTheme="minorHAnsi" w:cstheme="minorHAnsi"/>
          <w:color w:val="auto"/>
          <w:sz w:val="22"/>
        </w:rPr>
        <w:t>If you ticked ‘Yes’ to the above question, w</w:t>
      </w:r>
      <w:r w:rsidR="00B931C0">
        <w:rPr>
          <w:rFonts w:asciiTheme="minorHAnsi" w:hAnsiTheme="minorHAnsi" w:cstheme="minorHAnsi"/>
          <w:color w:val="auto"/>
          <w:sz w:val="22"/>
        </w:rPr>
        <w:t>hat is your country of ancestral origin (e.g. India, Pakistan</w:t>
      </w:r>
      <w:r w:rsidR="00750350">
        <w:rPr>
          <w:rFonts w:asciiTheme="minorHAnsi" w:hAnsiTheme="minorHAnsi" w:cstheme="minorHAnsi"/>
          <w:color w:val="auto"/>
          <w:sz w:val="22"/>
        </w:rPr>
        <w:t xml:space="preserve">, Fiji, </w:t>
      </w:r>
      <w:r w:rsidR="00F36DFA">
        <w:rPr>
          <w:rFonts w:asciiTheme="minorHAnsi" w:hAnsiTheme="minorHAnsi" w:cstheme="minorHAnsi"/>
          <w:color w:val="auto"/>
          <w:sz w:val="22"/>
        </w:rPr>
        <w:t xml:space="preserve">Sri Lanka </w:t>
      </w:r>
      <w:r w:rsidR="00B931C0">
        <w:rPr>
          <w:rFonts w:asciiTheme="minorHAnsi" w:hAnsiTheme="minorHAnsi" w:cstheme="minorHAnsi"/>
          <w:color w:val="auto"/>
          <w:sz w:val="22"/>
        </w:rPr>
        <w:t>etc)?</w:t>
      </w:r>
      <w:r w:rsidR="00B931C0"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</w:p>
    <w:p w14:paraId="0D90889C" w14:textId="77777777" w:rsidR="003E2CDF" w:rsidRDefault="003E2CDF" w:rsidP="003E2CDF">
      <w:pPr>
        <w:pStyle w:val="StaffH1"/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7CD59386" w14:textId="77777777" w:rsidR="003E2CDF" w:rsidRPr="00567FA9" w:rsidRDefault="003E2CDF" w:rsidP="003E2CDF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1F7BBE15" w14:textId="77777777" w:rsidR="005118C7" w:rsidRDefault="005118C7" w:rsidP="003E2CDF">
      <w:pPr>
        <w:pStyle w:val="StaffH1"/>
        <w:spacing w:before="0" w:after="80"/>
        <w:rPr>
          <w:rFonts w:asciiTheme="minorHAnsi" w:hAnsiTheme="minorHAnsi" w:cstheme="minorHAnsi"/>
          <w:color w:val="auto"/>
          <w:sz w:val="22"/>
        </w:rPr>
      </w:pPr>
    </w:p>
    <w:p w14:paraId="17C2F919" w14:textId="401923B5" w:rsidR="003E2CDF" w:rsidRPr="00F36DFA" w:rsidRDefault="00124E62" w:rsidP="003E2CDF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r w:rsidRPr="00F36DFA">
        <w:rPr>
          <w:rFonts w:asciiTheme="minorHAnsi" w:hAnsiTheme="minorHAnsi" w:cstheme="minorHAnsi"/>
          <w:color w:val="auto"/>
          <w:sz w:val="22"/>
        </w:rPr>
        <w:t>Do</w:t>
      </w:r>
      <w:r w:rsidR="000A3ADB" w:rsidRPr="00F36DFA">
        <w:rPr>
          <w:rFonts w:asciiTheme="minorHAnsi" w:hAnsiTheme="minorHAnsi" w:cstheme="minorHAnsi"/>
          <w:color w:val="auto"/>
          <w:sz w:val="22"/>
        </w:rPr>
        <w:t xml:space="preserve"> you identify with a specific South Asian</w:t>
      </w:r>
      <w:r w:rsidR="003E2CDF" w:rsidRPr="00F36DFA">
        <w:rPr>
          <w:rFonts w:asciiTheme="minorHAnsi" w:hAnsiTheme="minorHAnsi" w:cstheme="minorHAnsi"/>
          <w:color w:val="auto"/>
          <w:sz w:val="22"/>
        </w:rPr>
        <w:t xml:space="preserve"> ethnic group</w:t>
      </w:r>
      <w:r w:rsidR="00307788" w:rsidRPr="00F36DFA">
        <w:rPr>
          <w:rFonts w:asciiTheme="minorHAnsi" w:hAnsiTheme="minorHAnsi" w:cstheme="minorHAnsi"/>
          <w:color w:val="auto"/>
          <w:sz w:val="22"/>
        </w:rPr>
        <w:t xml:space="preserve"> (e.g Gujarati, Tamil, Punjabi, Pashtun etc)</w:t>
      </w:r>
      <w:r w:rsidR="00B80329" w:rsidRPr="00F36DFA">
        <w:rPr>
          <w:rFonts w:asciiTheme="minorHAnsi" w:hAnsiTheme="minorHAnsi" w:cstheme="minorHAnsi"/>
          <w:color w:val="auto"/>
          <w:sz w:val="22"/>
        </w:rPr>
        <w:t>?</w:t>
      </w:r>
    </w:p>
    <w:p w14:paraId="0A297A1C" w14:textId="60D6CFAB" w:rsidR="000A3ADB" w:rsidRDefault="00A4238B" w:rsidP="000A3ADB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1821073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31C0" w:rsidRPr="00F36DFA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A3ADB" w:rsidRPr="00F36DFA">
        <w:rPr>
          <w:rFonts w:asciiTheme="minorHAnsi" w:hAnsiTheme="minorHAnsi" w:cstheme="minorHAnsi"/>
          <w:b w:val="0"/>
          <w:color w:val="auto"/>
          <w:sz w:val="22"/>
        </w:rPr>
        <w:t xml:space="preserve">  Yes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587189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3ADB" w:rsidRPr="00F36DFA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A3ADB" w:rsidRPr="00F36DFA">
        <w:rPr>
          <w:rFonts w:asciiTheme="minorHAnsi" w:hAnsiTheme="minorHAnsi" w:cstheme="minorHAnsi"/>
          <w:b w:val="0"/>
          <w:color w:val="auto"/>
          <w:sz w:val="22"/>
        </w:rPr>
        <w:t xml:space="preserve">  No </w:t>
      </w:r>
      <w:sdt>
        <w:sdtPr>
          <w:rPr>
            <w:rFonts w:asciiTheme="minorHAnsi" w:hAnsiTheme="minorHAnsi" w:cstheme="minorHAnsi"/>
            <w:b w:val="0"/>
            <w:color w:val="auto"/>
            <w:sz w:val="22"/>
          </w:rPr>
          <w:id w:val="1086191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3ADB" w:rsidRPr="00F36DFA">
            <w:rPr>
              <w:rFonts w:ascii="MS Gothic" w:eastAsia="MS Gothic" w:hAnsi="MS Gothic" w:cstheme="minorHAnsi" w:hint="eastAsia"/>
              <w:b w:val="0"/>
              <w:color w:val="auto"/>
              <w:sz w:val="22"/>
            </w:rPr>
            <w:t>☐</w:t>
          </w:r>
        </w:sdtContent>
      </w:sdt>
      <w:r w:rsidR="000A3ADB" w:rsidRPr="00F36DFA">
        <w:rPr>
          <w:rFonts w:asciiTheme="minorHAnsi" w:hAnsiTheme="minorHAnsi" w:cstheme="minorHAnsi"/>
          <w:b w:val="0"/>
          <w:color w:val="auto"/>
          <w:sz w:val="22"/>
        </w:rPr>
        <w:t xml:space="preserve">  Prefer not to say</w:t>
      </w:r>
    </w:p>
    <w:p w14:paraId="54E52039" w14:textId="77777777" w:rsidR="006E493B" w:rsidRDefault="006E493B" w:rsidP="006E493B">
      <w:pPr>
        <w:pStyle w:val="StaffH1"/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751215DA" w14:textId="77777777" w:rsidR="006E493B" w:rsidRPr="00567FA9" w:rsidRDefault="006E493B" w:rsidP="006E493B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5E675A52" w14:textId="200F0D1F" w:rsidR="000A3ADB" w:rsidRDefault="000A3ADB" w:rsidP="000A3ADB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  <w:r>
        <w:rPr>
          <w:rFonts w:asciiTheme="minorHAnsi" w:hAnsiTheme="minorHAnsi" w:cstheme="minorHAnsi"/>
          <w:color w:val="auto"/>
          <w:sz w:val="22"/>
        </w:rPr>
        <w:t>If you ticked ‘Yes’ to the above questions, please state which South Asian ethnic group</w:t>
      </w:r>
      <w:r w:rsidR="00307788">
        <w:rPr>
          <w:rFonts w:asciiTheme="minorHAnsi" w:hAnsiTheme="minorHAnsi" w:cstheme="minorHAnsi"/>
          <w:color w:val="auto"/>
          <w:sz w:val="22"/>
        </w:rPr>
        <w:t xml:space="preserve"> you identify with</w:t>
      </w:r>
      <w:r>
        <w:rPr>
          <w:rFonts w:asciiTheme="minorHAnsi" w:hAnsiTheme="minorHAnsi" w:cstheme="minorHAnsi"/>
          <w:color w:val="auto"/>
          <w:sz w:val="22"/>
        </w:rPr>
        <w:t>?</w:t>
      </w:r>
      <w:r w:rsidRPr="00567FA9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</w:p>
    <w:p w14:paraId="6A945014" w14:textId="77777777" w:rsidR="00124E62" w:rsidRDefault="00124E62" w:rsidP="000A3ADB">
      <w:pPr>
        <w:pStyle w:val="StaffH1"/>
        <w:spacing w:before="0" w:after="80"/>
        <w:rPr>
          <w:rFonts w:asciiTheme="minorHAnsi" w:hAnsiTheme="minorHAnsi" w:cstheme="minorHAnsi"/>
          <w:b w:val="0"/>
          <w:color w:val="auto"/>
          <w:sz w:val="22"/>
        </w:rPr>
      </w:pPr>
    </w:p>
    <w:p w14:paraId="180C9E7D" w14:textId="77777777" w:rsidR="003E2CDF" w:rsidRDefault="003E2CDF" w:rsidP="009D66F5">
      <w:pPr>
        <w:pStyle w:val="StaffH1"/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1B4D3B2F" w14:textId="77777777" w:rsidR="008C3230" w:rsidRPr="00567FA9" w:rsidRDefault="008C3230" w:rsidP="009D66F5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01C59C31" w14:textId="77777777" w:rsidR="00371723" w:rsidRPr="00567FA9" w:rsidRDefault="00371723" w:rsidP="00371723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6A9C8EFA" w14:textId="77777777" w:rsidR="009D66F5" w:rsidRPr="00567FA9" w:rsidRDefault="009D66F5" w:rsidP="009D66F5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color w:val="auto"/>
          <w:sz w:val="22"/>
        </w:rPr>
      </w:pPr>
    </w:p>
    <w:p w14:paraId="1325FD5E" w14:textId="78F74760" w:rsidR="009D66F5" w:rsidRPr="00567FA9" w:rsidRDefault="009D66F5" w:rsidP="008C3230">
      <w:pPr>
        <w:pStyle w:val="StaffH1"/>
        <w:spacing w:before="0" w:after="80"/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</w:pPr>
      <w:r w:rsidRPr="00567FA9">
        <w:rPr>
          <w:rFonts w:asciiTheme="minorHAnsi" w:hAnsiTheme="minorHAnsi" w:cstheme="minorHAnsi"/>
          <w:bCs/>
          <w:color w:val="auto"/>
          <w:spacing w:val="1"/>
          <w:sz w:val="22"/>
        </w:rPr>
        <w:t>Ag</w:t>
      </w:r>
      <w:r w:rsidRPr="00567FA9">
        <w:rPr>
          <w:rFonts w:asciiTheme="minorHAnsi" w:hAnsiTheme="minorHAnsi" w:cstheme="minorHAnsi"/>
          <w:bCs/>
          <w:color w:val="auto"/>
          <w:sz w:val="22"/>
        </w:rPr>
        <w:t>e</w:t>
      </w:r>
      <w:r w:rsidRPr="00567FA9">
        <w:rPr>
          <w:rFonts w:asciiTheme="minorHAnsi" w:hAnsiTheme="minorHAnsi" w:cstheme="minorHAnsi"/>
          <w:bCs/>
          <w:color w:val="auto"/>
          <w:spacing w:val="-3"/>
          <w:sz w:val="22"/>
        </w:rPr>
        <w:t xml:space="preserve"> </w:t>
      </w:r>
      <w:r w:rsidRPr="00567FA9">
        <w:rPr>
          <w:rFonts w:asciiTheme="minorHAnsi" w:hAnsiTheme="minorHAnsi" w:cstheme="minorHAnsi"/>
          <w:bCs/>
          <w:color w:val="auto"/>
          <w:spacing w:val="1"/>
          <w:sz w:val="22"/>
        </w:rPr>
        <w:t>r</w:t>
      </w:r>
      <w:r w:rsidRPr="00567FA9">
        <w:rPr>
          <w:rFonts w:asciiTheme="minorHAnsi" w:hAnsiTheme="minorHAnsi" w:cstheme="minorHAnsi"/>
          <w:bCs/>
          <w:color w:val="auto"/>
          <w:spacing w:val="-1"/>
          <w:sz w:val="22"/>
        </w:rPr>
        <w:t>an</w:t>
      </w:r>
      <w:r w:rsidRPr="00567FA9">
        <w:rPr>
          <w:rFonts w:asciiTheme="minorHAnsi" w:hAnsiTheme="minorHAnsi" w:cstheme="minorHAnsi"/>
          <w:bCs/>
          <w:color w:val="auto"/>
          <w:spacing w:val="1"/>
          <w:sz w:val="22"/>
        </w:rPr>
        <w:t>g</w:t>
      </w:r>
      <w:r w:rsidRPr="00567FA9">
        <w:rPr>
          <w:rFonts w:asciiTheme="minorHAnsi" w:hAnsiTheme="minorHAnsi" w:cstheme="minorHAnsi"/>
          <w:bCs/>
          <w:color w:val="auto"/>
          <w:sz w:val="22"/>
        </w:rPr>
        <w:t>e:</w:t>
      </w:r>
      <w:r w:rsidRPr="00567FA9">
        <w:rPr>
          <w:rFonts w:asciiTheme="minorHAnsi" w:hAnsiTheme="minorHAnsi" w:cstheme="minorHAnsi"/>
          <w:b w:val="0"/>
          <w:bCs/>
          <w:color w:val="auto"/>
          <w:sz w:val="22"/>
        </w:rPr>
        <w:t xml:space="preserve">      </w:t>
      </w:r>
      <w:sdt>
        <w:sdtPr>
          <w:rPr>
            <w:rFonts w:asciiTheme="minorHAnsi" w:hAnsiTheme="minorHAnsi" w:cstheme="minorHAnsi"/>
            <w:b w:val="0"/>
            <w:bCs/>
            <w:color w:val="auto"/>
            <w:sz w:val="22"/>
          </w:rPr>
          <w:id w:val="-1028557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DD3">
            <w:rPr>
              <w:rFonts w:ascii="MS Gothic" w:eastAsia="MS Gothic" w:hAnsi="MS Gothic" w:cstheme="minorHAnsi" w:hint="eastAsia"/>
              <w:b w:val="0"/>
              <w:bCs/>
              <w:color w:val="auto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 w:val="0"/>
          <w:bCs/>
          <w:color w:val="auto"/>
          <w:sz w:val="22"/>
        </w:rPr>
        <w:t xml:space="preserve">   </w:t>
      </w:r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>1</w:t>
      </w:r>
      <w:r w:rsidR="001D500F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>8</w:t>
      </w:r>
      <w:r w:rsidRPr="00567FA9">
        <w:rPr>
          <w:rFonts w:asciiTheme="minorHAnsi" w:hAnsiTheme="minorHAnsi" w:cstheme="minorHAnsi"/>
          <w:b w:val="0"/>
          <w:bCs/>
          <w:color w:val="auto"/>
          <w:spacing w:val="-3"/>
          <w:sz w:val="22"/>
        </w:rPr>
        <w:t>-</w:t>
      </w:r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>2</w:t>
      </w:r>
      <w:r w:rsidRPr="00567FA9">
        <w:rPr>
          <w:rFonts w:asciiTheme="minorHAnsi" w:hAnsiTheme="minorHAnsi" w:cstheme="minorHAnsi"/>
          <w:b w:val="0"/>
          <w:bCs/>
          <w:color w:val="auto"/>
          <w:sz w:val="22"/>
        </w:rPr>
        <w:t>4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 </w:t>
      </w:r>
      <w:r w:rsidR="00990D9D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>|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</w:t>
      </w:r>
      <w:sdt>
        <w:sdtPr>
          <w:rPr>
            <w:rFonts w:asciiTheme="minorHAnsi" w:hAnsiTheme="minorHAnsi" w:cstheme="minorHAnsi"/>
            <w:b w:val="0"/>
            <w:bCs/>
            <w:color w:val="auto"/>
            <w:spacing w:val="-1"/>
            <w:sz w:val="22"/>
          </w:rPr>
          <w:id w:val="2029886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DD3">
            <w:rPr>
              <w:rFonts w:ascii="MS Gothic" w:eastAsia="MS Gothic" w:hAnsi="MS Gothic" w:cstheme="minorHAnsi" w:hint="eastAsia"/>
              <w:b w:val="0"/>
              <w:bCs/>
              <w:color w:val="auto"/>
              <w:spacing w:val="-1"/>
              <w:sz w:val="22"/>
            </w:rPr>
            <w:t>☐</w:t>
          </w:r>
        </w:sdtContent>
      </w:sdt>
      <w:r w:rsidR="00A11DD3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 </w:t>
      </w:r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>25</w:t>
      </w:r>
      <w:r w:rsidRPr="00567FA9">
        <w:rPr>
          <w:rFonts w:asciiTheme="minorHAnsi" w:hAnsiTheme="minorHAnsi" w:cstheme="minorHAnsi"/>
          <w:b w:val="0"/>
          <w:bCs/>
          <w:color w:val="auto"/>
          <w:spacing w:val="-3"/>
          <w:sz w:val="22"/>
        </w:rPr>
        <w:t>-29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</w:t>
      </w:r>
      <w:r w:rsidR="00990D9D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|  </w:t>
      </w:r>
      <w:sdt>
        <w:sdtPr>
          <w:rPr>
            <w:rFonts w:asciiTheme="minorHAnsi" w:hAnsiTheme="minorHAnsi" w:cstheme="minorHAnsi"/>
            <w:b w:val="0"/>
            <w:bCs/>
            <w:color w:val="auto"/>
            <w:spacing w:val="-1"/>
            <w:sz w:val="22"/>
          </w:rPr>
          <w:id w:val="1030528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D9D">
            <w:rPr>
              <w:rFonts w:ascii="MS Gothic" w:eastAsia="MS Gothic" w:hAnsi="MS Gothic" w:cstheme="minorHAnsi" w:hint="eastAsia"/>
              <w:b w:val="0"/>
              <w:bCs/>
              <w:color w:val="auto"/>
              <w:spacing w:val="-1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 </w:t>
      </w:r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>30-39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</w:t>
      </w:r>
      <w:r w:rsidR="00990D9D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|  </w:t>
      </w:r>
      <w:sdt>
        <w:sdtPr>
          <w:rPr>
            <w:rFonts w:asciiTheme="minorHAnsi" w:hAnsiTheme="minorHAnsi" w:cstheme="minorHAnsi"/>
            <w:b w:val="0"/>
            <w:bCs/>
            <w:color w:val="auto"/>
            <w:spacing w:val="-1"/>
            <w:sz w:val="22"/>
          </w:rPr>
          <w:id w:val="-1851554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D9D">
            <w:rPr>
              <w:rFonts w:ascii="MS Gothic" w:eastAsia="MS Gothic" w:hAnsi="MS Gothic" w:cstheme="minorHAnsi" w:hint="eastAsia"/>
              <w:b w:val="0"/>
              <w:bCs/>
              <w:color w:val="auto"/>
              <w:spacing w:val="-1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 </w:t>
      </w:r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>40-49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</w:t>
      </w:r>
      <w:r w:rsidR="00990D9D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|  </w:t>
      </w:r>
      <w:sdt>
        <w:sdtPr>
          <w:rPr>
            <w:rFonts w:asciiTheme="minorHAnsi" w:hAnsiTheme="minorHAnsi" w:cstheme="minorHAnsi"/>
            <w:b w:val="0"/>
            <w:bCs/>
            <w:color w:val="auto"/>
            <w:spacing w:val="-1"/>
            <w:sz w:val="22"/>
          </w:rPr>
          <w:id w:val="2005699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D9D">
            <w:rPr>
              <w:rFonts w:ascii="MS Gothic" w:eastAsia="MS Gothic" w:hAnsi="MS Gothic" w:cstheme="minorHAnsi" w:hint="eastAsia"/>
              <w:b w:val="0"/>
              <w:bCs/>
              <w:color w:val="auto"/>
              <w:spacing w:val="-1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 </w:t>
      </w:r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>50-59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</w:t>
      </w:r>
      <w:r w:rsidR="00990D9D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>|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</w:t>
      </w:r>
      <w:sdt>
        <w:sdtPr>
          <w:rPr>
            <w:rFonts w:asciiTheme="minorHAnsi" w:hAnsiTheme="minorHAnsi" w:cstheme="minorHAnsi"/>
            <w:b w:val="0"/>
            <w:bCs/>
            <w:color w:val="auto"/>
            <w:spacing w:val="-1"/>
            <w:sz w:val="22"/>
          </w:rPr>
          <w:id w:val="-632488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D9D">
            <w:rPr>
              <w:rFonts w:ascii="MS Gothic" w:eastAsia="MS Gothic" w:hAnsi="MS Gothic" w:cstheme="minorHAnsi" w:hint="eastAsia"/>
              <w:b w:val="0"/>
              <w:bCs/>
              <w:color w:val="auto"/>
              <w:spacing w:val="-1"/>
              <w:sz w:val="22"/>
            </w:rPr>
            <w:t>☐</w:t>
          </w:r>
        </w:sdtContent>
      </w:sdt>
      <w:r w:rsidR="00990D9D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</w:t>
      </w:r>
      <w:r w:rsidRPr="00567FA9">
        <w:rPr>
          <w:rFonts w:asciiTheme="minorHAnsi" w:hAnsiTheme="minorHAnsi" w:cstheme="minorHAnsi"/>
          <w:b w:val="0"/>
          <w:bCs/>
          <w:color w:val="auto"/>
          <w:spacing w:val="-1"/>
          <w:sz w:val="22"/>
        </w:rPr>
        <w:t xml:space="preserve">  </w:t>
      </w:r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 xml:space="preserve">60-69 </w:t>
      </w:r>
      <w:r w:rsidR="00990D9D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 xml:space="preserve">|  </w:t>
      </w:r>
      <w:sdt>
        <w:sdtPr>
          <w:rPr>
            <w:rFonts w:asciiTheme="minorHAnsi" w:hAnsiTheme="minorHAnsi" w:cstheme="minorHAnsi"/>
            <w:b w:val="0"/>
            <w:bCs/>
            <w:color w:val="auto"/>
            <w:spacing w:val="1"/>
            <w:sz w:val="22"/>
          </w:rPr>
          <w:id w:val="1681693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D9D">
            <w:rPr>
              <w:rFonts w:ascii="MS Gothic" w:eastAsia="MS Gothic" w:hAnsi="MS Gothic" w:cstheme="minorHAnsi" w:hint="eastAsia"/>
              <w:b w:val="0"/>
              <w:bCs/>
              <w:color w:val="auto"/>
              <w:spacing w:val="1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  <w:t xml:space="preserve">   70+</w:t>
      </w:r>
    </w:p>
    <w:p w14:paraId="3375ABE2" w14:textId="77777777" w:rsidR="009D66F5" w:rsidRPr="00567FA9" w:rsidRDefault="009D66F5" w:rsidP="009D66F5">
      <w:pPr>
        <w:pStyle w:val="StaffH1"/>
        <w:pBdr>
          <w:top w:val="single" w:sz="4" w:space="1" w:color="808080" w:themeColor="background1" w:themeShade="80"/>
        </w:pBdr>
        <w:spacing w:before="0" w:after="80" w:line="72" w:lineRule="auto"/>
        <w:rPr>
          <w:rFonts w:asciiTheme="minorHAnsi" w:hAnsiTheme="minorHAnsi" w:cstheme="minorHAnsi"/>
          <w:b w:val="0"/>
          <w:bCs/>
          <w:color w:val="auto"/>
          <w:spacing w:val="1"/>
          <w:sz w:val="22"/>
        </w:rPr>
      </w:pPr>
    </w:p>
    <w:tbl>
      <w:tblPr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6"/>
        <w:gridCol w:w="1562"/>
        <w:gridCol w:w="1545"/>
        <w:gridCol w:w="1417"/>
        <w:gridCol w:w="1494"/>
        <w:gridCol w:w="2901"/>
      </w:tblGrid>
      <w:tr w:rsidR="00E04855" w:rsidRPr="00E04855" w14:paraId="71346973" w14:textId="77777777" w:rsidTr="00371723">
        <w:trPr>
          <w:trHeight w:val="43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4FC170" w14:textId="77777777" w:rsidR="00E04855" w:rsidRPr="00E04855" w:rsidRDefault="00E04855" w:rsidP="00A11DD3">
            <w:pPr>
              <w:widowControl w:val="0"/>
              <w:spacing w:after="0" w:line="240" w:lineRule="auto"/>
              <w:ind w:right="-23"/>
              <w:rPr>
                <w:rFonts w:ascii="Calibri" w:eastAsia="Calibri" w:hAnsi="Calibri" w:cs="Times New Roman"/>
                <w:b/>
                <w:noProof/>
                <w:sz w:val="11"/>
                <w:szCs w:val="11"/>
                <w:lang w:val="en-AU" w:eastAsia="en-AU"/>
              </w:rPr>
            </w:pPr>
            <w:r w:rsidRPr="00E04855">
              <w:rPr>
                <w:rFonts w:ascii="Calibri" w:eastAsia="Calibri" w:hAnsi="Calibri" w:cs="Calibri"/>
                <w:b/>
                <w:bCs/>
                <w:spacing w:val="1"/>
                <w:position w:val="1"/>
                <w:lang w:val="en-AU"/>
              </w:rPr>
              <w:lastRenderedPageBreak/>
              <w:t>G</w:t>
            </w:r>
            <w:r w:rsidRPr="00E04855">
              <w:rPr>
                <w:rFonts w:ascii="Calibri" w:eastAsia="Calibri" w:hAnsi="Calibri" w:cs="Calibri"/>
                <w:b/>
                <w:bCs/>
                <w:spacing w:val="-1"/>
                <w:position w:val="1"/>
                <w:lang w:val="en-AU"/>
              </w:rPr>
              <w:t>ende</w:t>
            </w:r>
            <w:r w:rsidRPr="00E04855">
              <w:rPr>
                <w:rFonts w:ascii="Calibri" w:eastAsia="Calibri" w:hAnsi="Calibri" w:cs="Calibri"/>
                <w:b/>
                <w:bCs/>
                <w:position w:val="1"/>
                <w:lang w:val="en-AU"/>
              </w:rPr>
              <w:t>r</w:t>
            </w:r>
            <w:r w:rsidR="00475D15">
              <w:rPr>
                <w:rFonts w:ascii="Calibri" w:eastAsia="Calibri" w:hAnsi="Calibri" w:cs="Calibri"/>
                <w:b/>
                <w:bCs/>
                <w:position w:val="1"/>
                <w:lang w:val="en-AU"/>
              </w:rPr>
              <w:t>: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2BCB257" w14:textId="14D34A87" w:rsidR="00E04855" w:rsidRPr="00E04855" w:rsidRDefault="00A4238B" w:rsidP="00A11DD3">
            <w:pPr>
              <w:widowControl w:val="0"/>
              <w:tabs>
                <w:tab w:val="left" w:pos="4720"/>
                <w:tab w:val="left" w:pos="5440"/>
              </w:tabs>
              <w:spacing w:after="0" w:line="266" w:lineRule="exact"/>
              <w:ind w:right="-23"/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</w:pPr>
            <w:sdt>
              <w:sdtPr>
                <w:rPr>
                  <w:rFonts w:ascii="Wingdings" w:eastAsia="Wingdings" w:hAnsi="Wingdings" w:cs="Wingdings"/>
                  <w:lang w:val="en-AU"/>
                </w:rPr>
                <w:id w:val="-1001501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6AD">
                  <w:rPr>
                    <w:rFonts w:ascii="MS Gothic" w:eastAsia="MS Gothic" w:hAnsi="MS Gothic" w:cs="Wingdings" w:hint="eastAsia"/>
                    <w:lang w:val="en-AU"/>
                  </w:rPr>
                  <w:t>☐</w:t>
                </w:r>
              </w:sdtContent>
            </w:sdt>
            <w:r w:rsidR="00E04855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</w:t>
            </w:r>
            <w:r w:rsidR="00A356AD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 </w:t>
            </w:r>
            <w:r w:rsidR="00E04855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>Male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12867A" w14:textId="2F9CDA1F" w:rsidR="00E04855" w:rsidRPr="00E04855" w:rsidRDefault="00A4238B" w:rsidP="00A11DD3">
            <w:pPr>
              <w:widowControl w:val="0"/>
              <w:tabs>
                <w:tab w:val="left" w:pos="4720"/>
                <w:tab w:val="left" w:pos="5440"/>
              </w:tabs>
              <w:spacing w:after="0" w:line="266" w:lineRule="exact"/>
              <w:ind w:right="-23"/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</w:pPr>
            <w:sdt>
              <w:sdtPr>
                <w:rPr>
                  <w:rFonts w:ascii="Wingdings" w:eastAsia="Wingdings" w:hAnsi="Wingdings" w:cs="Wingdings"/>
                  <w:lang w:val="en-AU"/>
                </w:rPr>
                <w:id w:val="367499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DD3">
                  <w:rPr>
                    <w:rFonts w:ascii="MS Gothic" w:eastAsia="MS Gothic" w:hAnsi="MS Gothic" w:cs="Wingdings" w:hint="eastAsia"/>
                    <w:lang w:val="en-AU"/>
                  </w:rPr>
                  <w:t>☐</w:t>
                </w:r>
              </w:sdtContent>
            </w:sdt>
            <w:r w:rsidR="00A11DD3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</w:t>
            </w:r>
            <w:r w:rsidR="00A11DD3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 </w:t>
            </w:r>
            <w:r w:rsidR="00E04855" w:rsidRPr="00E04855">
              <w:rPr>
                <w:rFonts w:ascii="Calibri" w:eastAsia="Calibri" w:hAnsi="Calibri" w:cs="Calibri"/>
                <w:bCs/>
                <w:spacing w:val="-1"/>
                <w:lang w:val="en-AU"/>
              </w:rPr>
              <w:t>Fe</w:t>
            </w:r>
            <w:r w:rsidR="00E04855" w:rsidRPr="00E04855">
              <w:rPr>
                <w:rFonts w:ascii="Calibri" w:eastAsia="Calibri" w:hAnsi="Calibri" w:cs="Calibri"/>
                <w:bCs/>
                <w:lang w:val="en-AU"/>
              </w:rPr>
              <w:t>m</w:t>
            </w:r>
            <w:r w:rsidR="00E04855" w:rsidRPr="00E04855">
              <w:rPr>
                <w:rFonts w:ascii="Calibri" w:eastAsia="Calibri" w:hAnsi="Calibri" w:cs="Calibri"/>
                <w:bCs/>
                <w:spacing w:val="-1"/>
                <w:lang w:val="en-AU"/>
              </w:rPr>
              <w:t>a</w:t>
            </w:r>
            <w:r w:rsidR="00E04855" w:rsidRPr="00E04855">
              <w:rPr>
                <w:rFonts w:ascii="Calibri" w:eastAsia="Calibri" w:hAnsi="Calibri" w:cs="Calibri"/>
                <w:bCs/>
                <w:spacing w:val="1"/>
                <w:lang w:val="en-AU"/>
              </w:rPr>
              <w:t>l</w:t>
            </w:r>
            <w:r w:rsidR="00E04855" w:rsidRPr="00E04855">
              <w:rPr>
                <w:rFonts w:ascii="Calibri" w:eastAsia="Calibri" w:hAnsi="Calibri" w:cs="Calibri"/>
                <w:bCs/>
                <w:lang w:val="en-AU"/>
              </w:rPr>
              <w:t>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BDCC1D" w14:textId="27434104" w:rsidR="00E04855" w:rsidRPr="00E04855" w:rsidRDefault="00A4238B" w:rsidP="00A11DD3">
            <w:pPr>
              <w:widowControl w:val="0"/>
              <w:spacing w:after="0" w:line="240" w:lineRule="auto"/>
              <w:ind w:right="-23"/>
              <w:rPr>
                <w:rFonts w:ascii="Calibri" w:eastAsia="Calibri" w:hAnsi="Calibri" w:cs="Times New Roman"/>
                <w:noProof/>
                <w:sz w:val="11"/>
                <w:szCs w:val="11"/>
                <w:lang w:val="en-AU" w:eastAsia="en-AU"/>
              </w:rPr>
            </w:pPr>
            <w:sdt>
              <w:sdtPr>
                <w:rPr>
                  <w:rFonts w:ascii="Wingdings" w:eastAsia="Wingdings" w:hAnsi="Wingdings" w:cs="Wingdings"/>
                  <w:lang w:val="en-AU"/>
                </w:rPr>
                <w:id w:val="-127725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DD3">
                  <w:rPr>
                    <w:rFonts w:ascii="MS Gothic" w:eastAsia="MS Gothic" w:hAnsi="MS Gothic" w:cs="Wingdings" w:hint="eastAsia"/>
                    <w:lang w:val="en-AU"/>
                  </w:rPr>
                  <w:t>☐</w:t>
                </w:r>
              </w:sdtContent>
            </w:sdt>
            <w:r w:rsidR="00A11DD3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</w:t>
            </w:r>
            <w:r w:rsidR="00A11DD3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 </w:t>
            </w:r>
            <w:r w:rsidR="00E04855" w:rsidRPr="00E04855">
              <w:rPr>
                <w:rFonts w:ascii="Calibri" w:eastAsia="Wingdings" w:hAnsi="Calibri" w:cs="Wingdings"/>
                <w:lang w:val="en-AU"/>
              </w:rPr>
              <w:t>Intersex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4C4D8E" w14:textId="71FDE9E9" w:rsidR="00E04855" w:rsidRPr="00E04855" w:rsidRDefault="00A4238B" w:rsidP="00A11DD3">
            <w:pPr>
              <w:widowControl w:val="0"/>
              <w:spacing w:after="0" w:line="240" w:lineRule="auto"/>
              <w:ind w:right="-23"/>
              <w:rPr>
                <w:rFonts w:ascii="Calibri" w:eastAsia="Calibri" w:hAnsi="Calibri" w:cs="Times New Roman"/>
                <w:noProof/>
                <w:sz w:val="11"/>
                <w:szCs w:val="11"/>
                <w:lang w:val="en-AU" w:eastAsia="en-AU"/>
              </w:rPr>
            </w:pPr>
            <w:sdt>
              <w:sdtPr>
                <w:rPr>
                  <w:rFonts w:ascii="Wingdings" w:eastAsia="Wingdings" w:hAnsi="Wingdings" w:cs="Wingdings"/>
                  <w:lang w:val="en-AU"/>
                </w:rPr>
                <w:id w:val="-831365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DD3">
                  <w:rPr>
                    <w:rFonts w:ascii="MS Gothic" w:eastAsia="MS Gothic" w:hAnsi="MS Gothic" w:cs="Wingdings" w:hint="eastAsia"/>
                    <w:lang w:val="en-AU"/>
                  </w:rPr>
                  <w:t>☐</w:t>
                </w:r>
              </w:sdtContent>
            </w:sdt>
            <w:r w:rsidR="00A11DD3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</w:t>
            </w:r>
            <w:r w:rsidR="00A11DD3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 </w:t>
            </w:r>
            <w:r w:rsidR="00E04855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>Other</w:t>
            </w:r>
          </w:p>
        </w:tc>
        <w:tc>
          <w:tcPr>
            <w:tcW w:w="29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47EBF8" w14:textId="49E481CA" w:rsidR="00E04855" w:rsidRPr="00E04855" w:rsidRDefault="00A4238B" w:rsidP="00A11DD3">
            <w:pPr>
              <w:widowControl w:val="0"/>
              <w:spacing w:after="0" w:line="240" w:lineRule="auto"/>
              <w:ind w:right="-23"/>
              <w:rPr>
                <w:rFonts w:ascii="Calibri" w:eastAsia="Calibri" w:hAnsi="Calibri" w:cs="Times New Roman"/>
                <w:noProof/>
                <w:sz w:val="11"/>
                <w:szCs w:val="11"/>
                <w:lang w:val="en-AU" w:eastAsia="en-AU"/>
              </w:rPr>
            </w:pPr>
            <w:sdt>
              <w:sdtPr>
                <w:rPr>
                  <w:rFonts w:ascii="Wingdings" w:eastAsia="Wingdings" w:hAnsi="Wingdings" w:cs="Wingdings"/>
                  <w:lang w:val="en-AU"/>
                </w:rPr>
                <w:id w:val="-97760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DD3">
                  <w:rPr>
                    <w:rFonts w:ascii="MS Gothic" w:eastAsia="MS Gothic" w:hAnsi="MS Gothic" w:cs="Wingdings" w:hint="eastAsia"/>
                    <w:lang w:val="en-AU"/>
                  </w:rPr>
                  <w:t>☐</w:t>
                </w:r>
              </w:sdtContent>
            </w:sdt>
            <w:r w:rsidR="00A11DD3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</w:t>
            </w:r>
            <w:r w:rsidR="00A11DD3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 xml:space="preserve">  </w:t>
            </w:r>
            <w:r w:rsidR="00E04855" w:rsidRPr="00E04855">
              <w:rPr>
                <w:rFonts w:ascii="Calibri" w:eastAsia="Calibri" w:hAnsi="Calibri" w:cs="Calibri"/>
                <w:bCs/>
                <w:spacing w:val="1"/>
                <w:position w:val="1"/>
                <w:lang w:val="en-AU"/>
              </w:rPr>
              <w:t>Prefer not to state</w:t>
            </w:r>
          </w:p>
        </w:tc>
      </w:tr>
    </w:tbl>
    <w:p w14:paraId="02BE5140" w14:textId="77777777" w:rsidR="00E04855" w:rsidRPr="00E04855" w:rsidRDefault="00E04855" w:rsidP="00E04855">
      <w:pPr>
        <w:pStyle w:val="StaffH1"/>
        <w:spacing w:line="240" w:lineRule="auto"/>
        <w:rPr>
          <w:rFonts w:asciiTheme="minorHAnsi" w:hAnsiTheme="minorHAnsi" w:cstheme="minorHAnsi"/>
          <w:color w:val="auto"/>
          <w:sz w:val="10"/>
          <w:szCs w:val="10"/>
        </w:rPr>
      </w:pPr>
    </w:p>
    <w:p w14:paraId="43CC4230" w14:textId="25F699CB" w:rsidR="00A62136" w:rsidRPr="00A62136" w:rsidRDefault="00A62136" w:rsidP="00A62136">
      <w:pPr>
        <w:pStyle w:val="StaffH1"/>
        <w:spacing w:after="240"/>
        <w:rPr>
          <w:rFonts w:asciiTheme="minorHAnsi" w:hAnsiTheme="minorHAnsi" w:cstheme="minorHAnsi"/>
          <w:b w:val="0"/>
          <w:color w:val="auto"/>
          <w:spacing w:val="1"/>
          <w:sz w:val="22"/>
        </w:rPr>
      </w:pPr>
      <w:r>
        <w:rPr>
          <w:rFonts w:asciiTheme="minorHAnsi" w:hAnsiTheme="minorHAnsi" w:cstheme="minorHAnsi"/>
          <w:bCs/>
          <w:color w:val="auto"/>
          <w:spacing w:val="1"/>
          <w:sz w:val="22"/>
        </w:rPr>
        <w:t xml:space="preserve">How would you like to be addressed during meetings:  </w:t>
      </w:r>
      <w:sdt>
        <w:sdtPr>
          <w:rPr>
            <w:rFonts w:asciiTheme="minorHAnsi" w:hAnsiTheme="minorHAnsi" w:cstheme="minorBidi"/>
            <w:b w:val="0"/>
            <w:color w:val="auto"/>
            <w:sz w:val="22"/>
          </w:rPr>
          <w:id w:val="-1531097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Bidi" w:hint="eastAsia"/>
              <w:b w:val="0"/>
              <w:color w:val="auto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Cs/>
          <w:color w:val="auto"/>
          <w:spacing w:val="1"/>
          <w:sz w:val="22"/>
        </w:rPr>
        <w:t xml:space="preserve"> </w:t>
      </w:r>
      <w:r>
        <w:rPr>
          <w:rFonts w:asciiTheme="minorHAnsi" w:hAnsiTheme="minorHAnsi" w:cstheme="minorHAnsi"/>
          <w:b w:val="0"/>
          <w:color w:val="auto"/>
          <w:spacing w:val="1"/>
          <w:sz w:val="22"/>
        </w:rPr>
        <w:t xml:space="preserve">he/him </w:t>
      </w:r>
      <w:r w:rsidRPr="00567FA9">
        <w:rPr>
          <w:rFonts w:asciiTheme="minorHAnsi" w:hAnsiTheme="minorHAnsi" w:cstheme="minorHAnsi"/>
          <w:b w:val="0"/>
          <w:color w:val="A6A6A6" w:themeColor="background1" w:themeShade="A6"/>
          <w:sz w:val="22"/>
        </w:rPr>
        <w:t>|</w:t>
      </w:r>
      <w:r>
        <w:rPr>
          <w:rFonts w:asciiTheme="minorHAnsi" w:hAnsiTheme="minorHAnsi" w:cstheme="minorHAnsi"/>
          <w:b w:val="0"/>
          <w:color w:val="auto"/>
          <w:spacing w:val="1"/>
          <w:sz w:val="22"/>
        </w:rPr>
        <w:t xml:space="preserve"> </w:t>
      </w:r>
      <w:sdt>
        <w:sdtPr>
          <w:rPr>
            <w:rFonts w:asciiTheme="minorHAnsi" w:hAnsiTheme="minorHAnsi" w:cstheme="minorBidi"/>
            <w:b w:val="0"/>
            <w:color w:val="auto"/>
            <w:sz w:val="22"/>
          </w:rPr>
          <w:id w:val="292185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Bidi" w:hint="eastAsia"/>
              <w:b w:val="0"/>
              <w:color w:val="auto"/>
              <w:sz w:val="22"/>
            </w:rPr>
            <w:t>☐</w:t>
          </w:r>
        </w:sdtContent>
      </w:sdt>
      <w:r w:rsidRPr="00567FA9">
        <w:rPr>
          <w:rFonts w:asciiTheme="minorHAnsi" w:hAnsiTheme="minorHAnsi" w:cstheme="minorHAnsi"/>
          <w:bCs/>
          <w:color w:val="auto"/>
          <w:spacing w:val="1"/>
          <w:sz w:val="22"/>
        </w:rPr>
        <w:t xml:space="preserve"> </w:t>
      </w:r>
      <w:r w:rsidRPr="00CE2410">
        <w:rPr>
          <w:rFonts w:asciiTheme="minorHAnsi" w:hAnsiTheme="minorHAnsi" w:cstheme="minorHAnsi"/>
          <w:b w:val="0"/>
          <w:color w:val="auto"/>
          <w:spacing w:val="1"/>
          <w:sz w:val="22"/>
        </w:rPr>
        <w:t>she/her</w:t>
      </w:r>
      <w:r>
        <w:rPr>
          <w:rFonts w:asciiTheme="minorHAnsi" w:hAnsiTheme="minorHAnsi" w:cstheme="minorHAnsi"/>
          <w:b w:val="0"/>
          <w:color w:val="auto"/>
          <w:spacing w:val="1"/>
          <w:sz w:val="22"/>
        </w:rPr>
        <w:t xml:space="preserve"> </w:t>
      </w:r>
      <w:r w:rsidRPr="00567FA9">
        <w:rPr>
          <w:rFonts w:asciiTheme="minorHAnsi" w:hAnsiTheme="minorHAnsi" w:cstheme="minorHAnsi"/>
          <w:b w:val="0"/>
          <w:color w:val="A6A6A6" w:themeColor="background1" w:themeShade="A6"/>
          <w:sz w:val="22"/>
        </w:rPr>
        <w:t>|</w:t>
      </w:r>
      <w:r w:rsidRPr="00CE2410">
        <w:rPr>
          <w:rFonts w:asciiTheme="minorHAnsi" w:hAnsiTheme="minorHAnsi" w:cstheme="minorHAnsi"/>
          <w:b w:val="0"/>
          <w:color w:val="auto"/>
          <w:spacing w:val="1"/>
          <w:sz w:val="22"/>
        </w:rPr>
        <w:t xml:space="preserve"> </w:t>
      </w:r>
      <w:sdt>
        <w:sdtPr>
          <w:rPr>
            <w:rFonts w:asciiTheme="minorHAnsi" w:hAnsiTheme="minorHAnsi" w:cstheme="minorBidi"/>
            <w:b w:val="0"/>
            <w:color w:val="auto"/>
            <w:sz w:val="22"/>
          </w:rPr>
          <w:id w:val="1326626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A90CB3">
            <w:rPr>
              <w:rFonts w:ascii="MS Gothic" w:eastAsia="MS Gothic" w:hAnsi="MS Gothic" w:cstheme="minorBidi"/>
              <w:b w:val="0"/>
              <w:color w:val="auto"/>
              <w:sz w:val="22"/>
            </w:rPr>
            <w:t>☐</w:t>
          </w:r>
        </w:sdtContent>
      </w:sdt>
      <w:r w:rsidRPr="00CE2410">
        <w:rPr>
          <w:rFonts w:asciiTheme="minorHAnsi" w:hAnsiTheme="minorHAnsi" w:cstheme="minorHAnsi"/>
          <w:b w:val="0"/>
          <w:color w:val="auto"/>
          <w:spacing w:val="1"/>
          <w:sz w:val="22"/>
        </w:rPr>
        <w:t xml:space="preserve"> they/them</w:t>
      </w:r>
    </w:p>
    <w:p w14:paraId="5A3FAA16" w14:textId="4D1CD74E" w:rsidR="009D66F5" w:rsidRPr="00567FA9" w:rsidRDefault="009D66F5" w:rsidP="009D66F5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  <w:r w:rsidRPr="00567FA9">
        <w:rPr>
          <w:rFonts w:asciiTheme="minorHAnsi" w:hAnsiTheme="minorHAnsi" w:cstheme="minorHAnsi"/>
          <w:color w:val="auto"/>
          <w:sz w:val="22"/>
        </w:rPr>
        <w:t>Please describe any support you need to take part in this activity</w:t>
      </w:r>
      <w:r w:rsidR="007B1118" w:rsidRPr="00567FA9">
        <w:rPr>
          <w:rFonts w:asciiTheme="minorHAnsi" w:hAnsiTheme="minorHAnsi" w:cstheme="minorHAnsi"/>
          <w:color w:val="auto"/>
          <w:sz w:val="22"/>
        </w:rPr>
        <w:t xml:space="preserve"> </w:t>
      </w:r>
      <w:r w:rsidR="007B1118" w:rsidRPr="00567FA9">
        <w:rPr>
          <w:rFonts w:asciiTheme="minorHAnsi" w:hAnsiTheme="minorHAnsi" w:cstheme="minorHAnsi"/>
          <w:b w:val="0"/>
          <w:i/>
          <w:color w:val="auto"/>
          <w:sz w:val="22"/>
        </w:rPr>
        <w:t>(examples include support person, hearing loop</w:t>
      </w:r>
      <w:r w:rsidR="000820F6">
        <w:rPr>
          <w:rFonts w:asciiTheme="minorHAnsi" w:hAnsiTheme="minorHAnsi" w:cstheme="minorHAnsi"/>
          <w:b w:val="0"/>
          <w:i/>
          <w:color w:val="auto"/>
          <w:sz w:val="22"/>
        </w:rPr>
        <w:t>, tech support, Teams/Zoom support</w:t>
      </w:r>
      <w:r w:rsidR="00A77375">
        <w:rPr>
          <w:rFonts w:asciiTheme="minorHAnsi" w:hAnsiTheme="minorHAnsi" w:cstheme="minorHAnsi"/>
          <w:b w:val="0"/>
          <w:i/>
          <w:color w:val="auto"/>
          <w:sz w:val="22"/>
        </w:rPr>
        <w:t>, English speaking translation</w:t>
      </w:r>
      <w:r w:rsidR="007B1118" w:rsidRPr="00567FA9">
        <w:rPr>
          <w:rFonts w:asciiTheme="minorHAnsi" w:hAnsiTheme="minorHAnsi" w:cstheme="minorHAnsi"/>
          <w:b w:val="0"/>
          <w:i/>
          <w:color w:val="auto"/>
          <w:sz w:val="22"/>
        </w:rPr>
        <w:t>)</w:t>
      </w:r>
      <w:r w:rsidR="00A77375" w:rsidRPr="00A77375">
        <w:t xml:space="preserve"> </w:t>
      </w:r>
    </w:p>
    <w:p w14:paraId="576D03C8" w14:textId="77777777" w:rsidR="007B1118" w:rsidRDefault="007B1118" w:rsidP="009D66F5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0C36EED2" w14:textId="77777777" w:rsidR="00A83487" w:rsidRDefault="00A83487" w:rsidP="009D66F5">
      <w:pPr>
        <w:pStyle w:val="StaffH1"/>
        <w:rPr>
          <w:rFonts w:asciiTheme="minorHAnsi" w:hAnsiTheme="minorHAnsi" w:cstheme="minorHAnsi"/>
          <w:b w:val="0"/>
          <w:i/>
          <w:color w:val="auto"/>
          <w:sz w:val="20"/>
          <w:szCs w:val="20"/>
        </w:rPr>
      </w:pPr>
    </w:p>
    <w:p w14:paraId="327495A1" w14:textId="6518E7C7" w:rsidR="007B1118" w:rsidRPr="00567FA9" w:rsidRDefault="00553171" w:rsidP="009D66F5">
      <w:pPr>
        <w:pStyle w:val="StaffH1"/>
        <w:rPr>
          <w:rFonts w:asciiTheme="minorHAnsi" w:hAnsiTheme="minorHAnsi" w:cstheme="minorHAnsi"/>
          <w:i/>
          <w:sz w:val="22"/>
        </w:rPr>
      </w:pPr>
      <w:r w:rsidRPr="00567FA9">
        <w:rPr>
          <w:rFonts w:asciiTheme="minorHAnsi" w:hAnsiTheme="minorHAnsi" w:cstheme="minorHAnsi"/>
          <w:i/>
          <w:sz w:val="22"/>
        </w:rPr>
        <w:t>Your responses to the following questions only need to be a brief sentence or two</w:t>
      </w:r>
      <w:r w:rsidR="004A2386">
        <w:rPr>
          <w:rFonts w:asciiTheme="minorHAnsi" w:hAnsiTheme="minorHAnsi" w:cstheme="minorHAnsi"/>
          <w:i/>
          <w:sz w:val="22"/>
        </w:rPr>
        <w:t xml:space="preserve"> </w:t>
      </w:r>
      <w:r w:rsidR="00EA0C1D">
        <w:rPr>
          <w:rFonts w:asciiTheme="minorHAnsi" w:hAnsiTheme="minorHAnsi" w:cstheme="minorHAnsi"/>
          <w:i/>
          <w:sz w:val="22"/>
        </w:rPr>
        <w:t xml:space="preserve">or </w:t>
      </w:r>
      <w:r w:rsidR="004A2386">
        <w:rPr>
          <w:rFonts w:asciiTheme="minorHAnsi" w:hAnsiTheme="minorHAnsi" w:cstheme="minorHAnsi"/>
          <w:i/>
          <w:sz w:val="22"/>
        </w:rPr>
        <w:t xml:space="preserve">bullet points </w:t>
      </w:r>
    </w:p>
    <w:p w14:paraId="183F85F5" w14:textId="19BB3FC4" w:rsidR="006A3BB4" w:rsidRDefault="006A3BB4" w:rsidP="006A3BB4">
      <w:pPr>
        <w:pStyle w:val="StaffH1"/>
        <w:numPr>
          <w:ilvl w:val="0"/>
          <w:numId w:val="9"/>
        </w:numPr>
        <w:rPr>
          <w:rFonts w:asciiTheme="minorHAnsi" w:hAnsiTheme="minorHAnsi" w:cstheme="minorHAnsi"/>
          <w:bCs/>
          <w:iCs/>
          <w:color w:val="auto"/>
          <w:sz w:val="22"/>
        </w:rPr>
      </w:pPr>
      <w:r w:rsidRPr="006D76ED">
        <w:rPr>
          <w:rFonts w:asciiTheme="minorHAnsi" w:hAnsiTheme="minorHAnsi" w:cstheme="minorHAnsi"/>
          <w:bCs/>
          <w:iCs/>
          <w:color w:val="auto"/>
          <w:sz w:val="22"/>
        </w:rPr>
        <w:t>Please describe any connections you have to your community (e.g. networks, groups, community organisations you are associated with)</w:t>
      </w:r>
      <w:r w:rsidR="00DA469A">
        <w:rPr>
          <w:rFonts w:asciiTheme="minorHAnsi" w:hAnsiTheme="minorHAnsi" w:cstheme="minorHAnsi"/>
          <w:bCs/>
          <w:iCs/>
          <w:color w:val="auto"/>
          <w:sz w:val="22"/>
        </w:rPr>
        <w:t>.</w:t>
      </w:r>
      <w:r w:rsidRPr="006D76ED">
        <w:rPr>
          <w:rFonts w:asciiTheme="minorHAnsi" w:hAnsiTheme="minorHAnsi" w:cstheme="minorHAnsi"/>
          <w:bCs/>
          <w:iCs/>
          <w:color w:val="auto"/>
          <w:sz w:val="22"/>
        </w:rPr>
        <w:t xml:space="preserve"> </w:t>
      </w:r>
    </w:p>
    <w:p w14:paraId="08BC319A" w14:textId="734FC56B" w:rsidR="006A3BB4" w:rsidRDefault="006A3BB4" w:rsidP="006A3BB4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565590A2" w14:textId="0B6D338D" w:rsidR="00D30899" w:rsidRDefault="00D30899" w:rsidP="006A3BB4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775F51CE" w14:textId="618F95D0" w:rsidR="00D30899" w:rsidRDefault="00D30899" w:rsidP="006A3BB4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5C733516" w14:textId="34CBC394" w:rsidR="00D30899" w:rsidRDefault="00D30899" w:rsidP="006A3BB4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081ACA27" w14:textId="77777777" w:rsidR="00D30899" w:rsidRPr="006A3BB4" w:rsidRDefault="00D30899" w:rsidP="006A3BB4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2894C5CE" w14:textId="03375685" w:rsidR="006D76ED" w:rsidRPr="005E4AFB" w:rsidRDefault="0075352C" w:rsidP="005E4AFB">
      <w:pPr>
        <w:pStyle w:val="StaffH1"/>
        <w:numPr>
          <w:ilvl w:val="0"/>
          <w:numId w:val="9"/>
        </w:numPr>
        <w:rPr>
          <w:rFonts w:asciiTheme="minorHAnsi" w:hAnsiTheme="minorHAnsi" w:cstheme="minorHAnsi"/>
          <w:b w:val="0"/>
          <w:i/>
          <w:color w:val="auto"/>
          <w:sz w:val="22"/>
        </w:rPr>
      </w:pPr>
      <w:r w:rsidRPr="005E4AFB">
        <w:rPr>
          <w:rFonts w:asciiTheme="minorHAnsi" w:hAnsiTheme="minorHAnsi" w:cstheme="minorHAnsi"/>
          <w:color w:val="auto"/>
          <w:sz w:val="22"/>
        </w:rPr>
        <w:t xml:space="preserve">Please describe your experience as a </w:t>
      </w:r>
      <w:r w:rsidR="0068065B" w:rsidRPr="005E4AFB">
        <w:rPr>
          <w:rFonts w:asciiTheme="minorHAnsi" w:hAnsiTheme="minorHAnsi" w:cstheme="minorHAnsi"/>
          <w:color w:val="auto"/>
          <w:sz w:val="22"/>
        </w:rPr>
        <w:t xml:space="preserve">community </w:t>
      </w:r>
      <w:r w:rsidR="00961CA3" w:rsidRPr="005E4AFB">
        <w:rPr>
          <w:rFonts w:asciiTheme="minorHAnsi" w:hAnsiTheme="minorHAnsi" w:cstheme="minorHAnsi"/>
          <w:color w:val="auto"/>
          <w:sz w:val="22"/>
        </w:rPr>
        <w:t xml:space="preserve">member </w:t>
      </w:r>
      <w:r w:rsidR="0068065B" w:rsidRPr="005E4AFB">
        <w:rPr>
          <w:rFonts w:asciiTheme="minorHAnsi" w:hAnsiTheme="minorHAnsi" w:cstheme="minorHAnsi"/>
          <w:color w:val="auto"/>
          <w:sz w:val="22"/>
        </w:rPr>
        <w:t xml:space="preserve">or </w:t>
      </w:r>
      <w:r w:rsidR="00D90377" w:rsidRPr="005E4AFB">
        <w:rPr>
          <w:rFonts w:asciiTheme="minorHAnsi" w:hAnsiTheme="minorHAnsi" w:cstheme="minorHAnsi"/>
          <w:color w:val="auto"/>
          <w:sz w:val="22"/>
        </w:rPr>
        <w:t>c</w:t>
      </w:r>
      <w:r w:rsidR="003F0E43" w:rsidRPr="005E4AFB">
        <w:rPr>
          <w:rFonts w:asciiTheme="minorHAnsi" w:hAnsiTheme="minorHAnsi" w:cstheme="minorHAnsi"/>
          <w:color w:val="auto"/>
          <w:sz w:val="22"/>
        </w:rPr>
        <w:t xml:space="preserve">ommunity </w:t>
      </w:r>
      <w:r w:rsidR="0068065B" w:rsidRPr="005E4AFB">
        <w:rPr>
          <w:rFonts w:asciiTheme="minorHAnsi" w:hAnsiTheme="minorHAnsi" w:cstheme="minorHAnsi"/>
          <w:color w:val="auto"/>
          <w:sz w:val="22"/>
        </w:rPr>
        <w:t>leader</w:t>
      </w:r>
      <w:r w:rsidR="008C73BE" w:rsidRPr="005E4AFB">
        <w:rPr>
          <w:rFonts w:asciiTheme="minorHAnsi" w:hAnsiTheme="minorHAnsi" w:cstheme="minorHAnsi"/>
          <w:color w:val="auto"/>
          <w:sz w:val="22"/>
        </w:rPr>
        <w:t xml:space="preserve"> (if any)</w:t>
      </w:r>
      <w:r w:rsidR="00667B30" w:rsidRPr="005E4AFB">
        <w:rPr>
          <w:rFonts w:asciiTheme="minorHAnsi" w:hAnsiTheme="minorHAnsi" w:cstheme="minorHAnsi"/>
          <w:color w:val="auto"/>
          <w:sz w:val="22"/>
        </w:rPr>
        <w:t xml:space="preserve">. </w:t>
      </w:r>
      <w:r w:rsidR="005E4AFB" w:rsidRPr="005E4AFB">
        <w:rPr>
          <w:rFonts w:asciiTheme="minorHAnsi" w:hAnsiTheme="minorHAnsi" w:cstheme="minorHAnsi"/>
          <w:color w:val="auto"/>
          <w:sz w:val="22"/>
        </w:rPr>
        <w:t xml:space="preserve">For </w:t>
      </w:r>
      <w:r w:rsidR="00D21367" w:rsidRPr="005E4AFB">
        <w:rPr>
          <w:rFonts w:asciiTheme="minorHAnsi" w:hAnsiTheme="minorHAnsi" w:cstheme="minorHAnsi"/>
          <w:color w:val="auto"/>
          <w:sz w:val="22"/>
        </w:rPr>
        <w:t>example,</w:t>
      </w:r>
      <w:r w:rsidR="005008F3" w:rsidRPr="005E4AFB">
        <w:rPr>
          <w:rFonts w:asciiTheme="minorHAnsi" w:hAnsiTheme="minorHAnsi" w:cstheme="minorHAnsi"/>
          <w:color w:val="auto"/>
          <w:sz w:val="22"/>
        </w:rPr>
        <w:t xml:space="preserve"> </w:t>
      </w:r>
      <w:r w:rsidR="00986EF0" w:rsidRPr="005E4AFB">
        <w:rPr>
          <w:rFonts w:asciiTheme="minorHAnsi" w:hAnsiTheme="minorHAnsi" w:cstheme="minorHAnsi"/>
          <w:color w:val="auto"/>
          <w:sz w:val="22"/>
        </w:rPr>
        <w:t xml:space="preserve">membership of </w:t>
      </w:r>
      <w:r w:rsidRPr="005E4AFB">
        <w:rPr>
          <w:rFonts w:asciiTheme="minorHAnsi" w:hAnsiTheme="minorHAnsi" w:cstheme="minorHAnsi"/>
          <w:color w:val="auto"/>
          <w:sz w:val="22"/>
        </w:rPr>
        <w:t>committees</w:t>
      </w:r>
      <w:r w:rsidR="00986EF0" w:rsidRPr="005E4AFB">
        <w:rPr>
          <w:rFonts w:asciiTheme="minorHAnsi" w:hAnsiTheme="minorHAnsi" w:cstheme="minorHAnsi"/>
          <w:color w:val="auto"/>
          <w:sz w:val="22"/>
        </w:rPr>
        <w:t xml:space="preserve"> and </w:t>
      </w:r>
      <w:r w:rsidR="00680F81" w:rsidRPr="005E4AFB">
        <w:rPr>
          <w:rFonts w:asciiTheme="minorHAnsi" w:hAnsiTheme="minorHAnsi" w:cstheme="minorHAnsi"/>
          <w:color w:val="auto"/>
          <w:sz w:val="22"/>
        </w:rPr>
        <w:t>community organisations</w:t>
      </w:r>
      <w:r w:rsidRPr="005E4AFB">
        <w:rPr>
          <w:rFonts w:asciiTheme="minorHAnsi" w:hAnsiTheme="minorHAnsi" w:cstheme="minorHAnsi"/>
          <w:color w:val="auto"/>
          <w:sz w:val="22"/>
        </w:rPr>
        <w:t>,</w:t>
      </w:r>
      <w:r w:rsidR="00D90377" w:rsidRPr="005E4AFB">
        <w:rPr>
          <w:rFonts w:asciiTheme="minorHAnsi" w:hAnsiTheme="minorHAnsi" w:cstheme="minorHAnsi"/>
          <w:color w:val="auto"/>
          <w:sz w:val="22"/>
        </w:rPr>
        <w:t xml:space="preserve"> attending</w:t>
      </w:r>
      <w:r w:rsidRPr="005E4AFB">
        <w:rPr>
          <w:rFonts w:asciiTheme="minorHAnsi" w:hAnsiTheme="minorHAnsi" w:cstheme="minorHAnsi"/>
          <w:color w:val="auto"/>
          <w:sz w:val="22"/>
        </w:rPr>
        <w:t xml:space="preserve"> focus groups</w:t>
      </w:r>
      <w:r w:rsidR="00680F81" w:rsidRPr="005E4AFB">
        <w:rPr>
          <w:rFonts w:asciiTheme="minorHAnsi" w:hAnsiTheme="minorHAnsi" w:cstheme="minorHAnsi"/>
          <w:color w:val="auto"/>
          <w:sz w:val="22"/>
        </w:rPr>
        <w:t xml:space="preserve">, </w:t>
      </w:r>
      <w:r w:rsidR="00B74950" w:rsidRPr="005E4AFB">
        <w:rPr>
          <w:rFonts w:asciiTheme="minorHAnsi" w:hAnsiTheme="minorHAnsi" w:cstheme="minorHAnsi"/>
          <w:color w:val="auto"/>
          <w:sz w:val="22"/>
        </w:rPr>
        <w:t>discussion forums</w:t>
      </w:r>
      <w:r w:rsidRPr="005E4AFB">
        <w:rPr>
          <w:rFonts w:asciiTheme="minorHAnsi" w:hAnsiTheme="minorHAnsi" w:cstheme="minorHAnsi"/>
          <w:color w:val="auto"/>
          <w:sz w:val="22"/>
        </w:rPr>
        <w:t>,</w:t>
      </w:r>
      <w:r w:rsidR="00154179" w:rsidRPr="005E4AFB">
        <w:rPr>
          <w:rFonts w:asciiTheme="minorHAnsi" w:hAnsiTheme="minorHAnsi" w:cstheme="minorHAnsi"/>
          <w:color w:val="auto"/>
          <w:sz w:val="22"/>
        </w:rPr>
        <w:t xml:space="preserve"> involvement in </w:t>
      </w:r>
      <w:r w:rsidR="00322DCE">
        <w:rPr>
          <w:rFonts w:asciiTheme="minorHAnsi" w:hAnsiTheme="minorHAnsi" w:cstheme="minorHAnsi"/>
          <w:color w:val="auto"/>
          <w:sz w:val="22"/>
        </w:rPr>
        <w:t xml:space="preserve">organising community events and </w:t>
      </w:r>
      <w:r w:rsidR="00154179" w:rsidRPr="005E4AFB">
        <w:rPr>
          <w:rFonts w:asciiTheme="minorHAnsi" w:hAnsiTheme="minorHAnsi" w:cstheme="minorHAnsi"/>
          <w:color w:val="auto"/>
          <w:sz w:val="22"/>
        </w:rPr>
        <w:t>health</w:t>
      </w:r>
      <w:r w:rsidR="00322DCE">
        <w:rPr>
          <w:rFonts w:asciiTheme="minorHAnsi" w:hAnsiTheme="minorHAnsi" w:cstheme="minorHAnsi"/>
          <w:color w:val="auto"/>
          <w:sz w:val="22"/>
        </w:rPr>
        <w:t>-related</w:t>
      </w:r>
      <w:r w:rsidR="00154179" w:rsidRPr="005E4AFB">
        <w:rPr>
          <w:rFonts w:asciiTheme="minorHAnsi" w:hAnsiTheme="minorHAnsi" w:cstheme="minorHAnsi"/>
          <w:color w:val="auto"/>
          <w:sz w:val="22"/>
        </w:rPr>
        <w:t xml:space="preserve"> events</w:t>
      </w:r>
      <w:r w:rsidR="00DA469A">
        <w:rPr>
          <w:rFonts w:asciiTheme="minorHAnsi" w:hAnsiTheme="minorHAnsi" w:cstheme="minorHAnsi"/>
          <w:color w:val="auto"/>
          <w:sz w:val="22"/>
        </w:rPr>
        <w:t>.</w:t>
      </w:r>
      <w:r w:rsidR="00CC207E" w:rsidRPr="005E4AFB">
        <w:rPr>
          <w:rFonts w:asciiTheme="minorHAnsi" w:hAnsiTheme="minorHAnsi" w:cstheme="minorHAnsi"/>
          <w:color w:val="auto"/>
          <w:sz w:val="22"/>
        </w:rPr>
        <w:t xml:space="preserve"> </w:t>
      </w:r>
    </w:p>
    <w:p w14:paraId="4CD42D0B" w14:textId="02D0CB47" w:rsidR="006D76ED" w:rsidRDefault="006D76ED" w:rsidP="006D76ED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6CA4F9E7" w14:textId="77777777" w:rsidR="006D76ED" w:rsidRPr="006D76ED" w:rsidRDefault="006D76ED" w:rsidP="006D76ED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1E0281B4" w14:textId="77777777" w:rsidR="006D76ED" w:rsidRDefault="006D76ED" w:rsidP="006D76ED">
      <w:pPr>
        <w:pStyle w:val="ListParagraph"/>
        <w:rPr>
          <w:rFonts w:asciiTheme="minorHAnsi" w:hAnsiTheme="minorHAnsi" w:cstheme="minorHAnsi"/>
          <w:bCs/>
          <w:iCs/>
        </w:rPr>
      </w:pPr>
    </w:p>
    <w:p w14:paraId="25D11D12" w14:textId="77777777" w:rsidR="006D76ED" w:rsidRPr="006D76ED" w:rsidRDefault="006D76ED" w:rsidP="006D76ED">
      <w:pPr>
        <w:pStyle w:val="StaffH1"/>
        <w:rPr>
          <w:rFonts w:asciiTheme="minorHAnsi" w:hAnsiTheme="minorHAnsi" w:cstheme="minorHAnsi"/>
          <w:bCs/>
          <w:iCs/>
          <w:color w:val="auto"/>
          <w:sz w:val="22"/>
        </w:rPr>
      </w:pPr>
    </w:p>
    <w:p w14:paraId="498E4CA5" w14:textId="3C27E347" w:rsidR="006D76ED" w:rsidRPr="006D76ED" w:rsidRDefault="006D76ED" w:rsidP="006D76ED">
      <w:pPr>
        <w:pStyle w:val="StaffH1"/>
        <w:numPr>
          <w:ilvl w:val="0"/>
          <w:numId w:val="9"/>
        </w:numPr>
        <w:rPr>
          <w:rFonts w:asciiTheme="minorHAnsi" w:hAnsiTheme="minorHAnsi" w:cstheme="minorHAnsi"/>
          <w:bCs/>
          <w:iCs/>
          <w:color w:val="auto"/>
          <w:sz w:val="22"/>
        </w:rPr>
      </w:pPr>
      <w:r w:rsidRPr="006D76ED">
        <w:rPr>
          <w:rFonts w:asciiTheme="minorHAnsi" w:hAnsiTheme="minorHAnsi" w:cstheme="minorHAnsi"/>
          <w:bCs/>
          <w:iCs/>
          <w:color w:val="auto"/>
          <w:sz w:val="22"/>
        </w:rPr>
        <w:t>Please share with us why you want to be part of this research project</w:t>
      </w:r>
      <w:r w:rsidR="00DA469A">
        <w:rPr>
          <w:rFonts w:asciiTheme="minorHAnsi" w:hAnsiTheme="minorHAnsi" w:cstheme="minorHAnsi"/>
          <w:bCs/>
          <w:iCs/>
          <w:color w:val="auto"/>
          <w:sz w:val="22"/>
        </w:rPr>
        <w:t xml:space="preserve"> and why is it important to you and your family.</w:t>
      </w:r>
    </w:p>
    <w:p w14:paraId="731F285C" w14:textId="77777777" w:rsidR="006D76ED" w:rsidRPr="006D76ED" w:rsidRDefault="006D76ED" w:rsidP="006D76ED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16DA9150" w14:textId="58FC6F5C" w:rsidR="006D76ED" w:rsidRDefault="006D76ED" w:rsidP="006D76ED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674900E6" w14:textId="2B19E339" w:rsidR="00DA469A" w:rsidRDefault="00DA469A" w:rsidP="006D76ED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1B2ECCCA" w14:textId="6D731502" w:rsidR="00DA469A" w:rsidRDefault="00DA469A" w:rsidP="006D76ED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72F9CD55" w14:textId="79A147F6" w:rsidR="00DA469A" w:rsidRDefault="00DA469A" w:rsidP="006D76ED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3B52971D" w14:textId="59B9FD31" w:rsidR="00DA469A" w:rsidRDefault="00DA469A" w:rsidP="006D76ED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4F33141F" w14:textId="735B8E86" w:rsidR="00DA469A" w:rsidRDefault="00DA469A" w:rsidP="006D76ED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p w14:paraId="3EA4EC29" w14:textId="77777777" w:rsidR="006D2501" w:rsidRPr="008512E2" w:rsidRDefault="006D2501" w:rsidP="008F6FD2">
      <w:pPr>
        <w:pStyle w:val="StaffH1"/>
        <w:rPr>
          <w:rFonts w:asciiTheme="minorHAnsi" w:hAnsiTheme="minorHAnsi" w:cstheme="minorHAnsi"/>
          <w:bCs/>
          <w:i/>
          <w:color w:val="auto"/>
          <w:sz w:val="22"/>
        </w:rPr>
      </w:pPr>
      <w:r w:rsidRPr="008512E2">
        <w:rPr>
          <w:rFonts w:asciiTheme="minorHAnsi" w:hAnsiTheme="minorHAnsi" w:cstheme="minorHAnsi"/>
          <w:bCs/>
          <w:i/>
          <w:color w:val="auto"/>
          <w:sz w:val="22"/>
        </w:rPr>
        <w:t>Selection process</w:t>
      </w:r>
    </w:p>
    <w:p w14:paraId="5804C6F2" w14:textId="7CFEF0B9" w:rsidR="006D2501" w:rsidRPr="006D76ED" w:rsidRDefault="006D2501" w:rsidP="008F6FD2">
      <w:pPr>
        <w:pStyle w:val="StaffH1"/>
        <w:rPr>
          <w:rFonts w:asciiTheme="minorHAnsi" w:hAnsiTheme="minorHAnsi" w:cstheme="minorHAnsi"/>
          <w:b w:val="0"/>
          <w:i/>
          <w:color w:val="auto"/>
          <w:sz w:val="22"/>
        </w:rPr>
      </w:pPr>
      <w:r>
        <w:rPr>
          <w:rFonts w:asciiTheme="minorHAnsi" w:hAnsiTheme="minorHAnsi" w:cstheme="minorHAnsi"/>
          <w:b w:val="0"/>
          <w:i/>
          <w:color w:val="auto"/>
          <w:sz w:val="22"/>
        </w:rPr>
        <w:t>Applications will be</w:t>
      </w:r>
      <w:r w:rsidR="000D354B">
        <w:rPr>
          <w:rFonts w:asciiTheme="minorHAnsi" w:hAnsiTheme="minorHAnsi" w:cstheme="minorHAnsi"/>
          <w:b w:val="0"/>
          <w:i/>
          <w:color w:val="auto"/>
          <w:sz w:val="22"/>
        </w:rPr>
        <w:t xml:space="preserve"> jointly</w:t>
      </w:r>
      <w:r>
        <w:rPr>
          <w:rFonts w:asciiTheme="minorHAnsi" w:hAnsiTheme="minorHAnsi" w:cstheme="minorHAnsi"/>
          <w:b w:val="0"/>
          <w:i/>
          <w:color w:val="auto"/>
          <w:sz w:val="22"/>
        </w:rPr>
        <w:t xml:space="preserve"> selected </w:t>
      </w:r>
      <w:r w:rsidR="000D354B">
        <w:rPr>
          <w:rFonts w:asciiTheme="minorHAnsi" w:hAnsiTheme="minorHAnsi" w:cstheme="minorHAnsi"/>
          <w:b w:val="0"/>
          <w:i/>
          <w:color w:val="auto"/>
          <w:sz w:val="22"/>
        </w:rPr>
        <w:t>by</w:t>
      </w:r>
      <w:r>
        <w:rPr>
          <w:rFonts w:asciiTheme="minorHAnsi" w:hAnsiTheme="minorHAnsi" w:cstheme="minorHAnsi"/>
          <w:b w:val="0"/>
          <w:i/>
          <w:color w:val="auto"/>
          <w:sz w:val="22"/>
        </w:rPr>
        <w:t xml:space="preserve"> Health Consumers Queensland and the University of Queensland. Shortlisted applicants will be asked to join a short </w:t>
      </w:r>
      <w:r w:rsidR="00D21367">
        <w:rPr>
          <w:rFonts w:asciiTheme="minorHAnsi" w:hAnsiTheme="minorHAnsi" w:cstheme="minorHAnsi"/>
          <w:b w:val="0"/>
          <w:i/>
          <w:color w:val="auto"/>
          <w:sz w:val="22"/>
        </w:rPr>
        <w:t>20-minute</w:t>
      </w:r>
      <w:r>
        <w:rPr>
          <w:rFonts w:asciiTheme="minorHAnsi" w:hAnsiTheme="minorHAnsi" w:cstheme="minorHAnsi"/>
          <w:b w:val="0"/>
          <w:i/>
          <w:color w:val="auto"/>
          <w:sz w:val="22"/>
        </w:rPr>
        <w:t xml:space="preserve"> online Interview for this role via Microsoft teams or Zoom. </w:t>
      </w:r>
    </w:p>
    <w:p w14:paraId="229D4EAF" w14:textId="64FC5064" w:rsidR="00DA469A" w:rsidRPr="006D76ED" w:rsidRDefault="00DA469A" w:rsidP="00DA469A">
      <w:pPr>
        <w:pStyle w:val="StaffH1"/>
        <w:ind w:left="720"/>
        <w:rPr>
          <w:rFonts w:asciiTheme="minorHAnsi" w:hAnsiTheme="minorHAnsi" w:cstheme="minorHAnsi"/>
          <w:b w:val="0"/>
          <w:i/>
          <w:color w:val="auto"/>
          <w:sz w:val="22"/>
        </w:rPr>
      </w:pPr>
    </w:p>
    <w:sectPr w:rsidR="00DA469A" w:rsidRPr="006D76ED" w:rsidSect="00371723">
      <w:type w:val="continuous"/>
      <w:pgSz w:w="12240" w:h="15840"/>
      <w:pgMar w:top="1440" w:right="1080" w:bottom="1440" w:left="1080" w:header="1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D4B9C" w14:textId="77777777" w:rsidR="000104A3" w:rsidRDefault="000104A3" w:rsidP="007B1118">
      <w:pPr>
        <w:spacing w:after="0" w:line="240" w:lineRule="auto"/>
      </w:pPr>
      <w:r>
        <w:separator/>
      </w:r>
    </w:p>
  </w:endnote>
  <w:endnote w:type="continuationSeparator" w:id="0">
    <w:p w14:paraId="11E68FC5" w14:textId="77777777" w:rsidR="000104A3" w:rsidRDefault="000104A3" w:rsidP="007B1118">
      <w:pPr>
        <w:spacing w:after="0" w:line="240" w:lineRule="auto"/>
      </w:pPr>
      <w:r>
        <w:continuationSeparator/>
      </w:r>
    </w:p>
  </w:endnote>
  <w:endnote w:type="continuationNotice" w:id="1">
    <w:p w14:paraId="3312EF14" w14:textId="77777777" w:rsidR="000104A3" w:rsidRDefault="000104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Kohinoor Bangla">
    <w:altName w:val="Times New Roman"/>
    <w:charset w:val="4D"/>
    <w:family w:val="auto"/>
    <w:pitch w:val="variable"/>
    <w:sig w:usb0="00010007" w:usb1="00000000" w:usb2="00000000" w:usb3="00000000" w:csb0="00000093" w:csb1="00000000"/>
  </w:font>
  <w:font w:name="Kohinoor Devanagari">
    <w:altName w:val="Nirmala UI"/>
    <w:charset w:val="4D"/>
    <w:family w:val="auto"/>
    <w:pitch w:val="variable"/>
    <w:sig w:usb0="00008007" w:usb1="00000000" w:usb2="00000000" w:usb3="00000000" w:csb0="00000093" w:csb1="00000000"/>
  </w:font>
  <w:font w:name="Latha">
    <w:altName w:val="Nirmala UI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Gujarati Sangam MN">
    <w:altName w:val="Nirmala UI"/>
    <w:charset w:val="00"/>
    <w:family w:val="auto"/>
    <w:pitch w:val="variable"/>
    <w:sig w:usb0="00040003" w:usb1="00000000" w:usb2="00000000" w:usb3="00000000" w:csb0="00000001" w:csb1="00000000"/>
  </w:font>
  <w:font w:name="Gurmukhi MN">
    <w:altName w:val="Nirmala UI"/>
    <w:charset w:val="00"/>
    <w:family w:val="roman"/>
    <w:pitch w:val="variable"/>
    <w:sig w:usb0="80100003" w:usb1="00002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63033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87E54" w14:textId="60C782B8" w:rsidR="007B1118" w:rsidRDefault="007B111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0614">
          <w:rPr>
            <w:noProof/>
          </w:rPr>
          <w:t>1</w:t>
        </w:r>
        <w:r>
          <w:rPr>
            <w:noProof/>
          </w:rPr>
          <w:fldChar w:fldCharType="end"/>
        </w:r>
        <w:r w:rsidR="003A5ABF">
          <w:rPr>
            <w:noProof/>
          </w:rPr>
          <w:t xml:space="preserve"> </w:t>
        </w:r>
        <w:r w:rsidR="003A5ABF">
          <w:rPr>
            <w:noProof/>
          </w:rPr>
          <w:tab/>
        </w:r>
        <w:r w:rsidR="00D95DDF">
          <w:rPr>
            <w:noProof/>
          </w:rPr>
          <w:t xml:space="preserve">SAGHA </w:t>
        </w:r>
        <w:r w:rsidR="003A5ABF">
          <w:rPr>
            <w:noProof/>
          </w:rPr>
          <w:t xml:space="preserve">Consumer Advisory Group EOI V1 </w:t>
        </w:r>
        <w:r w:rsidR="0036045B">
          <w:rPr>
            <w:noProof/>
          </w:rPr>
          <w:t>15</w:t>
        </w:r>
        <w:r w:rsidR="003A5ABF">
          <w:rPr>
            <w:noProof/>
          </w:rPr>
          <w:t>/</w:t>
        </w:r>
        <w:r w:rsidR="0036045B">
          <w:rPr>
            <w:noProof/>
          </w:rPr>
          <w:t>02</w:t>
        </w:r>
        <w:r w:rsidR="003A5ABF">
          <w:rPr>
            <w:noProof/>
          </w:rPr>
          <w:t>/202</w:t>
        </w:r>
        <w:r w:rsidR="0036045B">
          <w:rPr>
            <w:noProof/>
          </w:rPr>
          <w:t>3</w:t>
        </w:r>
      </w:p>
    </w:sdtContent>
  </w:sdt>
  <w:p w14:paraId="3413049A" w14:textId="77777777" w:rsidR="007B1118" w:rsidRDefault="007B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0DBAF" w14:textId="77777777" w:rsidR="000104A3" w:rsidRDefault="000104A3" w:rsidP="007B1118">
      <w:pPr>
        <w:spacing w:after="0" w:line="240" w:lineRule="auto"/>
      </w:pPr>
      <w:r>
        <w:separator/>
      </w:r>
    </w:p>
  </w:footnote>
  <w:footnote w:type="continuationSeparator" w:id="0">
    <w:p w14:paraId="14F70F91" w14:textId="77777777" w:rsidR="000104A3" w:rsidRDefault="000104A3" w:rsidP="007B1118">
      <w:pPr>
        <w:spacing w:after="0" w:line="240" w:lineRule="auto"/>
      </w:pPr>
      <w:r>
        <w:continuationSeparator/>
      </w:r>
    </w:p>
  </w:footnote>
  <w:footnote w:type="continuationNotice" w:id="1">
    <w:p w14:paraId="20F91B34" w14:textId="77777777" w:rsidR="000104A3" w:rsidRDefault="000104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2191" w:type="dxa"/>
      <w:tblInd w:w="-142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1"/>
      <w:gridCol w:w="4114"/>
      <w:gridCol w:w="706"/>
      <w:gridCol w:w="1275"/>
      <w:gridCol w:w="4115"/>
    </w:tblGrid>
    <w:tr w:rsidR="007B1118" w:rsidRPr="007B1118" w14:paraId="5A0C95EC" w14:textId="77777777" w:rsidTr="007B1118">
      <w:trPr>
        <w:trHeight w:val="20"/>
      </w:trPr>
      <w:tc>
        <w:tcPr>
          <w:tcW w:w="12191" w:type="dxa"/>
          <w:gridSpan w:val="5"/>
          <w:tcBorders>
            <w:top w:val="single" w:sz="4" w:space="0" w:color="FFFFFF"/>
            <w:bottom w:val="nil"/>
            <w:right w:val="nil"/>
          </w:tcBorders>
          <w:shd w:val="clear" w:color="auto" w:fill="650030"/>
        </w:tcPr>
        <w:p w14:paraId="0047B58D" w14:textId="77777777" w:rsidR="007B1118" w:rsidRPr="007B1118" w:rsidRDefault="007B1118" w:rsidP="007B1118">
          <w:pPr>
            <w:tabs>
              <w:tab w:val="center" w:pos="4513"/>
              <w:tab w:val="right" w:pos="9026"/>
            </w:tabs>
            <w:rPr>
              <w:rFonts w:ascii="Calibri" w:eastAsia="Calibri" w:hAnsi="Calibri" w:cs="Times New Roman"/>
            </w:rPr>
          </w:pPr>
        </w:p>
      </w:tc>
    </w:tr>
    <w:tr w:rsidR="007B1118" w:rsidRPr="007B1118" w14:paraId="7E0AEF5E" w14:textId="77777777" w:rsidTr="007B1118">
      <w:trPr>
        <w:trHeight w:val="136"/>
      </w:trPr>
      <w:tc>
        <w:tcPr>
          <w:tcW w:w="1981" w:type="dxa"/>
          <w:tcBorders>
            <w:top w:val="nil"/>
            <w:bottom w:val="nil"/>
          </w:tcBorders>
          <w:shd w:val="clear" w:color="auto" w:fill="009297"/>
        </w:tcPr>
        <w:p w14:paraId="2FE06550" w14:textId="77777777" w:rsidR="007B1118" w:rsidRPr="007B1118" w:rsidRDefault="007B1118" w:rsidP="007B1118">
          <w:pPr>
            <w:tabs>
              <w:tab w:val="center" w:pos="4513"/>
              <w:tab w:val="right" w:pos="9026"/>
            </w:tabs>
            <w:rPr>
              <w:rFonts w:ascii="Calibri" w:eastAsia="Calibri" w:hAnsi="Calibri" w:cs="Times New Roman"/>
            </w:rPr>
          </w:pPr>
        </w:p>
      </w:tc>
      <w:tc>
        <w:tcPr>
          <w:tcW w:w="4820" w:type="dxa"/>
          <w:gridSpan w:val="2"/>
          <w:tcBorders>
            <w:top w:val="nil"/>
            <w:bottom w:val="nil"/>
          </w:tcBorders>
          <w:shd w:val="clear" w:color="auto" w:fill="A9CE46"/>
        </w:tcPr>
        <w:p w14:paraId="4E9B8979" w14:textId="77777777" w:rsidR="007B1118" w:rsidRPr="007B1118" w:rsidRDefault="007B1118" w:rsidP="007B1118">
          <w:pPr>
            <w:tabs>
              <w:tab w:val="center" w:pos="4513"/>
              <w:tab w:val="right" w:pos="9026"/>
            </w:tabs>
            <w:rPr>
              <w:rFonts w:ascii="Calibri" w:eastAsia="Calibri" w:hAnsi="Calibri" w:cs="Times New Roman"/>
            </w:rPr>
          </w:pPr>
        </w:p>
      </w:tc>
      <w:tc>
        <w:tcPr>
          <w:tcW w:w="1275" w:type="dxa"/>
          <w:tcBorders>
            <w:top w:val="nil"/>
            <w:bottom w:val="nil"/>
          </w:tcBorders>
          <w:shd w:val="clear" w:color="auto" w:fill="9B0552"/>
        </w:tcPr>
        <w:p w14:paraId="3FF5D7E0" w14:textId="77777777" w:rsidR="007B1118" w:rsidRPr="007B1118" w:rsidRDefault="007B1118" w:rsidP="007B1118">
          <w:pPr>
            <w:tabs>
              <w:tab w:val="center" w:pos="4513"/>
              <w:tab w:val="right" w:pos="9026"/>
            </w:tabs>
            <w:rPr>
              <w:rFonts w:ascii="Calibri" w:eastAsia="Calibri" w:hAnsi="Calibri" w:cs="Times New Roman"/>
            </w:rPr>
          </w:pPr>
        </w:p>
      </w:tc>
      <w:tc>
        <w:tcPr>
          <w:tcW w:w="4115" w:type="dxa"/>
          <w:tcBorders>
            <w:top w:val="nil"/>
            <w:bottom w:val="nil"/>
            <w:right w:val="nil"/>
          </w:tcBorders>
          <w:shd w:val="clear" w:color="auto" w:fill="F69731"/>
        </w:tcPr>
        <w:p w14:paraId="55677BF3" w14:textId="77777777" w:rsidR="007B1118" w:rsidRPr="007B1118" w:rsidRDefault="007B1118" w:rsidP="007B1118">
          <w:pPr>
            <w:tabs>
              <w:tab w:val="center" w:pos="4513"/>
              <w:tab w:val="right" w:pos="9026"/>
            </w:tabs>
            <w:rPr>
              <w:rFonts w:ascii="Calibri" w:eastAsia="Calibri" w:hAnsi="Calibri" w:cs="Times New Roman"/>
            </w:rPr>
          </w:pPr>
        </w:p>
      </w:tc>
    </w:tr>
    <w:tr w:rsidR="007B1118" w:rsidRPr="007B1118" w14:paraId="7F25C10B" w14:textId="77777777" w:rsidTr="007B1118">
      <w:trPr>
        <w:trHeight w:val="1269"/>
      </w:trPr>
      <w:tc>
        <w:tcPr>
          <w:tcW w:w="6095" w:type="dxa"/>
          <w:gridSpan w:val="2"/>
          <w:tcBorders>
            <w:top w:val="nil"/>
            <w:bottom w:val="single" w:sz="4" w:space="0" w:color="FFFFFF"/>
            <w:right w:val="nil"/>
          </w:tcBorders>
          <w:shd w:val="clear" w:color="auto" w:fill="650030"/>
          <w:vAlign w:val="center"/>
        </w:tcPr>
        <w:p w14:paraId="048DDE0A" w14:textId="77777777" w:rsidR="007B1118" w:rsidRPr="007B1118" w:rsidRDefault="007B1118" w:rsidP="007B1118">
          <w:pPr>
            <w:tabs>
              <w:tab w:val="center" w:pos="4513"/>
              <w:tab w:val="right" w:pos="9026"/>
            </w:tabs>
            <w:jc w:val="center"/>
            <w:rPr>
              <w:rFonts w:ascii="Calibri" w:eastAsia="Calibri" w:hAnsi="Calibri" w:cs="Times New Roman"/>
            </w:rPr>
          </w:pPr>
          <w:r w:rsidRPr="007B1118">
            <w:rPr>
              <w:rFonts w:ascii="Calibri" w:eastAsia="Calibri" w:hAnsi="Calibri" w:cs="Times New Roman"/>
              <w:noProof/>
              <w:lang w:eastAsia="en-AU"/>
            </w:rPr>
            <w:drawing>
              <wp:inline distT="0" distB="0" distL="0" distR="0" wp14:anchorId="3085E5C3" wp14:editId="1BCC3E49">
                <wp:extent cx="1993900" cy="503460"/>
                <wp:effectExtent l="0" t="0" r="635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HCQ_logo-WHIT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5911" cy="51154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6" w:type="dxa"/>
          <w:gridSpan w:val="3"/>
          <w:tcBorders>
            <w:top w:val="nil"/>
            <w:bottom w:val="single" w:sz="4" w:space="0" w:color="FFFFFF"/>
            <w:right w:val="nil"/>
          </w:tcBorders>
          <w:shd w:val="clear" w:color="auto" w:fill="650030"/>
          <w:vAlign w:val="center"/>
        </w:tcPr>
        <w:p w14:paraId="518BE6E5" w14:textId="77777777" w:rsidR="007B1118" w:rsidRPr="007B1118" w:rsidRDefault="007B1118" w:rsidP="007B1118">
          <w:pPr>
            <w:tabs>
              <w:tab w:val="center" w:pos="4513"/>
              <w:tab w:val="right" w:pos="9026"/>
            </w:tabs>
            <w:rPr>
              <w:rFonts w:ascii="Calibri" w:eastAsia="Calibri" w:hAnsi="Calibri" w:cs="Times New Roman"/>
            </w:rPr>
          </w:pPr>
          <w:r w:rsidRPr="007B1118">
            <w:rPr>
              <w:rFonts w:asciiTheme="majorHAnsi" w:eastAsia="Calibri" w:hAnsiTheme="majorHAnsi" w:cstheme="majorHAnsi"/>
              <w:sz w:val="52"/>
              <w:szCs w:val="52"/>
            </w:rPr>
            <w:t>Application Form</w:t>
          </w:r>
        </w:p>
      </w:tc>
    </w:tr>
  </w:tbl>
  <w:p w14:paraId="666BCBBD" w14:textId="77777777" w:rsidR="007B1118" w:rsidRPr="007B1118" w:rsidRDefault="007B1118" w:rsidP="007B1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C7BD5"/>
    <w:multiLevelType w:val="hybridMultilevel"/>
    <w:tmpl w:val="05168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4133E"/>
    <w:multiLevelType w:val="hybridMultilevel"/>
    <w:tmpl w:val="166EEF2A"/>
    <w:lvl w:ilvl="0" w:tplc="AEE4E0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F743E"/>
    <w:multiLevelType w:val="hybridMultilevel"/>
    <w:tmpl w:val="6AAC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C2124"/>
    <w:multiLevelType w:val="hybridMultilevel"/>
    <w:tmpl w:val="1BE0BC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96AC6"/>
    <w:multiLevelType w:val="hybridMultilevel"/>
    <w:tmpl w:val="05FAAA4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95047"/>
    <w:multiLevelType w:val="hybridMultilevel"/>
    <w:tmpl w:val="DD96449A"/>
    <w:lvl w:ilvl="0" w:tplc="4B824D86">
      <w:start w:val="1"/>
      <w:numFmt w:val="bullet"/>
      <w:lvlText w:val=""/>
      <w:lvlJc w:val="left"/>
      <w:pPr>
        <w:ind w:left="823" w:hanging="344"/>
      </w:pPr>
      <w:rPr>
        <w:rFonts w:ascii="Symbol" w:eastAsia="Symbol" w:hAnsi="Symbol" w:cs="Symbol" w:hint="default"/>
        <w:w w:val="100"/>
        <w:sz w:val="22"/>
        <w:szCs w:val="22"/>
      </w:rPr>
    </w:lvl>
    <w:lvl w:ilvl="1" w:tplc="7F100C1A">
      <w:start w:val="1"/>
      <w:numFmt w:val="bullet"/>
      <w:lvlText w:val="•"/>
      <w:lvlJc w:val="left"/>
      <w:pPr>
        <w:ind w:left="1658" w:hanging="344"/>
      </w:pPr>
      <w:rPr>
        <w:rFonts w:hint="default"/>
      </w:rPr>
    </w:lvl>
    <w:lvl w:ilvl="2" w:tplc="8C90010A">
      <w:start w:val="1"/>
      <w:numFmt w:val="bullet"/>
      <w:lvlText w:val="•"/>
      <w:lvlJc w:val="left"/>
      <w:pPr>
        <w:ind w:left="2496" w:hanging="344"/>
      </w:pPr>
      <w:rPr>
        <w:rFonts w:hint="default"/>
      </w:rPr>
    </w:lvl>
    <w:lvl w:ilvl="3" w:tplc="445A92FA">
      <w:start w:val="1"/>
      <w:numFmt w:val="bullet"/>
      <w:lvlText w:val="•"/>
      <w:lvlJc w:val="left"/>
      <w:pPr>
        <w:ind w:left="3335" w:hanging="344"/>
      </w:pPr>
      <w:rPr>
        <w:rFonts w:hint="default"/>
      </w:rPr>
    </w:lvl>
    <w:lvl w:ilvl="4" w:tplc="2F9268AE">
      <w:start w:val="1"/>
      <w:numFmt w:val="bullet"/>
      <w:lvlText w:val="•"/>
      <w:lvlJc w:val="left"/>
      <w:pPr>
        <w:ind w:left="4173" w:hanging="344"/>
      </w:pPr>
      <w:rPr>
        <w:rFonts w:hint="default"/>
      </w:rPr>
    </w:lvl>
    <w:lvl w:ilvl="5" w:tplc="35987DEC">
      <w:start w:val="1"/>
      <w:numFmt w:val="bullet"/>
      <w:lvlText w:val="•"/>
      <w:lvlJc w:val="left"/>
      <w:pPr>
        <w:ind w:left="5012" w:hanging="344"/>
      </w:pPr>
      <w:rPr>
        <w:rFonts w:hint="default"/>
      </w:rPr>
    </w:lvl>
    <w:lvl w:ilvl="6" w:tplc="68FC1FC8">
      <w:start w:val="1"/>
      <w:numFmt w:val="bullet"/>
      <w:lvlText w:val="•"/>
      <w:lvlJc w:val="left"/>
      <w:pPr>
        <w:ind w:left="5850" w:hanging="344"/>
      </w:pPr>
      <w:rPr>
        <w:rFonts w:hint="default"/>
      </w:rPr>
    </w:lvl>
    <w:lvl w:ilvl="7" w:tplc="C1B26CDA">
      <w:start w:val="1"/>
      <w:numFmt w:val="bullet"/>
      <w:lvlText w:val="•"/>
      <w:lvlJc w:val="left"/>
      <w:pPr>
        <w:ind w:left="6688" w:hanging="344"/>
      </w:pPr>
      <w:rPr>
        <w:rFonts w:hint="default"/>
      </w:rPr>
    </w:lvl>
    <w:lvl w:ilvl="8" w:tplc="6BEA57B8">
      <w:start w:val="1"/>
      <w:numFmt w:val="bullet"/>
      <w:lvlText w:val="•"/>
      <w:lvlJc w:val="left"/>
      <w:pPr>
        <w:ind w:left="7527" w:hanging="344"/>
      </w:pPr>
      <w:rPr>
        <w:rFonts w:hint="default"/>
      </w:rPr>
    </w:lvl>
  </w:abstractNum>
  <w:abstractNum w:abstractNumId="6" w15:restartNumberingAfterBreak="0">
    <w:nsid w:val="54B274E8"/>
    <w:multiLevelType w:val="hybridMultilevel"/>
    <w:tmpl w:val="D42400EA"/>
    <w:lvl w:ilvl="0" w:tplc="343A0C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B0552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F735E6"/>
    <w:multiLevelType w:val="hybridMultilevel"/>
    <w:tmpl w:val="E2685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727075"/>
    <w:multiLevelType w:val="hybridMultilevel"/>
    <w:tmpl w:val="0F6CE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9B1C61"/>
    <w:multiLevelType w:val="hybridMultilevel"/>
    <w:tmpl w:val="CEE24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A1554B"/>
    <w:multiLevelType w:val="hybridMultilevel"/>
    <w:tmpl w:val="DC2035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D27BA1"/>
    <w:multiLevelType w:val="hybridMultilevel"/>
    <w:tmpl w:val="488ED7B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016266"/>
    <w:multiLevelType w:val="hybridMultilevel"/>
    <w:tmpl w:val="692640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C141E8"/>
    <w:multiLevelType w:val="hybridMultilevel"/>
    <w:tmpl w:val="386CE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F97E22"/>
    <w:multiLevelType w:val="hybridMultilevel"/>
    <w:tmpl w:val="B1A0E5CE"/>
    <w:lvl w:ilvl="0" w:tplc="D228F46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000A71"/>
    <w:multiLevelType w:val="hybridMultilevel"/>
    <w:tmpl w:val="6996080C"/>
    <w:lvl w:ilvl="0" w:tplc="6C10F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0552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7961692">
    <w:abstractNumId w:val="13"/>
  </w:num>
  <w:num w:numId="2" w16cid:durableId="743769584">
    <w:abstractNumId w:val="5"/>
  </w:num>
  <w:num w:numId="3" w16cid:durableId="1330986470">
    <w:abstractNumId w:val="2"/>
  </w:num>
  <w:num w:numId="4" w16cid:durableId="1193305074">
    <w:abstractNumId w:val="6"/>
  </w:num>
  <w:num w:numId="5" w16cid:durableId="1865711259">
    <w:abstractNumId w:val="15"/>
  </w:num>
  <w:num w:numId="6" w16cid:durableId="225259150">
    <w:abstractNumId w:val="7"/>
  </w:num>
  <w:num w:numId="7" w16cid:durableId="1537697952">
    <w:abstractNumId w:val="4"/>
  </w:num>
  <w:num w:numId="8" w16cid:durableId="1511682086">
    <w:abstractNumId w:val="11"/>
  </w:num>
  <w:num w:numId="9" w16cid:durableId="541096968">
    <w:abstractNumId w:val="14"/>
  </w:num>
  <w:num w:numId="10" w16cid:durableId="629211305">
    <w:abstractNumId w:val="12"/>
  </w:num>
  <w:num w:numId="11" w16cid:durableId="1363171348">
    <w:abstractNumId w:val="10"/>
  </w:num>
  <w:num w:numId="12" w16cid:durableId="1492527415">
    <w:abstractNumId w:val="0"/>
  </w:num>
  <w:num w:numId="13" w16cid:durableId="181483113">
    <w:abstractNumId w:val="1"/>
  </w:num>
  <w:num w:numId="14" w16cid:durableId="1956324337">
    <w:abstractNumId w:val="3"/>
  </w:num>
  <w:num w:numId="15" w16cid:durableId="567691777">
    <w:abstractNumId w:val="8"/>
  </w:num>
  <w:num w:numId="16" w16cid:durableId="6579993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DI0NDaxMDQxMrFU0lEKTi0uzszPAykwqgUANp0nXCwAAAA="/>
  </w:docVars>
  <w:rsids>
    <w:rsidRoot w:val="008C3230"/>
    <w:rsid w:val="00001D06"/>
    <w:rsid w:val="00002E6E"/>
    <w:rsid w:val="00003499"/>
    <w:rsid w:val="00003EA8"/>
    <w:rsid w:val="00006E63"/>
    <w:rsid w:val="000104A3"/>
    <w:rsid w:val="000210FC"/>
    <w:rsid w:val="00022FE3"/>
    <w:rsid w:val="000237F8"/>
    <w:rsid w:val="00026C65"/>
    <w:rsid w:val="000321C0"/>
    <w:rsid w:val="000350CF"/>
    <w:rsid w:val="000375DD"/>
    <w:rsid w:val="00046E73"/>
    <w:rsid w:val="000472A4"/>
    <w:rsid w:val="000504A0"/>
    <w:rsid w:val="000513E5"/>
    <w:rsid w:val="0006337B"/>
    <w:rsid w:val="000654CE"/>
    <w:rsid w:val="00065916"/>
    <w:rsid w:val="0006716B"/>
    <w:rsid w:val="00067680"/>
    <w:rsid w:val="00067812"/>
    <w:rsid w:val="00067FDB"/>
    <w:rsid w:val="0007129C"/>
    <w:rsid w:val="0007445B"/>
    <w:rsid w:val="000746AA"/>
    <w:rsid w:val="00074DED"/>
    <w:rsid w:val="00080666"/>
    <w:rsid w:val="00080A31"/>
    <w:rsid w:val="000820F6"/>
    <w:rsid w:val="00082451"/>
    <w:rsid w:val="0008306A"/>
    <w:rsid w:val="00090C47"/>
    <w:rsid w:val="00095BD9"/>
    <w:rsid w:val="000972C4"/>
    <w:rsid w:val="00097AD0"/>
    <w:rsid w:val="000A038F"/>
    <w:rsid w:val="000A1C45"/>
    <w:rsid w:val="000A3ADB"/>
    <w:rsid w:val="000A3C9C"/>
    <w:rsid w:val="000A6D5A"/>
    <w:rsid w:val="000A7BA4"/>
    <w:rsid w:val="000B4C93"/>
    <w:rsid w:val="000C463B"/>
    <w:rsid w:val="000C466A"/>
    <w:rsid w:val="000D354B"/>
    <w:rsid w:val="000D7DF7"/>
    <w:rsid w:val="000E1B9A"/>
    <w:rsid w:val="000E2691"/>
    <w:rsid w:val="000E6574"/>
    <w:rsid w:val="000E6A6F"/>
    <w:rsid w:val="000E7E41"/>
    <w:rsid w:val="001049DF"/>
    <w:rsid w:val="00105F26"/>
    <w:rsid w:val="00107B45"/>
    <w:rsid w:val="00110C78"/>
    <w:rsid w:val="00115C55"/>
    <w:rsid w:val="0011708E"/>
    <w:rsid w:val="00121D94"/>
    <w:rsid w:val="00124318"/>
    <w:rsid w:val="00124E62"/>
    <w:rsid w:val="001322AB"/>
    <w:rsid w:val="00154179"/>
    <w:rsid w:val="00186A06"/>
    <w:rsid w:val="0019778A"/>
    <w:rsid w:val="00197CCD"/>
    <w:rsid w:val="001A27D7"/>
    <w:rsid w:val="001A491C"/>
    <w:rsid w:val="001A6AAE"/>
    <w:rsid w:val="001A79E2"/>
    <w:rsid w:val="001B37D0"/>
    <w:rsid w:val="001D13EF"/>
    <w:rsid w:val="001D1593"/>
    <w:rsid w:val="001D4DFF"/>
    <w:rsid w:val="001D500F"/>
    <w:rsid w:val="001D6848"/>
    <w:rsid w:val="001E0972"/>
    <w:rsid w:val="001E2AC6"/>
    <w:rsid w:val="001E4946"/>
    <w:rsid w:val="001E7B69"/>
    <w:rsid w:val="001F08DB"/>
    <w:rsid w:val="001F3CB1"/>
    <w:rsid w:val="001F7D14"/>
    <w:rsid w:val="00203DF7"/>
    <w:rsid w:val="00204B5E"/>
    <w:rsid w:val="002141BF"/>
    <w:rsid w:val="002154E1"/>
    <w:rsid w:val="00221188"/>
    <w:rsid w:val="00222553"/>
    <w:rsid w:val="00225045"/>
    <w:rsid w:val="002435F0"/>
    <w:rsid w:val="002457BB"/>
    <w:rsid w:val="00254CD9"/>
    <w:rsid w:val="002612B6"/>
    <w:rsid w:val="002631FF"/>
    <w:rsid w:val="00276B3B"/>
    <w:rsid w:val="00281CE2"/>
    <w:rsid w:val="00284519"/>
    <w:rsid w:val="002936D7"/>
    <w:rsid w:val="00295BE6"/>
    <w:rsid w:val="002A035A"/>
    <w:rsid w:val="002A0620"/>
    <w:rsid w:val="002A71FC"/>
    <w:rsid w:val="002D0083"/>
    <w:rsid w:val="002D04F0"/>
    <w:rsid w:val="002D066C"/>
    <w:rsid w:val="002D1544"/>
    <w:rsid w:val="002D6946"/>
    <w:rsid w:val="002E0FC3"/>
    <w:rsid w:val="002E1D28"/>
    <w:rsid w:val="002E3302"/>
    <w:rsid w:val="002E3FA5"/>
    <w:rsid w:val="002E53D4"/>
    <w:rsid w:val="002F0011"/>
    <w:rsid w:val="00301AF8"/>
    <w:rsid w:val="00301B41"/>
    <w:rsid w:val="00305D5B"/>
    <w:rsid w:val="00306EA3"/>
    <w:rsid w:val="00307788"/>
    <w:rsid w:val="00310450"/>
    <w:rsid w:val="00313422"/>
    <w:rsid w:val="00315F56"/>
    <w:rsid w:val="00322DCE"/>
    <w:rsid w:val="003336FC"/>
    <w:rsid w:val="00334074"/>
    <w:rsid w:val="003407E4"/>
    <w:rsid w:val="00340DCA"/>
    <w:rsid w:val="00341D41"/>
    <w:rsid w:val="0034231D"/>
    <w:rsid w:val="00344ADF"/>
    <w:rsid w:val="0034516E"/>
    <w:rsid w:val="0034597F"/>
    <w:rsid w:val="003532A2"/>
    <w:rsid w:val="00353AC8"/>
    <w:rsid w:val="003576AB"/>
    <w:rsid w:val="00357EC3"/>
    <w:rsid w:val="0036045B"/>
    <w:rsid w:val="00367712"/>
    <w:rsid w:val="00367EC5"/>
    <w:rsid w:val="00371723"/>
    <w:rsid w:val="00372DBE"/>
    <w:rsid w:val="00384565"/>
    <w:rsid w:val="003871A2"/>
    <w:rsid w:val="003872EE"/>
    <w:rsid w:val="00387D3F"/>
    <w:rsid w:val="00390A4F"/>
    <w:rsid w:val="003A37EB"/>
    <w:rsid w:val="003A5ABF"/>
    <w:rsid w:val="003B43B7"/>
    <w:rsid w:val="003C3EA2"/>
    <w:rsid w:val="003C7D28"/>
    <w:rsid w:val="003D29E5"/>
    <w:rsid w:val="003D2F0F"/>
    <w:rsid w:val="003D33BF"/>
    <w:rsid w:val="003D6705"/>
    <w:rsid w:val="003D6938"/>
    <w:rsid w:val="003E0C85"/>
    <w:rsid w:val="003E10EC"/>
    <w:rsid w:val="003E238B"/>
    <w:rsid w:val="003E2CDF"/>
    <w:rsid w:val="003F0E43"/>
    <w:rsid w:val="003F1F97"/>
    <w:rsid w:val="003F4436"/>
    <w:rsid w:val="003F65F2"/>
    <w:rsid w:val="003F6AAB"/>
    <w:rsid w:val="0041163C"/>
    <w:rsid w:val="00417AEF"/>
    <w:rsid w:val="004252E9"/>
    <w:rsid w:val="004323F0"/>
    <w:rsid w:val="004330A1"/>
    <w:rsid w:val="00433646"/>
    <w:rsid w:val="00434A87"/>
    <w:rsid w:val="00437938"/>
    <w:rsid w:val="00441807"/>
    <w:rsid w:val="00442814"/>
    <w:rsid w:val="004458D1"/>
    <w:rsid w:val="00453164"/>
    <w:rsid w:val="00454A03"/>
    <w:rsid w:val="004553C0"/>
    <w:rsid w:val="00463309"/>
    <w:rsid w:val="00466999"/>
    <w:rsid w:val="004704F4"/>
    <w:rsid w:val="00470534"/>
    <w:rsid w:val="00470946"/>
    <w:rsid w:val="00472F14"/>
    <w:rsid w:val="00475D15"/>
    <w:rsid w:val="00477BFF"/>
    <w:rsid w:val="00480614"/>
    <w:rsid w:val="004817DF"/>
    <w:rsid w:val="0049072E"/>
    <w:rsid w:val="00490960"/>
    <w:rsid w:val="00493227"/>
    <w:rsid w:val="004A2386"/>
    <w:rsid w:val="004A5CED"/>
    <w:rsid w:val="004B31A4"/>
    <w:rsid w:val="004C0A7E"/>
    <w:rsid w:val="004C70EC"/>
    <w:rsid w:val="004D1C86"/>
    <w:rsid w:val="004D5F3C"/>
    <w:rsid w:val="004D6DFD"/>
    <w:rsid w:val="004F2068"/>
    <w:rsid w:val="004F37D9"/>
    <w:rsid w:val="004F392F"/>
    <w:rsid w:val="004F410D"/>
    <w:rsid w:val="005008F3"/>
    <w:rsid w:val="005118C7"/>
    <w:rsid w:val="005236F9"/>
    <w:rsid w:val="00525CBB"/>
    <w:rsid w:val="005353EC"/>
    <w:rsid w:val="00536DBA"/>
    <w:rsid w:val="00537C4D"/>
    <w:rsid w:val="00545901"/>
    <w:rsid w:val="00553171"/>
    <w:rsid w:val="005555E4"/>
    <w:rsid w:val="005557F9"/>
    <w:rsid w:val="005572CC"/>
    <w:rsid w:val="005576E9"/>
    <w:rsid w:val="00563E15"/>
    <w:rsid w:val="0056432B"/>
    <w:rsid w:val="00567FA9"/>
    <w:rsid w:val="00576DE6"/>
    <w:rsid w:val="00582BC2"/>
    <w:rsid w:val="00584A87"/>
    <w:rsid w:val="00590A10"/>
    <w:rsid w:val="00591F86"/>
    <w:rsid w:val="00592763"/>
    <w:rsid w:val="005970F7"/>
    <w:rsid w:val="00597BA1"/>
    <w:rsid w:val="005A08BE"/>
    <w:rsid w:val="005A5A1A"/>
    <w:rsid w:val="005A6922"/>
    <w:rsid w:val="005B42FD"/>
    <w:rsid w:val="005B4FCF"/>
    <w:rsid w:val="005C728F"/>
    <w:rsid w:val="005D726A"/>
    <w:rsid w:val="005E1D69"/>
    <w:rsid w:val="005E4AFB"/>
    <w:rsid w:val="005E4DF4"/>
    <w:rsid w:val="005F2425"/>
    <w:rsid w:val="005F7196"/>
    <w:rsid w:val="006064BC"/>
    <w:rsid w:val="00607A07"/>
    <w:rsid w:val="006137F0"/>
    <w:rsid w:val="00613CD3"/>
    <w:rsid w:val="0062136C"/>
    <w:rsid w:val="006218FF"/>
    <w:rsid w:val="00622B7D"/>
    <w:rsid w:val="00623834"/>
    <w:rsid w:val="00625DD1"/>
    <w:rsid w:val="00630524"/>
    <w:rsid w:val="0063083D"/>
    <w:rsid w:val="00631F04"/>
    <w:rsid w:val="0063217F"/>
    <w:rsid w:val="00632BF9"/>
    <w:rsid w:val="00636354"/>
    <w:rsid w:val="00637058"/>
    <w:rsid w:val="006409E2"/>
    <w:rsid w:val="00641EF0"/>
    <w:rsid w:val="00643DB2"/>
    <w:rsid w:val="00650523"/>
    <w:rsid w:val="00650B9B"/>
    <w:rsid w:val="0065205D"/>
    <w:rsid w:val="006550AE"/>
    <w:rsid w:val="00665A96"/>
    <w:rsid w:val="00666DEF"/>
    <w:rsid w:val="00667B30"/>
    <w:rsid w:val="00674BE5"/>
    <w:rsid w:val="006752F5"/>
    <w:rsid w:val="006759E0"/>
    <w:rsid w:val="006772EF"/>
    <w:rsid w:val="0068065B"/>
    <w:rsid w:val="00680F81"/>
    <w:rsid w:val="0068250F"/>
    <w:rsid w:val="00682E11"/>
    <w:rsid w:val="00684B1D"/>
    <w:rsid w:val="006942E6"/>
    <w:rsid w:val="0069434D"/>
    <w:rsid w:val="006A07B1"/>
    <w:rsid w:val="006A3BB4"/>
    <w:rsid w:val="006B3093"/>
    <w:rsid w:val="006B39ED"/>
    <w:rsid w:val="006C3CEC"/>
    <w:rsid w:val="006C6587"/>
    <w:rsid w:val="006C6B36"/>
    <w:rsid w:val="006C7AF6"/>
    <w:rsid w:val="006D1F52"/>
    <w:rsid w:val="006D2501"/>
    <w:rsid w:val="006D4283"/>
    <w:rsid w:val="006D4B4B"/>
    <w:rsid w:val="006D6C91"/>
    <w:rsid w:val="006D76ED"/>
    <w:rsid w:val="006E1D8A"/>
    <w:rsid w:val="006E2B68"/>
    <w:rsid w:val="006E3249"/>
    <w:rsid w:val="006E493B"/>
    <w:rsid w:val="006E511D"/>
    <w:rsid w:val="006F2A2E"/>
    <w:rsid w:val="00707572"/>
    <w:rsid w:val="00710F44"/>
    <w:rsid w:val="007129D8"/>
    <w:rsid w:val="00715183"/>
    <w:rsid w:val="007222D8"/>
    <w:rsid w:val="00730C90"/>
    <w:rsid w:val="0073217D"/>
    <w:rsid w:val="00733375"/>
    <w:rsid w:val="007347C7"/>
    <w:rsid w:val="00736AE9"/>
    <w:rsid w:val="007413E8"/>
    <w:rsid w:val="00741606"/>
    <w:rsid w:val="007433B5"/>
    <w:rsid w:val="00746857"/>
    <w:rsid w:val="00750350"/>
    <w:rsid w:val="0075352C"/>
    <w:rsid w:val="00763257"/>
    <w:rsid w:val="00766080"/>
    <w:rsid w:val="00771F70"/>
    <w:rsid w:val="007727B2"/>
    <w:rsid w:val="007744D1"/>
    <w:rsid w:val="00782F6F"/>
    <w:rsid w:val="00784EB7"/>
    <w:rsid w:val="00785DCB"/>
    <w:rsid w:val="00792507"/>
    <w:rsid w:val="0079587D"/>
    <w:rsid w:val="007A3FD4"/>
    <w:rsid w:val="007A5D76"/>
    <w:rsid w:val="007A5FA3"/>
    <w:rsid w:val="007A67B5"/>
    <w:rsid w:val="007A719E"/>
    <w:rsid w:val="007B1118"/>
    <w:rsid w:val="007B7AC0"/>
    <w:rsid w:val="007C12E4"/>
    <w:rsid w:val="007C1BE7"/>
    <w:rsid w:val="007C7D36"/>
    <w:rsid w:val="007E2D3C"/>
    <w:rsid w:val="007F1857"/>
    <w:rsid w:val="007F20A6"/>
    <w:rsid w:val="007F7444"/>
    <w:rsid w:val="0080043E"/>
    <w:rsid w:val="00800C33"/>
    <w:rsid w:val="008012D5"/>
    <w:rsid w:val="00801F74"/>
    <w:rsid w:val="00803FD9"/>
    <w:rsid w:val="00804DD8"/>
    <w:rsid w:val="0080616C"/>
    <w:rsid w:val="0081354C"/>
    <w:rsid w:val="008145D3"/>
    <w:rsid w:val="0081460B"/>
    <w:rsid w:val="00831F3C"/>
    <w:rsid w:val="0083739E"/>
    <w:rsid w:val="008413AA"/>
    <w:rsid w:val="0084321D"/>
    <w:rsid w:val="00844273"/>
    <w:rsid w:val="008512E2"/>
    <w:rsid w:val="00854474"/>
    <w:rsid w:val="0086243D"/>
    <w:rsid w:val="008702B3"/>
    <w:rsid w:val="00871C36"/>
    <w:rsid w:val="00880108"/>
    <w:rsid w:val="008808E7"/>
    <w:rsid w:val="008A68CB"/>
    <w:rsid w:val="008A7949"/>
    <w:rsid w:val="008B1C42"/>
    <w:rsid w:val="008B73CF"/>
    <w:rsid w:val="008B7A02"/>
    <w:rsid w:val="008C3230"/>
    <w:rsid w:val="008C73BE"/>
    <w:rsid w:val="008E29C8"/>
    <w:rsid w:val="008E2BD4"/>
    <w:rsid w:val="008E4021"/>
    <w:rsid w:val="008F0D94"/>
    <w:rsid w:val="008F425C"/>
    <w:rsid w:val="008F4984"/>
    <w:rsid w:val="008F53BD"/>
    <w:rsid w:val="008F6B6A"/>
    <w:rsid w:val="008F6FD2"/>
    <w:rsid w:val="009059A7"/>
    <w:rsid w:val="00906D7B"/>
    <w:rsid w:val="0090782A"/>
    <w:rsid w:val="00913126"/>
    <w:rsid w:val="00915C97"/>
    <w:rsid w:val="00921CBA"/>
    <w:rsid w:val="00925782"/>
    <w:rsid w:val="00927116"/>
    <w:rsid w:val="0093154A"/>
    <w:rsid w:val="00946806"/>
    <w:rsid w:val="00947409"/>
    <w:rsid w:val="0094757F"/>
    <w:rsid w:val="00947678"/>
    <w:rsid w:val="009518D8"/>
    <w:rsid w:val="00953EBE"/>
    <w:rsid w:val="00953EF0"/>
    <w:rsid w:val="009605F3"/>
    <w:rsid w:val="0096193B"/>
    <w:rsid w:val="00961CA3"/>
    <w:rsid w:val="00964050"/>
    <w:rsid w:val="00964581"/>
    <w:rsid w:val="00967FB9"/>
    <w:rsid w:val="00970110"/>
    <w:rsid w:val="009756BE"/>
    <w:rsid w:val="009807F3"/>
    <w:rsid w:val="00980B4E"/>
    <w:rsid w:val="00985164"/>
    <w:rsid w:val="00986EF0"/>
    <w:rsid w:val="00990D9D"/>
    <w:rsid w:val="009935F7"/>
    <w:rsid w:val="00994521"/>
    <w:rsid w:val="00996C71"/>
    <w:rsid w:val="009A0BBC"/>
    <w:rsid w:val="009A1682"/>
    <w:rsid w:val="009A2D10"/>
    <w:rsid w:val="009B1E68"/>
    <w:rsid w:val="009B305E"/>
    <w:rsid w:val="009B57A1"/>
    <w:rsid w:val="009B6C68"/>
    <w:rsid w:val="009C2DCE"/>
    <w:rsid w:val="009C4AD6"/>
    <w:rsid w:val="009C534F"/>
    <w:rsid w:val="009D0933"/>
    <w:rsid w:val="009D1781"/>
    <w:rsid w:val="009D183E"/>
    <w:rsid w:val="009D4041"/>
    <w:rsid w:val="009D49A1"/>
    <w:rsid w:val="009D5B37"/>
    <w:rsid w:val="009D66F5"/>
    <w:rsid w:val="009D7E91"/>
    <w:rsid w:val="009E09B8"/>
    <w:rsid w:val="009E30A9"/>
    <w:rsid w:val="009E467B"/>
    <w:rsid w:val="009E68F7"/>
    <w:rsid w:val="009E6D7F"/>
    <w:rsid w:val="009E71A0"/>
    <w:rsid w:val="00A03912"/>
    <w:rsid w:val="00A10F31"/>
    <w:rsid w:val="00A11DD3"/>
    <w:rsid w:val="00A25397"/>
    <w:rsid w:val="00A2559D"/>
    <w:rsid w:val="00A356AD"/>
    <w:rsid w:val="00A37D8D"/>
    <w:rsid w:val="00A4238B"/>
    <w:rsid w:val="00A4557C"/>
    <w:rsid w:val="00A464E8"/>
    <w:rsid w:val="00A50AFE"/>
    <w:rsid w:val="00A549D5"/>
    <w:rsid w:val="00A57060"/>
    <w:rsid w:val="00A62136"/>
    <w:rsid w:val="00A66968"/>
    <w:rsid w:val="00A709D6"/>
    <w:rsid w:val="00A77375"/>
    <w:rsid w:val="00A81131"/>
    <w:rsid w:val="00A82A39"/>
    <w:rsid w:val="00A82D65"/>
    <w:rsid w:val="00A83487"/>
    <w:rsid w:val="00A86D51"/>
    <w:rsid w:val="00A87F2A"/>
    <w:rsid w:val="00A94075"/>
    <w:rsid w:val="00A94BF1"/>
    <w:rsid w:val="00AA2C4B"/>
    <w:rsid w:val="00AA3605"/>
    <w:rsid w:val="00AA5C68"/>
    <w:rsid w:val="00AA7C0C"/>
    <w:rsid w:val="00AB6784"/>
    <w:rsid w:val="00AB6CCB"/>
    <w:rsid w:val="00AC4525"/>
    <w:rsid w:val="00AC4666"/>
    <w:rsid w:val="00AD5000"/>
    <w:rsid w:val="00AD5F28"/>
    <w:rsid w:val="00AD6052"/>
    <w:rsid w:val="00AD7DF8"/>
    <w:rsid w:val="00AE26AD"/>
    <w:rsid w:val="00AF4875"/>
    <w:rsid w:val="00AF58E6"/>
    <w:rsid w:val="00AF6F2F"/>
    <w:rsid w:val="00B01FEF"/>
    <w:rsid w:val="00B10683"/>
    <w:rsid w:val="00B10FED"/>
    <w:rsid w:val="00B115F7"/>
    <w:rsid w:val="00B11768"/>
    <w:rsid w:val="00B11A04"/>
    <w:rsid w:val="00B20F98"/>
    <w:rsid w:val="00B21EB3"/>
    <w:rsid w:val="00B258A4"/>
    <w:rsid w:val="00B35634"/>
    <w:rsid w:val="00B36BA8"/>
    <w:rsid w:val="00B36FC1"/>
    <w:rsid w:val="00B43347"/>
    <w:rsid w:val="00B44967"/>
    <w:rsid w:val="00B46EA9"/>
    <w:rsid w:val="00B477C0"/>
    <w:rsid w:val="00B56C79"/>
    <w:rsid w:val="00B56DE9"/>
    <w:rsid w:val="00B63B3D"/>
    <w:rsid w:val="00B67248"/>
    <w:rsid w:val="00B74950"/>
    <w:rsid w:val="00B74A50"/>
    <w:rsid w:val="00B75112"/>
    <w:rsid w:val="00B7565E"/>
    <w:rsid w:val="00B76C4A"/>
    <w:rsid w:val="00B80329"/>
    <w:rsid w:val="00B83F53"/>
    <w:rsid w:val="00B85A22"/>
    <w:rsid w:val="00B85A59"/>
    <w:rsid w:val="00B87F66"/>
    <w:rsid w:val="00B931C0"/>
    <w:rsid w:val="00B966F6"/>
    <w:rsid w:val="00BA302C"/>
    <w:rsid w:val="00BB28B1"/>
    <w:rsid w:val="00BB2E12"/>
    <w:rsid w:val="00BC1D9E"/>
    <w:rsid w:val="00BC23D8"/>
    <w:rsid w:val="00BC4847"/>
    <w:rsid w:val="00BC5270"/>
    <w:rsid w:val="00BC5A94"/>
    <w:rsid w:val="00BD1E6F"/>
    <w:rsid w:val="00BD223E"/>
    <w:rsid w:val="00BD56E6"/>
    <w:rsid w:val="00BE0644"/>
    <w:rsid w:val="00BE2EA8"/>
    <w:rsid w:val="00BE364F"/>
    <w:rsid w:val="00BE40DF"/>
    <w:rsid w:val="00BE64FB"/>
    <w:rsid w:val="00BF1CF3"/>
    <w:rsid w:val="00BF2707"/>
    <w:rsid w:val="00BF64FC"/>
    <w:rsid w:val="00BF781D"/>
    <w:rsid w:val="00C02EA4"/>
    <w:rsid w:val="00C0463A"/>
    <w:rsid w:val="00C04C07"/>
    <w:rsid w:val="00C1608B"/>
    <w:rsid w:val="00C22015"/>
    <w:rsid w:val="00C25779"/>
    <w:rsid w:val="00C301E9"/>
    <w:rsid w:val="00C30C8E"/>
    <w:rsid w:val="00C32E70"/>
    <w:rsid w:val="00C35F1B"/>
    <w:rsid w:val="00C501B4"/>
    <w:rsid w:val="00C501C0"/>
    <w:rsid w:val="00C51D9C"/>
    <w:rsid w:val="00C532E7"/>
    <w:rsid w:val="00C575A5"/>
    <w:rsid w:val="00C60DC6"/>
    <w:rsid w:val="00C627CC"/>
    <w:rsid w:val="00C65185"/>
    <w:rsid w:val="00C65238"/>
    <w:rsid w:val="00C71EF6"/>
    <w:rsid w:val="00C73F93"/>
    <w:rsid w:val="00C87E6A"/>
    <w:rsid w:val="00C94AD1"/>
    <w:rsid w:val="00C95682"/>
    <w:rsid w:val="00C9747E"/>
    <w:rsid w:val="00CA7304"/>
    <w:rsid w:val="00CB19BD"/>
    <w:rsid w:val="00CB57B4"/>
    <w:rsid w:val="00CB65FC"/>
    <w:rsid w:val="00CC1142"/>
    <w:rsid w:val="00CC207E"/>
    <w:rsid w:val="00CD24E7"/>
    <w:rsid w:val="00CD26CD"/>
    <w:rsid w:val="00CE1A42"/>
    <w:rsid w:val="00CE22B8"/>
    <w:rsid w:val="00CF2068"/>
    <w:rsid w:val="00CF307C"/>
    <w:rsid w:val="00CF3803"/>
    <w:rsid w:val="00CF5F92"/>
    <w:rsid w:val="00CF67E7"/>
    <w:rsid w:val="00D01710"/>
    <w:rsid w:val="00D02B00"/>
    <w:rsid w:val="00D02F0E"/>
    <w:rsid w:val="00D07837"/>
    <w:rsid w:val="00D131E8"/>
    <w:rsid w:val="00D17B9A"/>
    <w:rsid w:val="00D21367"/>
    <w:rsid w:val="00D30899"/>
    <w:rsid w:val="00D42D5E"/>
    <w:rsid w:val="00D51649"/>
    <w:rsid w:val="00D5509A"/>
    <w:rsid w:val="00D55CCF"/>
    <w:rsid w:val="00D70B13"/>
    <w:rsid w:val="00D7586C"/>
    <w:rsid w:val="00D770F1"/>
    <w:rsid w:val="00D808A1"/>
    <w:rsid w:val="00D8623A"/>
    <w:rsid w:val="00D874B3"/>
    <w:rsid w:val="00D90377"/>
    <w:rsid w:val="00D949F0"/>
    <w:rsid w:val="00D95DDF"/>
    <w:rsid w:val="00DA13D8"/>
    <w:rsid w:val="00DA2713"/>
    <w:rsid w:val="00DA469A"/>
    <w:rsid w:val="00DB32CB"/>
    <w:rsid w:val="00DB3A31"/>
    <w:rsid w:val="00DB3F82"/>
    <w:rsid w:val="00DB573A"/>
    <w:rsid w:val="00DC4A58"/>
    <w:rsid w:val="00DC66CE"/>
    <w:rsid w:val="00DE14A9"/>
    <w:rsid w:val="00DE3365"/>
    <w:rsid w:val="00DE5115"/>
    <w:rsid w:val="00DE7689"/>
    <w:rsid w:val="00DF06E1"/>
    <w:rsid w:val="00DF7055"/>
    <w:rsid w:val="00E02F14"/>
    <w:rsid w:val="00E04855"/>
    <w:rsid w:val="00E26C76"/>
    <w:rsid w:val="00E27F87"/>
    <w:rsid w:val="00E46E44"/>
    <w:rsid w:val="00E51B87"/>
    <w:rsid w:val="00E53EAD"/>
    <w:rsid w:val="00E55851"/>
    <w:rsid w:val="00E65892"/>
    <w:rsid w:val="00E76C9B"/>
    <w:rsid w:val="00E82D04"/>
    <w:rsid w:val="00EA0189"/>
    <w:rsid w:val="00EA0C1D"/>
    <w:rsid w:val="00EA3F36"/>
    <w:rsid w:val="00EA4624"/>
    <w:rsid w:val="00EB2170"/>
    <w:rsid w:val="00EB2260"/>
    <w:rsid w:val="00EB4608"/>
    <w:rsid w:val="00EB4B92"/>
    <w:rsid w:val="00EC244A"/>
    <w:rsid w:val="00ED081D"/>
    <w:rsid w:val="00ED59AE"/>
    <w:rsid w:val="00ED7D6A"/>
    <w:rsid w:val="00EE2EEC"/>
    <w:rsid w:val="00EF0BC7"/>
    <w:rsid w:val="00EF18C9"/>
    <w:rsid w:val="00EF57B2"/>
    <w:rsid w:val="00F008C5"/>
    <w:rsid w:val="00F04860"/>
    <w:rsid w:val="00F12459"/>
    <w:rsid w:val="00F12C20"/>
    <w:rsid w:val="00F177A4"/>
    <w:rsid w:val="00F25983"/>
    <w:rsid w:val="00F30A12"/>
    <w:rsid w:val="00F33C39"/>
    <w:rsid w:val="00F36DFA"/>
    <w:rsid w:val="00F45093"/>
    <w:rsid w:val="00F56570"/>
    <w:rsid w:val="00F56AC5"/>
    <w:rsid w:val="00F613C5"/>
    <w:rsid w:val="00F63316"/>
    <w:rsid w:val="00F662CE"/>
    <w:rsid w:val="00F7247E"/>
    <w:rsid w:val="00F7528B"/>
    <w:rsid w:val="00F76980"/>
    <w:rsid w:val="00F8548F"/>
    <w:rsid w:val="00F921FE"/>
    <w:rsid w:val="00FA3FF9"/>
    <w:rsid w:val="00FB7FDE"/>
    <w:rsid w:val="00FC7503"/>
    <w:rsid w:val="00FD0A44"/>
    <w:rsid w:val="00FD57CA"/>
    <w:rsid w:val="00FE27C2"/>
    <w:rsid w:val="00FF391F"/>
    <w:rsid w:val="08023444"/>
    <w:rsid w:val="0E15172D"/>
    <w:rsid w:val="0F427A27"/>
    <w:rsid w:val="13495B8C"/>
    <w:rsid w:val="1378ADFD"/>
    <w:rsid w:val="1B2DB95C"/>
    <w:rsid w:val="1FEFD1B5"/>
    <w:rsid w:val="23D6B821"/>
    <w:rsid w:val="27F99AB2"/>
    <w:rsid w:val="2B313B74"/>
    <w:rsid w:val="2F7740BD"/>
    <w:rsid w:val="33B10172"/>
    <w:rsid w:val="3559A4FF"/>
    <w:rsid w:val="36E8A234"/>
    <w:rsid w:val="3A58CDC5"/>
    <w:rsid w:val="47143933"/>
    <w:rsid w:val="49B077D0"/>
    <w:rsid w:val="4E074C44"/>
    <w:rsid w:val="518042DA"/>
    <w:rsid w:val="5BBA6657"/>
    <w:rsid w:val="5E08F61E"/>
    <w:rsid w:val="648960E5"/>
    <w:rsid w:val="65E3E8D7"/>
    <w:rsid w:val="66F65668"/>
    <w:rsid w:val="6DE4B531"/>
    <w:rsid w:val="76B4BFCD"/>
    <w:rsid w:val="78AAE07D"/>
    <w:rsid w:val="7C35F4D0"/>
    <w:rsid w:val="7C71E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E506D"/>
  <w15:chartTrackingRefBased/>
  <w15:docId w15:val="{D5FA56EA-3C29-405A-9845-2EC134E69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ffH1">
    <w:name w:val="Staff H1"/>
    <w:basedOn w:val="Normal"/>
    <w:link w:val="StaffH1Char"/>
    <w:qFormat/>
    <w:rsid w:val="005C728F"/>
    <w:pPr>
      <w:spacing w:before="120"/>
    </w:pPr>
    <w:rPr>
      <w:rFonts w:ascii="Open Sans" w:hAnsi="Open Sans" w:cs="Open Sans"/>
      <w:b/>
      <w:color w:val="9B0552"/>
      <w:sz w:val="44"/>
      <w:lang w:val="en-AU"/>
    </w:rPr>
  </w:style>
  <w:style w:type="character" w:customStyle="1" w:styleId="StaffH1Char">
    <w:name w:val="Staff H1 Char"/>
    <w:basedOn w:val="DefaultParagraphFont"/>
    <w:link w:val="StaffH1"/>
    <w:rsid w:val="005C728F"/>
    <w:rPr>
      <w:rFonts w:ascii="Open Sans" w:hAnsi="Open Sans" w:cs="Open Sans"/>
      <w:b/>
      <w:color w:val="9B0552"/>
      <w:sz w:val="44"/>
      <w:lang w:val="en-AU"/>
    </w:rPr>
  </w:style>
  <w:style w:type="paragraph" w:styleId="BodyText">
    <w:name w:val="Body Text"/>
    <w:basedOn w:val="Normal"/>
    <w:link w:val="BodyTextChar"/>
    <w:uiPriority w:val="1"/>
    <w:qFormat/>
    <w:rsid w:val="008C3230"/>
    <w:pPr>
      <w:widowControl w:val="0"/>
      <w:spacing w:after="0" w:line="240" w:lineRule="auto"/>
      <w:ind w:left="120" w:right="104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C323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8C3230"/>
    <w:pPr>
      <w:widowControl w:val="0"/>
      <w:spacing w:after="0" w:line="240" w:lineRule="auto"/>
      <w:ind w:left="103" w:right="120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8C3230"/>
    <w:pPr>
      <w:widowControl w:val="0"/>
      <w:spacing w:after="0" w:line="240" w:lineRule="auto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7B1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1118"/>
  </w:style>
  <w:style w:type="paragraph" w:styleId="Footer">
    <w:name w:val="footer"/>
    <w:basedOn w:val="Normal"/>
    <w:link w:val="FooterChar"/>
    <w:uiPriority w:val="99"/>
    <w:unhideWhenUsed/>
    <w:rsid w:val="007B1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1118"/>
  </w:style>
  <w:style w:type="table" w:styleId="TableGrid">
    <w:name w:val="Table Grid"/>
    <w:basedOn w:val="TableNormal"/>
    <w:uiPriority w:val="39"/>
    <w:rsid w:val="007B111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67B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6C7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7D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7D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7D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D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D2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0616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3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AU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3DB2"/>
    <w:rPr>
      <w:rFonts w:ascii="Courier New" w:eastAsia="Times New Roman" w:hAnsi="Courier New" w:cs="Courier New"/>
      <w:sz w:val="20"/>
      <w:szCs w:val="20"/>
      <w:lang w:val="en-AU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nsumer@hcq.org.a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consumer@hcq.org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825132-467c-41f6-9969-f0c1c8cfc3d1">
      <Terms xmlns="http://schemas.microsoft.com/office/infopath/2007/PartnerControls"/>
    </lcf76f155ced4ddcb4097134ff3c332f>
    <TaxCatchAll xmlns="2ca354fd-4360-4dc8-a020-e61f774bcd2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BE3F9FD678584BB89F7A1146ABE1BC" ma:contentTypeVersion="16" ma:contentTypeDescription="Create a new document." ma:contentTypeScope="" ma:versionID="e2e17428319403efff20786bfd3a0cfd">
  <xsd:schema xmlns:xsd="http://www.w3.org/2001/XMLSchema" xmlns:xs="http://www.w3.org/2001/XMLSchema" xmlns:p="http://schemas.microsoft.com/office/2006/metadata/properties" xmlns:ns2="cd825132-467c-41f6-9969-f0c1c8cfc3d1" xmlns:ns3="2ca354fd-4360-4dc8-a020-e61f774bcd25" targetNamespace="http://schemas.microsoft.com/office/2006/metadata/properties" ma:root="true" ma:fieldsID="6f2c9698658cf8d8c7c4ebe7e5537399" ns2:_="" ns3:_="">
    <xsd:import namespace="cd825132-467c-41f6-9969-f0c1c8cfc3d1"/>
    <xsd:import namespace="2ca354fd-4360-4dc8-a020-e61f774bcd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25132-467c-41f6-9969-f0c1c8cfc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7c42d8-d771-4c30-925e-908769aad4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a354fd-4360-4dc8-a020-e61f774bcd2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d916572-7b9e-4c52-b0dc-d6fa4c8ef4c7}" ma:internalName="TaxCatchAll" ma:showField="CatchAllData" ma:web="2ca354fd-4360-4dc8-a020-e61f774bcd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DF0E37-B947-4FEB-80E8-0CF8514BB2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6E7EE5-250A-4E01-9366-3DC97312194E}">
  <ds:schemaRefs>
    <ds:schemaRef ds:uri="http://schemas.microsoft.com/office/2006/metadata/properties"/>
    <ds:schemaRef ds:uri="http://schemas.microsoft.com/office/infopath/2007/PartnerControls"/>
    <ds:schemaRef ds:uri="cd825132-467c-41f6-9969-f0c1c8cfc3d1"/>
    <ds:schemaRef ds:uri="2ca354fd-4360-4dc8-a020-e61f774bcd25"/>
  </ds:schemaRefs>
</ds:datastoreItem>
</file>

<file path=customXml/itemProps3.xml><?xml version="1.0" encoding="utf-8"?>
<ds:datastoreItem xmlns:ds="http://schemas.openxmlformats.org/officeDocument/2006/customXml" ds:itemID="{9D07D6D0-A062-4B57-9D20-4616D5735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825132-467c-41f6-9969-f0c1c8cfc3d1"/>
    <ds:schemaRef ds:uri="2ca354fd-4360-4dc8-a020-e61f774bcd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1401</Words>
  <Characters>798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Wirges</dc:creator>
  <cp:keywords/>
  <dc:description/>
  <cp:lastModifiedBy>Chelsea Gourgaud</cp:lastModifiedBy>
  <cp:revision>17</cp:revision>
  <dcterms:created xsi:type="dcterms:W3CDTF">2023-02-20T04:27:00Z</dcterms:created>
  <dcterms:modified xsi:type="dcterms:W3CDTF">2023-03-06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E3F9FD678584BB89F7A1146ABE1BC</vt:lpwstr>
  </property>
  <property fmtid="{D5CDD505-2E9C-101B-9397-08002B2CF9AE}" pid="3" name="MediaServiceImageTags">
    <vt:lpwstr/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2-11-16T02:24:36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907a5432-3b94-48ae-9a50-c97d560826fb</vt:lpwstr>
  </property>
  <property fmtid="{D5CDD505-2E9C-101B-9397-08002B2CF9AE}" pid="10" name="MSIP_Label_0f488380-630a-4f55-a077-a19445e3f360_ContentBits">
    <vt:lpwstr>0</vt:lpwstr>
  </property>
</Properties>
</file>